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00500742" w:rsidRDefault="00500742" w14:paraId="78232594" w14:textId="77777777">
      <w:pPr>
        <w:pStyle w:val="BodyText"/>
      </w:pPr>
    </w:p>
    <w:p w:rsidR="00500742" w:rsidP="00500742" w:rsidRDefault="00500742" w14:paraId="77658F3B" w14:textId="77777777">
      <w:pPr>
        <w:pStyle w:val="BodyText"/>
      </w:pPr>
    </w:p>
    <w:p w:rsidR="00500742" w:rsidP="00500742" w:rsidRDefault="00500742" w14:paraId="0E34BD01" w14:textId="77777777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00500742" w:rsidRDefault="00500742" w14:paraId="18437880" w14:textId="77777777">
      <w:pPr>
        <w:pStyle w:val="BodyText"/>
      </w:pPr>
    </w:p>
    <w:p w:rsidR="00500742" w:rsidP="00500742" w:rsidRDefault="00500742" w14:paraId="6F72959F" w14:textId="77777777">
      <w:pPr>
        <w:pStyle w:val="BodyText"/>
      </w:pPr>
    </w:p>
    <w:p w:rsidR="00500742" w:rsidP="00500742" w:rsidRDefault="00500742" w14:paraId="19E2EDC6" w14:textId="77777777">
      <w:pPr>
        <w:pStyle w:val="BodyText"/>
      </w:pPr>
    </w:p>
    <w:p w:rsidR="00500742" w:rsidP="00500742" w:rsidRDefault="00500742" w14:paraId="31C885E5" w14:textId="77777777">
      <w:pPr>
        <w:pStyle w:val="BodyText"/>
      </w:pPr>
    </w:p>
    <w:p w:rsidR="00500742" w:rsidP="00500742" w:rsidRDefault="00500742" w14:paraId="74C5682C" w14:textId="77777777">
      <w:pPr>
        <w:pStyle w:val="BodyText"/>
      </w:pPr>
    </w:p>
    <w:p w:rsidR="00500742" w:rsidP="00500742" w:rsidRDefault="00500742" w14:paraId="543A52D9" w14:textId="77777777">
      <w:pPr>
        <w:pStyle w:val="BodyText"/>
      </w:pPr>
    </w:p>
    <w:p w:rsidR="00500742" w:rsidP="00500742" w:rsidRDefault="00500742" w14:paraId="5C893A34" w14:textId="77777777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007206CD" w14:paraId="6626B668" w14:textId="77777777">
        <w:trPr>
          <w:trHeight w:val="1583"/>
        </w:trPr>
        <w:tc>
          <w:tcPr>
            <w:tcW w:w="9359" w:type="dxa"/>
          </w:tcPr>
          <w:p w:rsidRPr="007F4104" w:rsidR="00500742" w:rsidP="007206CD" w:rsidRDefault="00426215" w14:paraId="178AC1E6" w14:textId="3B2D1765">
            <w:pPr>
              <w:pStyle w:val="CommentSubject"/>
            </w:pPr>
            <w:r>
              <w:t>Business Template</w:t>
            </w:r>
          </w:p>
          <w:p w:rsidRPr="00D04DA9" w:rsidR="00D04DA9" w:rsidP="00D04DA9" w:rsidRDefault="00500742" w14:paraId="2A75448B" w14:textId="77777777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 w:eastAsiaTheme="minorHAns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:rsidRPr="00D04DA9" w:rsidR="00500742" w:rsidP="00D04DA9" w:rsidRDefault="00950730" w14:paraId="413D4256" w14:textId="3331DAC1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Pr="00114D08" w:rsidR="00500742" w:rsidTr="007206CD" w14:paraId="40961459" w14:textId="77777777">
        <w:tc>
          <w:tcPr>
            <w:tcW w:w="9359" w:type="dxa"/>
          </w:tcPr>
          <w:p w:rsidRPr="00426215" w:rsidR="00500742" w:rsidP="00426215" w:rsidRDefault="00426215" w14:paraId="76309376" w14:textId="563FE6E0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:rsidR="00500742" w:rsidP="00500742" w:rsidRDefault="00500742" w14:paraId="5897652F" w14:textId="77777777">
      <w:pPr>
        <w:pStyle w:val="BodyText"/>
      </w:pPr>
    </w:p>
    <w:p w:rsidR="00500742" w:rsidP="00500742" w:rsidRDefault="00500742" w14:paraId="4311A786" w14:textId="77777777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:rsidR="00500742" w:rsidP="00500742" w:rsidRDefault="00500742" w14:paraId="1754854A" w14:textId="77777777">
      <w:pPr>
        <w:pStyle w:val="BodyText"/>
      </w:pPr>
    </w:p>
    <w:p w:rsidRPr="00713C48" w:rsidR="00500742" w:rsidP="00500742" w:rsidRDefault="00500742" w14:paraId="208A37E9" w14:textId="77777777">
      <w:pPr>
        <w:pStyle w:val="TOCHeading"/>
      </w:pPr>
      <w:bookmarkStart w:name="_Toc456598587" w:id="0"/>
      <w:bookmarkStart w:name="_Toc456600918" w:id="1"/>
      <w:bookmarkStart w:name="_Toc2484421" w:id="2"/>
      <w:bookmarkStart w:name="_Toc4475558" w:id="3"/>
      <w:r w:rsidRPr="00713C48">
        <w:t>Contents</w:t>
      </w:r>
    </w:p>
    <w:p w:rsidR="00407DD5" w:rsidRDefault="00500742" w14:paraId="5B80CBBC" w14:textId="7661780F">
      <w:pPr>
        <w:pStyle w:val="TOC1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7714CE33" w14:textId="2F89B005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743771BC" w14:textId="3DEEC2AB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2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D4B84C2" w:rsidRDefault="00407DD5" w14:paraId="0E133934" w14:textId="54C61E7C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3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128635C4" w14:textId="349EDCCA">
      <w:pPr>
        <w:pStyle w:val="TOC1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noProof/>
          <w:color w:val="auto"/>
          <w:sz w:val="22"/>
          <w:szCs w:val="22"/>
        </w:rPr>
      </w:pPr>
      <w:hyperlink w:history="1" w:anchor="_Toc62212634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41C96AAF" w14:textId="1B137751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5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670E842D" w14:textId="0E364FEB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6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407DD5" w14:paraId="32F1B2ED" w14:textId="4CEEC0FC">
      <w:pPr>
        <w:pStyle w:val="TOC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noProof/>
          <w:sz w:val="22"/>
          <w:szCs w:val="22"/>
        </w:rPr>
      </w:pPr>
      <w:hyperlink w:history="1" w:anchor="_Toc62212637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00500742" w:rsidRDefault="00500742" w14:paraId="58FCF022" w14:textId="7D69FC3F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:rsidRPr="00114D08" w:rsidR="00500742" w:rsidP="00500742" w:rsidRDefault="00500742" w14:paraId="7A95404F" w14:textId="77777777">
      <w:pPr>
        <w:pStyle w:val="BodyText"/>
      </w:pPr>
    </w:p>
    <w:p w:rsidRPr="0077468E" w:rsidR="0094703C" w:rsidP="00426215" w:rsidRDefault="00500742" w14:paraId="56241B92" w14:textId="34015214">
      <w:pPr>
        <w:pStyle w:val="Heading1"/>
        <w:numPr>
          <w:ilvl w:val="0"/>
          <w:numId w:val="0"/>
        </w:numPr>
        <w:rPr>
          <w:sz w:val="24"/>
        </w:rPr>
      </w:pPr>
      <w:bookmarkStart w:name="_Section_1" w:id="4"/>
      <w:bookmarkEnd w:id="4"/>
      <w:r w:rsidRPr="008E2573">
        <w:br w:type="page"/>
      </w:r>
      <w:bookmarkEnd w:id="0"/>
      <w:bookmarkEnd w:id="1"/>
      <w:bookmarkEnd w:id="2"/>
      <w:bookmarkEnd w:id="3"/>
    </w:p>
    <w:p w:rsidR="00426215" w:rsidP="00426215" w:rsidRDefault="00426215" w14:paraId="31B69AA4" w14:textId="77777777">
      <w:pPr>
        <w:pStyle w:val="Heading1"/>
        <w:ind w:left="431" w:hanging="431"/>
      </w:pPr>
      <w:bookmarkStart w:name="_Toc412572569" w:id="5"/>
      <w:bookmarkStart w:name="_Toc509167633" w:id="6"/>
      <w:bookmarkStart w:name="_Toc62212630" w:id="7"/>
      <w:r>
        <w:t>Business Description</w:t>
      </w:r>
      <w:bookmarkEnd w:id="5"/>
      <w:bookmarkEnd w:id="6"/>
      <w:bookmarkEnd w:id="7"/>
    </w:p>
    <w:p w:rsidR="00426215" w:rsidP="00426215" w:rsidRDefault="00426215" w14:paraId="45574318" w14:textId="6BB86AAC">
      <w:pPr>
        <w:pStyle w:val="Heading2"/>
        <w:keepNext w:val="0"/>
        <w:ind w:left="851" w:hanging="851"/>
        <w:rPr/>
      </w:pPr>
      <w:bookmarkStart w:name="_Toc412572570" w:id="8"/>
      <w:bookmarkStart w:name="_Toc509167634" w:id="9"/>
      <w:bookmarkStart w:name="_Toc62212631" w:id="10"/>
      <w:r w:rsidR="6451E480">
        <w:rPr/>
        <w:t>Business background</w:t>
      </w:r>
      <w:bookmarkEnd w:id="8"/>
      <w:bookmarkEnd w:id="9"/>
      <w:bookmarkEnd w:id="10"/>
    </w:p>
    <w:p w:rsidRPr="00C403FF" w:rsidR="00C403FF" w:rsidP="00C403FF" w:rsidRDefault="00426215" w14:paraId="3F9669AC" w14:textId="58EB986B">
      <w:pPr>
        <w:pStyle w:val="Heading2"/>
        <w:keepNext w:val="0"/>
        <w:ind w:left="851" w:hanging="851"/>
        <w:rPr/>
      </w:pPr>
      <w:bookmarkStart w:name="_Toc412572571" w:id="11"/>
      <w:bookmarkStart w:name="_Toc509167635" w:id="12"/>
      <w:bookmarkStart w:name="_Toc62212632" w:id="13"/>
      <w:r w:rsidR="6451E480">
        <w:rPr/>
        <w:t>P</w:t>
      </w:r>
      <w:r w:rsidR="6451E480">
        <w:rPr/>
        <w:t>roblems</w:t>
      </w:r>
      <w:r w:rsidR="444CCC79">
        <w:rPr/>
        <w:t>.</w:t>
      </w:r>
      <w:r w:rsidR="6451E480">
        <w:rPr/>
        <w:t xml:space="preserve"> </w:t>
      </w:r>
      <w:bookmarkStart w:name="_Toc462595274" w:id="14"/>
      <w:bookmarkEnd w:id="11"/>
      <w:bookmarkEnd w:id="12"/>
      <w:r w:rsidR="444CCC79">
        <w:rPr/>
        <w:t>Current Situation</w:t>
      </w:r>
      <w:bookmarkEnd w:id="13"/>
      <w:bookmarkEnd w:id="14"/>
    </w:p>
    <w:p w:rsidRPr="00E82570" w:rsidR="00C403FF" w:rsidP="00426215" w:rsidRDefault="00C403FF" w14:paraId="7A3D1FB8" w14:noSpellErr="1" w14:textId="11108453">
      <w:pPr>
        <w:pStyle w:val="BodyText"/>
      </w:pPr>
      <w:r w:rsidR="1DC9232B">
        <w:rPr/>
        <w:t xml:space="preserve">Hard to track stations, lines, </w:t>
      </w:r>
      <w:r w:rsidR="1DC9232B">
        <w:rPr/>
        <w:t>trains</w:t>
      </w:r>
      <w:r w:rsidR="1DC9232B">
        <w:rPr/>
        <w:t xml:space="preserve"> and schedules. Maintenance and infrastructure history are easy to lose. Creating reports and analyzing travel and sales is extremely time-consuming.</w:t>
      </w:r>
    </w:p>
    <w:p w:rsidR="00426215" w:rsidP="00426215" w:rsidRDefault="0000152E" w14:paraId="456F4093" w14:textId="1739094F">
      <w:pPr>
        <w:pStyle w:val="Heading2"/>
        <w:keepNext w:val="0"/>
        <w:ind w:left="851" w:hanging="851"/>
      </w:pPr>
      <w:bookmarkStart w:name="_Toc412572572" w:id="15"/>
      <w:bookmarkStart w:name="_Toc509167636" w:id="16"/>
      <w:bookmarkStart w:name="_Toc62212633" w:id="17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:rsidRPr="006F645E" w:rsidR="006F645E" w:rsidP="006F645E" w:rsidRDefault="006F645E" w14:noSpellErr="1" w14:paraId="77DF16D6" w14:textId="19CA36B9">
      <w:pPr>
        <w:pStyle w:val="BodyText"/>
      </w:pPr>
      <w:r w:rsidR="328075FE">
        <w:rPr/>
        <w:t xml:space="preserve">It will reduce errors, save time, and improve operational efficiency. The system will enable </w:t>
      </w:r>
      <w:r w:rsidR="328075FE">
        <w:rPr/>
        <w:t>accurate</w:t>
      </w:r>
      <w:r w:rsidR="328075FE">
        <w:rPr/>
        <w:t xml:space="preserve"> reporting and data-driven decisions. Overall, it will ensure </w:t>
      </w:r>
      <w:r w:rsidR="328075FE">
        <w:rPr/>
        <w:t>smoother and</w:t>
      </w:r>
      <w:r w:rsidR="328075FE">
        <w:rPr/>
        <w:t xml:space="preserve"> more organized subway management.</w:t>
      </w:r>
    </w:p>
    <w:p w:rsidRPr="006F645E" w:rsidR="006F645E" w:rsidP="006F645E" w:rsidRDefault="006F645E" w14:paraId="20C95FFC" w14:textId="1DD1C348">
      <w:pPr>
        <w:pStyle w:val="BodyText"/>
      </w:pPr>
    </w:p>
    <w:p w:rsidR="00426215" w:rsidP="00426215" w:rsidRDefault="006F645E" w14:paraId="1B22C6C0" w14:textId="11675BAE">
      <w:pPr>
        <w:pStyle w:val="Heading1"/>
        <w:ind w:left="431" w:hanging="431"/>
      </w:pPr>
      <w:bookmarkStart w:name="_Toc62212634" w:id="18"/>
      <w:bookmarkStart w:name="_Hlk314571188" w:id="19"/>
      <w:r>
        <w:t>Model description</w:t>
      </w:r>
      <w:bookmarkEnd w:id="18"/>
    </w:p>
    <w:p w:rsidR="006F645E" w:rsidP="006F645E" w:rsidRDefault="006F645E" w14:paraId="65416CD2" w14:textId="77777777">
      <w:pPr>
        <w:pStyle w:val="Heading2"/>
        <w:keepNext w:val="0"/>
        <w:ind w:left="851" w:hanging="851"/>
      </w:pPr>
      <w:bookmarkStart w:name="_Toc462595272" w:id="20"/>
      <w:bookmarkStart w:name="_Toc62212635" w:id="21"/>
      <w:r w:rsidRPr="008D63DF">
        <w:t>Definitions &amp; Acronyms</w:t>
      </w:r>
      <w:bookmarkEnd w:id="20"/>
      <w:bookmarkEnd w:id="21"/>
    </w:p>
    <w:p w:rsidR="64FE56B2" w:rsidP="367F07D9" w:rsidRDefault="64FE56B2" w14:noSpellErr="1" w14:paraId="064225E6" w14:textId="4BFDBFB9">
      <w:pPr>
        <w:pStyle w:val="BodyText"/>
      </w:pPr>
      <w:r w:rsidR="64FE56B2">
        <w:rPr/>
        <w:t>PK (Primary Key): A unique identifier for each record in a table.</w:t>
      </w:r>
      <w:r w:rsidR="44C2490C">
        <w:rPr/>
        <w:t xml:space="preserve"> Denoted as the key symbol in this case.</w:t>
      </w:r>
    </w:p>
    <w:p w:rsidR="64FE56B2" w:rsidP="367F07D9" w:rsidRDefault="64FE56B2" w14:paraId="0C95E9ED" w14:textId="188AC939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64FE56B2">
        <w:rPr/>
        <w:t>FK (Foreign Key): A field that links one table to another.</w:t>
      </w:r>
    </w:p>
    <w:p w:rsidR="724C6CCD" w:rsidP="367F07D9" w:rsidRDefault="724C6CCD" w14:paraId="0DFDD027" w14:textId="3A37618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724C6CCD">
        <w:rPr/>
        <w:t>“INT” data type – integer</w:t>
      </w:r>
    </w:p>
    <w:p w:rsidR="724C6CCD" w:rsidP="367F07D9" w:rsidRDefault="724C6CCD" w14:paraId="41351B0A" w14:textId="432B191A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  <w:r w:rsidR="724C6CCD">
        <w:rPr/>
        <w:t>“Text</w:t>
      </w:r>
      <w:r w:rsidR="724C6CCD">
        <w:rPr/>
        <w:t>”</w:t>
      </w:r>
      <w:r w:rsidR="53FD80D3">
        <w:rPr/>
        <w:t>,</w:t>
      </w:r>
      <w:r w:rsidR="53FD80D3">
        <w:rPr/>
        <w:t xml:space="preserve"> “decimal</w:t>
      </w:r>
      <w:r w:rsidR="53FD80D3">
        <w:rPr/>
        <w:t>”,</w:t>
      </w:r>
      <w:r w:rsidR="53FD80D3">
        <w:rPr/>
        <w:t xml:space="preserve"> “date” and “time” are also data types.</w:t>
      </w:r>
    </w:p>
    <w:p w:rsidR="367F07D9" w:rsidP="367F07D9" w:rsidRDefault="367F07D9" w14:paraId="608C7A8F" w14:textId="020D71F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2443485C" w14:textId="0ADF162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B1CD085" w14:textId="0A9CBEF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A49E4AF" w14:textId="67A0D1A2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21DC581" w14:textId="1B33E678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51370B4" w14:textId="7320600C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6CBB7C0" w14:textId="34ECA2B3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194BAB3B" w14:textId="301EE067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68D41B97" w14:textId="1EE6D0CB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91C0EE5" w14:textId="5E734720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5670A1C5" w14:textId="6B511BF3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604E6042" w14:textId="57B6B9FF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40EF12EC" w14:textId="738E35FE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2B7E6C07" w14:textId="2597906F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0E29DB1A" w14:textId="61837171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47797AAD" w14:textId="01AE48B2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367F07D9" w:rsidP="367F07D9" w:rsidRDefault="367F07D9" w14:paraId="36F94B43" w14:textId="2315FBEB">
      <w:pPr>
        <w:pStyle w:val="BodyText"/>
        <w:suppressLineNumbers w:val="0"/>
        <w:bidi w:val="0"/>
        <w:spacing w:before="120" w:beforeAutospacing="off" w:after="0" w:afterAutospacing="off" w:line="240" w:lineRule="auto"/>
        <w:ind w:left="0" w:right="0"/>
        <w:jc w:val="left"/>
      </w:pPr>
    </w:p>
    <w:p w:rsidR="00426215" w:rsidP="006F645E" w:rsidRDefault="00426215" w14:paraId="202F84C0" w14:textId="77777777" w14:noSpellErr="1">
      <w:pPr>
        <w:pStyle w:val="Heading2"/>
        <w:keepNext w:val="0"/>
        <w:ind w:left="851" w:hanging="851"/>
        <w:rPr/>
      </w:pPr>
      <w:bookmarkStart w:name="_Toc412572574" w:id="22"/>
      <w:bookmarkStart w:name="_Toc509167638" w:id="23"/>
      <w:bookmarkStart w:name="_Toc62212636" w:id="24"/>
      <w:r w:rsidR="6451E480">
        <w:rPr/>
        <w:t>Logical Scheme</w:t>
      </w:r>
      <w:bookmarkEnd w:id="22"/>
      <w:bookmarkEnd w:id="23"/>
      <w:bookmarkEnd w:id="24"/>
      <w:bookmarkEnd w:id="19"/>
    </w:p>
    <w:p w:rsidR="006F645E" w:rsidP="00500742" w:rsidRDefault="006F645E" w14:paraId="39591329" w14:textId="001610A3">
      <w:pPr>
        <w:pStyle w:val="BodyText"/>
      </w:pPr>
      <w:r w:rsidR="7BB64965">
        <w:drawing>
          <wp:inline wp14:editId="798CAE79" wp14:anchorId="010776A0">
            <wp:extent cx="6305550" cy="4248150"/>
            <wp:effectExtent l="0" t="0" r="0" b="0"/>
            <wp:docPr id="1596324195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596324195" name=""/>
                    <pic:cNvPicPr/>
                  </pic:nvPicPr>
                  <pic:blipFill>
                    <a:blip xmlns:r="http://schemas.openxmlformats.org/officeDocument/2006/relationships" r:embed="rId1799716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006F645E" w:rsidRDefault="00407DD5" w14:paraId="3894FC29" w14:textId="059E1F60">
      <w:pPr>
        <w:pStyle w:val="Heading2"/>
        <w:keepNext w:val="0"/>
        <w:ind w:left="851" w:hanging="851"/>
      </w:pPr>
      <w:bookmarkStart w:name="_Toc62212637" w:id="25"/>
      <w:r>
        <w:t>O</w:t>
      </w:r>
      <w:r w:rsidR="006F645E">
        <w:t>bjects</w:t>
      </w:r>
      <w:bookmarkEnd w:id="25"/>
    </w:p>
    <w:p w:rsidR="006F645E" w:rsidP="006F645E" w:rsidRDefault="006F645E" w14:paraId="194E0023" w14:textId="77777777">
      <w:pPr>
        <w:pStyle w:val="BodyText"/>
      </w:pPr>
    </w:p>
    <w:p w:rsidR="006F645E" w:rsidP="006F645E" w:rsidRDefault="006F645E" w14:paraId="72C5EF5E" w14:textId="77777777">
      <w:pPr>
        <w:pStyle w:val="BodyText"/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367F07D9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367F07D9" w:rsidRDefault="006F645E" w14:paraId="6235040D" w14:textId="5FFF271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A5B1C32">
              <w:rPr>
                <w:color w:val="FFFFFF" w:themeColor="background1" w:themeTint="FF" w:themeShade="FF"/>
                <w:sz w:val="18"/>
                <w:szCs w:val="18"/>
              </w:rPr>
              <w:t>Stations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26E9486E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5E8C7867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00BE17E0" w:rsidRDefault="006F645E" w14:paraId="4DF3FC75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:rsidTr="367F07D9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006F645E" w:rsidRDefault="00BE17E0" w14:paraId="4FB44A01" w14:noSpellErr="1" w14:textId="230C2776">
            <w:pPr>
              <w:pStyle w:val="BodyText"/>
            </w:pPr>
            <w:r w:rsidR="273D8253">
              <w:rPr/>
              <w:t xml:space="preserve"> </w:t>
            </w:r>
            <w:r w:rsidR="433EE6C8">
              <w:rPr/>
              <w:t>Table 1</w:t>
            </w:r>
          </w:p>
        </w:tc>
        <w:tc>
          <w:tcPr>
            <w:tcW w:w="2302" w:type="dxa"/>
            <w:tcMar/>
          </w:tcPr>
          <w:p w:rsidR="00BE17E0" w:rsidP="367F07D9" w:rsidRDefault="00BE17E0" w14:paraId="5287EB7E" w14:textId="36C0080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B5AF979">
              <w:rPr/>
              <w:t>Station_ID</w:t>
            </w:r>
          </w:p>
        </w:tc>
        <w:tc>
          <w:tcPr>
            <w:tcW w:w="2302" w:type="dxa"/>
            <w:tcMar/>
          </w:tcPr>
          <w:p w:rsidR="00BE17E0" w:rsidP="006F645E" w:rsidRDefault="00BE17E0" w14:paraId="43622687" w14:noSpellErr="1" w14:textId="7E7AD782">
            <w:pPr>
              <w:pStyle w:val="BodyText"/>
            </w:pPr>
            <w:r w:rsidR="7E3C10AB">
              <w:rPr/>
              <w:t xml:space="preserve"> PK</w:t>
            </w:r>
          </w:p>
        </w:tc>
        <w:tc>
          <w:tcPr>
            <w:tcW w:w="2302" w:type="dxa"/>
            <w:tcMar/>
          </w:tcPr>
          <w:p w:rsidR="00BE17E0" w:rsidP="006F645E" w:rsidRDefault="00BE17E0" w14:paraId="276CD625" w14:textId="34364910">
            <w:pPr>
              <w:pStyle w:val="BodyText"/>
            </w:pPr>
            <w:r>
              <w:t>Int</w:t>
            </w:r>
          </w:p>
        </w:tc>
      </w:tr>
      <w:tr w:rsidR="00BE17E0" w:rsidTr="367F07D9" w14:paraId="44050B2A" w14:textId="77777777">
        <w:trPr>
          <w:trHeight w:val="300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00BE17E0" w:rsidP="006F645E" w:rsidRDefault="00BE17E0" w14:paraId="22CB5DE1" w14:noSpellErr="1" w14:textId="150822D4">
            <w:pPr>
              <w:pStyle w:val="BodyText"/>
            </w:pPr>
            <w:r w:rsidR="72AE695A">
              <w:rPr/>
              <w:t>name</w:t>
            </w:r>
          </w:p>
        </w:tc>
        <w:tc>
          <w:tcPr>
            <w:tcW w:w="2302" w:type="dxa"/>
            <w:tcMar/>
          </w:tcPr>
          <w:p w:rsidR="00BE17E0" w:rsidP="006F645E" w:rsidRDefault="00BE17E0" w14:paraId="6EDD57E1" w14:noSpellErr="1" w14:textId="1D29B5FE">
            <w:pPr>
              <w:pStyle w:val="BodyText"/>
            </w:pPr>
          </w:p>
        </w:tc>
        <w:tc>
          <w:tcPr>
            <w:tcW w:w="2302" w:type="dxa"/>
            <w:tcMar/>
          </w:tcPr>
          <w:p w:rsidR="00BE17E0" w:rsidP="006F645E" w:rsidRDefault="00BE17E0" w14:paraId="3C813618" w14:textId="27559335">
            <w:pPr>
              <w:pStyle w:val="BodyText"/>
            </w:pPr>
            <w:r>
              <w:t>Text</w:t>
            </w:r>
          </w:p>
        </w:tc>
      </w:tr>
      <w:tr w:rsidR="367F07D9" w:rsidTr="367F07D9" w14:paraId="182DDA36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BE5926F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65739F81" w14:textId="237E0F32">
            <w:pPr>
              <w:pStyle w:val="BodyText"/>
            </w:pPr>
            <w:r w:rsidR="34AD5A10">
              <w:rPr/>
              <w:t>location</w:t>
            </w:r>
          </w:p>
        </w:tc>
        <w:tc>
          <w:tcPr>
            <w:tcW w:w="2302" w:type="dxa"/>
            <w:tcMar/>
          </w:tcPr>
          <w:p w:rsidR="367F07D9" w:rsidP="367F07D9" w:rsidRDefault="367F07D9" w14:paraId="121F615D" w14:textId="222E46E4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2140CD4C" w14:textId="25E3ADC7">
            <w:pPr>
              <w:pStyle w:val="BodyText"/>
            </w:pPr>
            <w:r w:rsidR="34AD5A10">
              <w:rPr/>
              <w:t>Text</w:t>
            </w:r>
          </w:p>
        </w:tc>
      </w:tr>
      <w:tr w:rsidR="367F07D9" w:rsidTr="367F07D9" w14:paraId="77672FA0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20EF219" w14:textId="373D2225">
            <w:pPr>
              <w:pStyle w:val="BodyText"/>
            </w:pPr>
          </w:p>
        </w:tc>
        <w:tc>
          <w:tcPr>
            <w:tcW w:w="2302" w:type="dxa"/>
            <w:tcMar/>
          </w:tcPr>
          <w:p w:rsidR="34AD5A10" w:rsidP="367F07D9" w:rsidRDefault="34AD5A10" w14:paraId="47D6610A" w14:textId="3079F409">
            <w:pPr>
              <w:pStyle w:val="BodyText"/>
            </w:pPr>
            <w:r w:rsidR="34AD5A10">
              <w:rPr/>
              <w:t>status</w:t>
            </w:r>
          </w:p>
        </w:tc>
        <w:tc>
          <w:tcPr>
            <w:tcW w:w="2302" w:type="dxa"/>
            <w:tcMar/>
          </w:tcPr>
          <w:p w:rsidR="34AD5A10" w:rsidP="367F07D9" w:rsidRDefault="34AD5A10" w14:paraId="10044370" w14:textId="7DE24B8B">
            <w:pPr>
              <w:pStyle w:val="BodyText"/>
            </w:pPr>
            <w:r w:rsidR="34AD5A10">
              <w:rPr/>
              <w:t>Active/Closed/Under repair etc.</w:t>
            </w:r>
          </w:p>
        </w:tc>
        <w:tc>
          <w:tcPr>
            <w:tcW w:w="2302" w:type="dxa"/>
            <w:tcMar/>
          </w:tcPr>
          <w:p w:rsidR="34AD5A10" w:rsidP="367F07D9" w:rsidRDefault="34AD5A10" w14:paraId="59A2BB38" w14:textId="66AD5554">
            <w:pPr>
              <w:pStyle w:val="BodyText"/>
            </w:pPr>
            <w:r w:rsidR="34AD5A10">
              <w:rPr/>
              <w:t>Text</w:t>
            </w:r>
          </w:p>
        </w:tc>
      </w:tr>
    </w:tbl>
    <w:p w:rsidR="006F645E" w:rsidP="006F645E" w:rsidRDefault="006F645E" w14:paraId="11AD6816" w14:textId="5D81C3A7">
      <w:pPr>
        <w:pStyle w:val="BodyText"/>
      </w:pPr>
    </w:p>
    <w:p w:rsidR="006F645E" w:rsidP="006F645E" w:rsidRDefault="006F645E" w14:paraId="1D0B67F8" w14:noSpellErr="1" w14:textId="654161F4">
      <w:pPr>
        <w:pStyle w:val="BodyText"/>
      </w:pPr>
      <w:r w:rsidR="05E06F06">
        <w:rPr/>
        <w:t xml:space="preserve">Keeps info about every station in the system. </w:t>
      </w:r>
      <w:r w:rsidR="3C17B0A4">
        <w:rPr/>
        <w:t>One station</w:t>
      </w:r>
      <w:r w:rsidR="52FD9234">
        <w:rPr/>
        <w:t>-</w:t>
      </w:r>
      <w:r w:rsidR="3C17B0A4">
        <w:rPr/>
        <w:t xml:space="preserve"> one ID</w:t>
      </w:r>
      <w:r w:rsidR="0B3C01CE">
        <w:rPr/>
        <w:t>-</w:t>
      </w:r>
      <w:r w:rsidR="3C17B0A4">
        <w:rPr/>
        <w:t xml:space="preserve"> one row.</w:t>
      </w:r>
    </w:p>
    <w:p w:rsidR="006F645E" w:rsidP="006F645E" w:rsidRDefault="006F645E" w14:paraId="75E47102" w14:noSpellErr="1" w14:textId="1060F119">
      <w:pPr>
        <w:pStyle w:val="BodyText"/>
      </w:pPr>
      <w:r w:rsidR="10F29443">
        <w:rPr/>
        <w:t>Example with data</w:t>
      </w:r>
      <w:r w:rsidR="31F9ACBB">
        <w:rPr/>
        <w:t>:</w:t>
      </w:r>
    </w:p>
    <w:p w:rsidR="367F07D9" w:rsidP="367F07D9" w:rsidRDefault="367F07D9" w14:paraId="259C2057" w14:textId="45532FAD">
      <w:pPr>
        <w:pStyle w:val="BodyText"/>
      </w:pPr>
    </w:p>
    <w:p w:rsidR="00BE17E0" w:rsidP="006F645E" w:rsidRDefault="00BE17E0" w14:paraId="25867221" w14:textId="77777777">
      <w:pPr>
        <w:pStyle w:val="BodyText"/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:rsidTr="367F07D9" w14:paraId="7D509B5F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786CAE32" w14:textId="527874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Station ID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7C63B6B0" w14:textId="00087B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186467F7" w14:textId="5FD3B11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location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BE17E0" w:rsidP="367F07D9" w:rsidRDefault="00BE17E0" w14:paraId="5EF5231B" w14:textId="186B7CF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0A735B9">
              <w:rPr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</w:tr>
      <w:tr w:rsidR="00BE17E0" w:rsidTr="367F07D9" w14:paraId="675CC18D" w14:textId="77777777">
        <w:trPr>
          <w:trHeight w:val="432"/>
        </w:trPr>
        <w:tc>
          <w:tcPr>
            <w:tcW w:w="2302" w:type="dxa"/>
            <w:tcMar/>
          </w:tcPr>
          <w:p w:rsidR="00BE17E0" w:rsidP="003C7C6B" w:rsidRDefault="00BE17E0" w14:paraId="1865802E" w14:noSpellErr="1" w14:textId="7664014C">
            <w:pPr>
              <w:pStyle w:val="BodyText"/>
            </w:pPr>
            <w:r w:rsidR="273D8253">
              <w:rPr/>
              <w:t xml:space="preserve"> </w:t>
            </w:r>
            <w:r w:rsidR="142E696A">
              <w:rPr/>
              <w:t>5</w:t>
            </w:r>
          </w:p>
        </w:tc>
        <w:tc>
          <w:tcPr>
            <w:tcW w:w="2302" w:type="dxa"/>
            <w:tcMar/>
          </w:tcPr>
          <w:p w:rsidR="00BE17E0" w:rsidP="003C7C6B" w:rsidRDefault="00BE17E0" w14:paraId="08F31126" w14:textId="70E36C76">
            <w:pPr>
              <w:pStyle w:val="BodyText"/>
            </w:pPr>
            <w:r w:rsidR="2AF05B36">
              <w:rPr/>
              <w:t xml:space="preserve">State </w:t>
            </w:r>
            <w:r w:rsidR="0790F83E">
              <w:rPr/>
              <w:t>U</w:t>
            </w:r>
            <w:r w:rsidR="2AF05B36">
              <w:rPr/>
              <w:t>niversity</w:t>
            </w:r>
          </w:p>
        </w:tc>
        <w:tc>
          <w:tcPr>
            <w:tcW w:w="2302" w:type="dxa"/>
            <w:tcMar/>
          </w:tcPr>
          <w:p w:rsidR="00BE17E0" w:rsidP="003C7C6B" w:rsidRDefault="00BE17E0" w14:paraId="6FE58743" w14:noSpellErr="1" w14:textId="1625042A">
            <w:pPr>
              <w:pStyle w:val="BodyText"/>
            </w:pPr>
            <w:r w:rsidR="2AF05B36">
              <w:rPr/>
              <w:t>Vaja-</w:t>
            </w:r>
            <w:r w:rsidR="2AF05B36">
              <w:rPr/>
              <w:t>Pshavela</w:t>
            </w:r>
            <w:r w:rsidR="2AF05B36">
              <w:rPr/>
              <w:t xml:space="preserve"> Ave, 99</w:t>
            </w:r>
          </w:p>
        </w:tc>
        <w:tc>
          <w:tcPr>
            <w:tcW w:w="2302" w:type="dxa"/>
            <w:tcMar/>
          </w:tcPr>
          <w:p w:rsidR="00BE17E0" w:rsidP="003C7C6B" w:rsidRDefault="00BE17E0" w14:paraId="538318D7" w14:noSpellErr="1" w14:textId="74C6CEF7">
            <w:pPr>
              <w:pStyle w:val="BodyText"/>
            </w:pPr>
            <w:r w:rsidR="134CA58F">
              <w:rPr/>
              <w:t>Active</w:t>
            </w:r>
          </w:p>
        </w:tc>
      </w:tr>
    </w:tbl>
    <w:p w:rsidR="00BE17E0" w:rsidP="006F645E" w:rsidRDefault="00BE17E0" w14:paraId="455288B0" w14:textId="0A5290D9">
      <w:pPr>
        <w:pStyle w:val="BodyText"/>
      </w:pPr>
    </w:p>
    <w:p w:rsidR="367F07D9" w:rsidP="367F07D9" w:rsidRDefault="367F07D9" w14:noSpellErr="1" w14:paraId="0254D716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367F07D9" w14:paraId="4A70AA1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4451BCE3" w:rsidP="367F07D9" w:rsidRDefault="4451BCE3" w14:paraId="7F2CBF3D" w14:textId="7A84C4D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451BCE3">
              <w:rPr>
                <w:color w:val="FFFFFF" w:themeColor="background1" w:themeTint="FF" w:themeShade="FF"/>
                <w:sz w:val="18"/>
                <w:szCs w:val="18"/>
              </w:rPr>
              <w:t>Line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25FF041D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D5E3E6E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E6A3DA8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497E44D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2244D299" w14:textId="00CC7E74">
            <w:pPr>
              <w:pStyle w:val="BodyText"/>
            </w:pPr>
            <w:r w:rsidR="367F07D9">
              <w:rPr/>
              <w:t xml:space="preserve"> Table </w:t>
            </w:r>
            <w:r w:rsidR="712DF6E1">
              <w:rPr/>
              <w:t>2</w:t>
            </w:r>
          </w:p>
        </w:tc>
        <w:tc>
          <w:tcPr>
            <w:tcW w:w="2302" w:type="dxa"/>
            <w:tcMar/>
          </w:tcPr>
          <w:p w:rsidR="712DF6E1" w:rsidP="367F07D9" w:rsidRDefault="712DF6E1" w14:paraId="60A58AFB" w14:textId="02D35E4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12DF6E1">
              <w:rPr/>
              <w:t>Line ID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5F235D61" w14:textId="49CF665F">
            <w:pPr>
              <w:pStyle w:val="BodyText"/>
            </w:pPr>
            <w:r w:rsidR="367F07D9">
              <w:rPr/>
              <w:t xml:space="preserve"> 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3537454C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522AE61C">
        <w:trPr>
          <w:trHeight w:val="300"/>
        </w:trPr>
        <w:tc>
          <w:tcPr>
            <w:tcW w:w="2302" w:type="dxa"/>
            <w:vMerge/>
            <w:tcMar/>
          </w:tcPr>
          <w:p w14:paraId="061899DE"/>
        </w:tc>
        <w:tc>
          <w:tcPr>
            <w:tcW w:w="2302" w:type="dxa"/>
            <w:tcMar/>
          </w:tcPr>
          <w:p w:rsidR="27356A43" w:rsidP="367F07D9" w:rsidRDefault="27356A43" w14:paraId="4C7C360A" w14:textId="6ABD726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7356A43">
              <w:rPr/>
              <w:t>Name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4274D77E" w14:textId="3BD2D69C">
            <w:pPr>
              <w:pStyle w:val="BodyText"/>
            </w:pPr>
          </w:p>
        </w:tc>
        <w:tc>
          <w:tcPr>
            <w:tcW w:w="2302" w:type="dxa"/>
            <w:tcMar/>
          </w:tcPr>
          <w:p w:rsidR="367F07D9" w:rsidP="367F07D9" w:rsidRDefault="367F07D9" w14:noSpellErr="1" w14:paraId="3077B4EE" w14:textId="27559335">
            <w:pPr>
              <w:pStyle w:val="BodyText"/>
            </w:pPr>
            <w:r w:rsidR="367F07D9">
              <w:rPr/>
              <w:t>Text</w:t>
            </w:r>
          </w:p>
        </w:tc>
      </w:tr>
      <w:tr w:rsidR="367F07D9" w:rsidTr="367F07D9" w14:paraId="4E6020F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0665FC2" w14:textId="73F9C73C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15C039EE" w14:textId="6895A3E7">
            <w:pPr>
              <w:pStyle w:val="BodyText"/>
            </w:pPr>
            <w:r w:rsidR="1023AE2C">
              <w:rPr/>
              <w:t>Route description</w:t>
            </w:r>
          </w:p>
        </w:tc>
        <w:tc>
          <w:tcPr>
            <w:tcW w:w="2302" w:type="dxa"/>
            <w:tcMar/>
          </w:tcPr>
          <w:p w:rsidR="367F07D9" w:rsidP="367F07D9" w:rsidRDefault="367F07D9" w14:paraId="2BED6D51" w14:textId="2B54F34A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41773725" w14:textId="0E6ED083">
            <w:pPr>
              <w:pStyle w:val="BodyText"/>
            </w:pPr>
            <w:r w:rsidR="1023AE2C">
              <w:rPr/>
              <w:t>Text</w:t>
            </w:r>
          </w:p>
        </w:tc>
      </w:tr>
      <w:tr w:rsidR="367F07D9" w:rsidTr="367F07D9" w14:paraId="7266D763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742D10F" w14:textId="5DA13D11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68A17200" w14:textId="53D9B05C">
            <w:pPr>
              <w:pStyle w:val="BodyText"/>
            </w:pPr>
            <w:r w:rsidR="1023AE2C">
              <w:rPr/>
              <w:t>frequency</w:t>
            </w:r>
          </w:p>
        </w:tc>
        <w:tc>
          <w:tcPr>
            <w:tcW w:w="2302" w:type="dxa"/>
            <w:tcMar/>
          </w:tcPr>
          <w:p w:rsidR="7E801E16" w:rsidP="367F07D9" w:rsidRDefault="7E801E16" w14:paraId="34AB1A41" w14:textId="6EF27551">
            <w:pPr>
              <w:pStyle w:val="BodyText"/>
            </w:pPr>
            <w:r w:rsidR="7E801E16">
              <w:rPr/>
              <w:t>Trains per hour</w:t>
            </w:r>
          </w:p>
        </w:tc>
        <w:tc>
          <w:tcPr>
            <w:tcW w:w="2302" w:type="dxa"/>
            <w:tcMar/>
          </w:tcPr>
          <w:p w:rsidR="7E801E16" w:rsidP="367F07D9" w:rsidRDefault="7E801E16" w14:paraId="453B27FC" w14:textId="38C6FACF">
            <w:pPr>
              <w:pStyle w:val="BodyText"/>
            </w:pPr>
            <w:r w:rsidR="7E801E16">
              <w:rPr/>
              <w:t>Int</w:t>
            </w:r>
          </w:p>
        </w:tc>
      </w:tr>
      <w:tr w:rsidR="367F07D9" w:rsidTr="367F07D9" w14:paraId="2585341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D29A062" w14:textId="798B63C2">
            <w:pPr>
              <w:pStyle w:val="BodyText"/>
            </w:pPr>
          </w:p>
        </w:tc>
        <w:tc>
          <w:tcPr>
            <w:tcW w:w="2302" w:type="dxa"/>
            <w:tcMar/>
          </w:tcPr>
          <w:p w:rsidR="1023AE2C" w:rsidP="367F07D9" w:rsidRDefault="1023AE2C" w14:paraId="1A1C759B" w14:textId="2F2C65A5">
            <w:pPr>
              <w:pStyle w:val="BodyText"/>
            </w:pPr>
            <w:r w:rsidR="1023AE2C">
              <w:rPr/>
              <w:t>No stations</w:t>
            </w:r>
          </w:p>
        </w:tc>
        <w:tc>
          <w:tcPr>
            <w:tcW w:w="2302" w:type="dxa"/>
            <w:tcMar/>
          </w:tcPr>
          <w:p w:rsidR="6C947B7F" w:rsidP="367F07D9" w:rsidRDefault="6C947B7F" w14:paraId="0288F874" w14:textId="6DD0268D">
            <w:pPr>
              <w:pStyle w:val="BodyText"/>
            </w:pPr>
            <w:r w:rsidR="6C947B7F">
              <w:rPr/>
              <w:t>How many stations the line includes</w:t>
            </w:r>
          </w:p>
          <w:p w:rsidR="367F07D9" w:rsidP="367F07D9" w:rsidRDefault="367F07D9" w14:paraId="0A7C6C91" w14:textId="11AF1139">
            <w:pPr>
              <w:pStyle w:val="BodyText"/>
            </w:pPr>
          </w:p>
        </w:tc>
        <w:tc>
          <w:tcPr>
            <w:tcW w:w="2302" w:type="dxa"/>
            <w:tcMar/>
          </w:tcPr>
          <w:p w:rsidR="6C947B7F" w:rsidP="367F07D9" w:rsidRDefault="6C947B7F" w14:paraId="72C7C3DC" w14:textId="30768C3F">
            <w:pPr>
              <w:pStyle w:val="BodyText"/>
            </w:pPr>
            <w:r w:rsidR="6C947B7F">
              <w:rPr/>
              <w:t>Int</w:t>
            </w:r>
          </w:p>
        </w:tc>
      </w:tr>
    </w:tbl>
    <w:p w:rsidR="00811362" w:rsidP="367F07D9" w:rsidRDefault="00811362" w14:paraId="7303A8D6" w14:textId="61E7826D">
      <w:pPr>
        <w:pStyle w:val="BodyText"/>
      </w:pPr>
      <w:r w:rsidR="00811362">
        <w:rPr/>
        <w:t>Keeps</w:t>
      </w:r>
      <w:r w:rsidR="00811362">
        <w:rPr/>
        <w:t xml:space="preserve"> info about every line in the system. One line – One row.</w:t>
      </w:r>
    </w:p>
    <w:p w:rsidR="6B2A21FF" w:rsidP="367F07D9" w:rsidRDefault="6B2A21FF" w14:noSpellErr="1" w14:paraId="63650762" w14:textId="49ADECAD">
      <w:pPr>
        <w:pStyle w:val="BodyText"/>
      </w:pPr>
      <w:r w:rsidR="6B2A21FF">
        <w:rPr/>
        <w:t>Example with data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2007"/>
        <w:gridCol w:w="2007"/>
        <w:gridCol w:w="2007"/>
      </w:tblGrid>
      <w:tr w:rsidR="367F07D9" w:rsidTr="367F07D9" w14:paraId="66C8401F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5A51B189" w:rsidP="367F07D9" w:rsidRDefault="5A51B189" w14:paraId="58A17954" w14:textId="70DC3F1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A51B18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2007" w:type="dxa"/>
            <w:shd w:val="clear" w:color="auto" w:fill="76CDD8"/>
            <w:tcMar/>
          </w:tcPr>
          <w:p w:rsidR="367F07D9" w:rsidP="367F07D9" w:rsidRDefault="367F07D9" w14:paraId="7C2F0DF9" w14:textId="00087B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2007" w:type="dxa"/>
            <w:shd w:val="clear" w:color="auto" w:fill="76CDD8"/>
            <w:tcMar/>
          </w:tcPr>
          <w:p w:rsidR="3B180270" w:rsidP="367F07D9" w:rsidRDefault="3B180270" w14:paraId="00966135" w14:textId="2D03011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B180270">
              <w:rPr>
                <w:color w:val="FFFFFF" w:themeColor="background1" w:themeTint="FF" w:themeShade="FF"/>
                <w:sz w:val="18"/>
                <w:szCs w:val="18"/>
              </w:rPr>
              <w:t>Route Description</w:t>
            </w:r>
          </w:p>
        </w:tc>
        <w:tc>
          <w:tcPr>
            <w:tcW w:w="2007" w:type="dxa"/>
            <w:shd w:val="clear" w:color="auto" w:fill="76CDD8"/>
            <w:tcMar/>
          </w:tcPr>
          <w:p w:rsidR="3B180270" w:rsidP="367F07D9" w:rsidRDefault="3B180270" w14:paraId="558DFA61" w14:textId="2050D042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B180270">
              <w:rPr>
                <w:color w:val="FFFFFF" w:themeColor="background1" w:themeTint="FF" w:themeShade="FF"/>
                <w:sz w:val="18"/>
                <w:szCs w:val="18"/>
              </w:rPr>
              <w:t>Frequency</w:t>
            </w:r>
          </w:p>
        </w:tc>
        <w:tc>
          <w:tcPr>
            <w:tcW w:w="2007" w:type="dxa"/>
            <w:shd w:val="clear" w:color="auto" w:fill="76CDD8"/>
            <w:tcMar/>
          </w:tcPr>
          <w:p w:rsidR="3B180270" w:rsidP="367F07D9" w:rsidRDefault="3B180270" w14:paraId="520D20A7" w14:textId="047CCCC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B180270">
              <w:rPr>
                <w:color w:val="FFFFFF" w:themeColor="background1" w:themeTint="FF" w:themeShade="FF"/>
                <w:sz w:val="18"/>
                <w:szCs w:val="18"/>
              </w:rPr>
              <w:t>No. Stations</w:t>
            </w:r>
          </w:p>
        </w:tc>
      </w:tr>
      <w:tr w:rsidR="367F07D9" w:rsidTr="367F07D9" w14:paraId="0380EF8F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5E7FE027" w14:textId="313F486B">
            <w:pPr>
              <w:pStyle w:val="BodyText"/>
            </w:pPr>
            <w:r w:rsidR="367F07D9">
              <w:rPr/>
              <w:t xml:space="preserve"> </w:t>
            </w:r>
            <w:r w:rsidR="06A51166">
              <w:rPr/>
              <w:t>3</w:t>
            </w:r>
          </w:p>
        </w:tc>
        <w:tc>
          <w:tcPr>
            <w:tcW w:w="2007" w:type="dxa"/>
            <w:tcMar/>
          </w:tcPr>
          <w:p w:rsidR="06A51166" w:rsidP="367F07D9" w:rsidRDefault="06A51166" w14:paraId="081F286C" w14:textId="0A36AFA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6A51166">
              <w:rPr/>
              <w:t>The Smooth Line</w:t>
            </w:r>
          </w:p>
        </w:tc>
        <w:tc>
          <w:tcPr>
            <w:tcW w:w="2007" w:type="dxa"/>
            <w:tcMar/>
          </w:tcPr>
          <w:p w:rsidR="06A51166" w:rsidP="367F07D9" w:rsidRDefault="06A51166" w14:noSpellErr="1" w14:paraId="077EC17C" w14:textId="0FBBEF8F">
            <w:pPr>
              <w:pStyle w:val="BodyText"/>
            </w:pPr>
            <w:r w:rsidR="06A51166">
              <w:rPr/>
              <w:t>Connects the east side and north town</w:t>
            </w:r>
          </w:p>
        </w:tc>
        <w:tc>
          <w:tcPr>
            <w:tcW w:w="2007" w:type="dxa"/>
            <w:tcMar/>
          </w:tcPr>
          <w:p w:rsidR="06A51166" w:rsidP="367F07D9" w:rsidRDefault="06A51166" w14:paraId="152A5FDF" w14:textId="55F7CCAF">
            <w:pPr>
              <w:pStyle w:val="BodyText"/>
            </w:pPr>
            <w:r w:rsidR="06A51166">
              <w:rPr/>
              <w:t>12</w:t>
            </w:r>
          </w:p>
        </w:tc>
        <w:tc>
          <w:tcPr>
            <w:tcW w:w="2007" w:type="dxa"/>
            <w:tcMar/>
          </w:tcPr>
          <w:p w:rsidR="06A51166" w:rsidP="367F07D9" w:rsidRDefault="06A51166" w14:noSpellErr="1" w14:paraId="4ED5E056" w14:textId="7D510B71">
            <w:pPr>
              <w:pStyle w:val="BodyText"/>
            </w:pPr>
            <w:r w:rsidR="06A51166">
              <w:rPr/>
              <w:t>9</w:t>
            </w:r>
          </w:p>
        </w:tc>
      </w:tr>
    </w:tbl>
    <w:p w:rsidR="367F07D9" w:rsidP="367F07D9" w:rsidRDefault="367F07D9" w14:noSpellErr="1" w14:paraId="21E371E4" w14:textId="17EBF84F">
      <w:pPr>
        <w:pStyle w:val="BodyText"/>
      </w:pPr>
    </w:p>
    <w:p w:rsidR="367F07D9" w:rsidP="367F07D9" w:rsidRDefault="367F07D9" w14:paraId="17556F4B" w14:textId="7D384963">
      <w:pPr>
        <w:pStyle w:val="BodyText"/>
      </w:pPr>
    </w:p>
    <w:p w:rsidR="367F07D9" w:rsidP="367F07D9" w:rsidRDefault="367F07D9" w14:paraId="03D539C7" w14:textId="565A0ABF">
      <w:pPr>
        <w:pStyle w:val="BodyText"/>
      </w:pPr>
    </w:p>
    <w:p w:rsidR="367F07D9" w:rsidP="367F07D9" w:rsidRDefault="367F07D9" w14:paraId="5F6BC3A7" w14:textId="00DA83F2">
      <w:pPr>
        <w:pStyle w:val="BodyText"/>
      </w:pPr>
    </w:p>
    <w:p w:rsidR="367F07D9" w:rsidP="367F07D9" w:rsidRDefault="367F07D9" w14:paraId="15D1188D" w14:textId="52F86D3E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367F07D9" w14:paraId="7B0C358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41C15827" w:rsidP="367F07D9" w:rsidRDefault="41C15827" w14:paraId="4D66ACD7" w14:textId="69D3861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1C15827">
              <w:rPr>
                <w:color w:val="FFFFFF" w:themeColor="background1" w:themeTint="FF" w:themeShade="FF"/>
                <w:sz w:val="18"/>
                <w:szCs w:val="18"/>
              </w:rPr>
              <w:t>Stations_Line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0711894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20CEFE4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904A9E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0EC37436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40394570" w14:textId="4076BFFE">
            <w:pPr>
              <w:pStyle w:val="BodyText"/>
            </w:pPr>
            <w:r w:rsidR="367F07D9">
              <w:rPr/>
              <w:t xml:space="preserve"> Table </w:t>
            </w:r>
            <w:r w:rsidR="5231A2E8">
              <w:rPr/>
              <w:t>3</w:t>
            </w:r>
          </w:p>
        </w:tc>
        <w:tc>
          <w:tcPr>
            <w:tcW w:w="2302" w:type="dxa"/>
            <w:tcMar/>
          </w:tcPr>
          <w:p w:rsidR="367F07D9" w:rsidP="367F07D9" w:rsidRDefault="367F07D9" w14:paraId="20357CBA" w14:textId="36C0080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Station_ID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8C23803" w14:textId="2E2F5C78">
            <w:pPr>
              <w:pStyle w:val="BodyText"/>
            </w:pPr>
            <w:r w:rsidR="367F07D9">
              <w:rPr/>
              <w:t xml:space="preserve"> </w:t>
            </w:r>
            <w:r w:rsidR="02208BFD">
              <w:rPr/>
              <w:t>FK from table 1</w:t>
            </w:r>
            <w:r w:rsidR="0722292A">
              <w:rPr/>
              <w:t xml:space="preserve"> - Stations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AAF345F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6BB83FEB">
        <w:trPr>
          <w:trHeight w:val="300"/>
        </w:trPr>
        <w:tc>
          <w:tcPr>
            <w:tcW w:w="2302" w:type="dxa"/>
            <w:vMerge/>
            <w:tcMar/>
          </w:tcPr>
          <w:p w14:paraId="25F68FA5"/>
        </w:tc>
        <w:tc>
          <w:tcPr>
            <w:tcW w:w="2302" w:type="dxa"/>
            <w:tcMar/>
          </w:tcPr>
          <w:p w:rsidR="743A433F" w:rsidP="367F07D9" w:rsidRDefault="743A433F" w14:paraId="0AEE536C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43A433F">
              <w:rPr/>
              <w:t>Line_ID</w:t>
            </w:r>
          </w:p>
        </w:tc>
        <w:tc>
          <w:tcPr>
            <w:tcW w:w="2302" w:type="dxa"/>
            <w:tcMar/>
          </w:tcPr>
          <w:p w:rsidR="2A832C30" w:rsidP="367F07D9" w:rsidRDefault="2A832C30" w14:noSpellErr="1" w14:paraId="7F2EA99C" w14:textId="42F87C02">
            <w:pPr>
              <w:pStyle w:val="BodyText"/>
            </w:pPr>
            <w:r w:rsidR="2A832C30">
              <w:rPr/>
              <w:t>FK from table 2</w:t>
            </w:r>
            <w:r w:rsidR="3046DB52">
              <w:rPr/>
              <w:t xml:space="preserve"> -Lines</w:t>
            </w:r>
          </w:p>
        </w:tc>
        <w:tc>
          <w:tcPr>
            <w:tcW w:w="2302" w:type="dxa"/>
            <w:tcMar/>
          </w:tcPr>
          <w:p w:rsidR="2A832C30" w:rsidP="367F07D9" w:rsidRDefault="2A832C30" w14:paraId="21042CAA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A832C30">
              <w:rPr/>
              <w:t>Int</w:t>
            </w:r>
          </w:p>
        </w:tc>
      </w:tr>
      <w:tr w:rsidR="367F07D9" w:rsidTr="367F07D9" w14:paraId="643D313B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2C63D87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6F749E10" w:rsidP="367F07D9" w:rsidRDefault="6F749E10" w14:paraId="096F1A4B" w14:textId="53EC72C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F749E10">
              <w:rPr/>
              <w:t>Position in line</w:t>
            </w:r>
          </w:p>
        </w:tc>
        <w:tc>
          <w:tcPr>
            <w:tcW w:w="2302" w:type="dxa"/>
            <w:tcMar/>
          </w:tcPr>
          <w:p w:rsidR="62384906" w:rsidP="367F07D9" w:rsidRDefault="62384906" w14:paraId="2331BF2E" w14:textId="62472127">
            <w:pPr>
              <w:pStyle w:val="BodyText"/>
            </w:pPr>
            <w:r w:rsidR="62384906">
              <w:rPr/>
              <w:t>Tells us which position the given station holds in the given line.</w:t>
            </w:r>
          </w:p>
        </w:tc>
        <w:tc>
          <w:tcPr>
            <w:tcW w:w="2302" w:type="dxa"/>
            <w:tcMar/>
          </w:tcPr>
          <w:p w:rsidR="62384906" w:rsidP="367F07D9" w:rsidRDefault="62384906" w14:paraId="1BB0D849" w14:textId="51E3C2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2384906">
              <w:rPr/>
              <w:t>Int</w:t>
            </w:r>
          </w:p>
        </w:tc>
      </w:tr>
    </w:tbl>
    <w:p w:rsidR="7836E5AF" w:rsidP="367F07D9" w:rsidRDefault="7836E5AF" w14:paraId="4B9E9A5D" w14:textId="3810A45D">
      <w:pPr>
        <w:pStyle w:val="BodyText"/>
      </w:pPr>
      <w:r w:rsidR="7836E5AF">
        <w:rPr/>
        <w:t>Keeps</w:t>
      </w:r>
      <w:r w:rsidR="7836E5AF">
        <w:rPr/>
        <w:t xml:space="preserve"> info about which station is which line.</w:t>
      </w:r>
      <w:r w:rsidR="54A88EEB">
        <w:rPr/>
        <w:t xml:space="preserve"> This is a </w:t>
      </w:r>
      <w:r w:rsidRPr="367F07D9" w:rsidR="54A88EEB">
        <w:rPr>
          <w:b w:val="1"/>
          <w:bCs w:val="1"/>
          <w:color w:val="2F5496" w:themeColor="accent1" w:themeTint="FF" w:themeShade="BF"/>
        </w:rPr>
        <w:t>many-to-many relationship</w:t>
      </w:r>
      <w:r w:rsidR="54A88EEB">
        <w:rPr/>
        <w:t xml:space="preserve"> because every line has multiple </w:t>
      </w:r>
      <w:r w:rsidR="54A88EEB">
        <w:rPr/>
        <w:t>stations</w:t>
      </w:r>
      <w:r w:rsidR="54A88EEB">
        <w:rPr/>
        <w:t xml:space="preserve"> and some stations belong to more than one line. This table has two foreign keys (line ID and station ID) which together make a composite key.  </w:t>
      </w:r>
    </w:p>
    <w:p w:rsidR="54A88EEB" w:rsidP="367F07D9" w:rsidRDefault="54A88EEB" w14:paraId="4EE4C0DD" w14:textId="0BBCD688">
      <w:pPr>
        <w:pStyle w:val="BodyText"/>
      </w:pPr>
      <w:r w:rsidR="54A88EEB">
        <w:rPr/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3840"/>
      </w:tblGrid>
      <w:tr w:rsidR="367F07D9" w:rsidTr="367F07D9" w14:paraId="635EB48C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62384906" w:rsidP="367F07D9" w:rsidRDefault="62384906" w14:paraId="69EA6744" w14:textId="0CC39DC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Station ID</w:t>
            </w:r>
          </w:p>
        </w:tc>
        <w:tc>
          <w:tcPr>
            <w:tcW w:w="2007" w:type="dxa"/>
            <w:shd w:val="clear" w:color="auto" w:fill="76CDD8"/>
            <w:tcMar/>
          </w:tcPr>
          <w:p w:rsidR="62384906" w:rsidP="367F07D9" w:rsidRDefault="62384906" w14:paraId="218A252C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3840" w:type="dxa"/>
            <w:shd w:val="clear" w:color="auto" w:fill="76CDD8"/>
            <w:tcMar/>
          </w:tcPr>
          <w:p w:rsidR="62384906" w:rsidP="367F07D9" w:rsidRDefault="62384906" w14:paraId="66DE65D6" w14:textId="5E2642F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2384906">
              <w:rPr>
                <w:color w:val="FFFFFF" w:themeColor="background1" w:themeTint="FF" w:themeShade="FF"/>
                <w:sz w:val="18"/>
                <w:szCs w:val="18"/>
              </w:rPr>
              <w:t>Position in line</w:t>
            </w:r>
          </w:p>
        </w:tc>
      </w:tr>
      <w:tr w:rsidR="367F07D9" w:rsidTr="367F07D9" w14:paraId="6CBAFB1F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769445D8" w14:textId="313F486B">
            <w:pPr>
              <w:pStyle w:val="BodyText"/>
            </w:pPr>
            <w:r w:rsidR="367F07D9">
              <w:rPr/>
              <w:t xml:space="preserve"> </w:t>
            </w:r>
            <w:r w:rsidR="367F07D9">
              <w:rPr/>
              <w:t>3</w:t>
            </w:r>
          </w:p>
        </w:tc>
        <w:tc>
          <w:tcPr>
            <w:tcW w:w="2007" w:type="dxa"/>
            <w:tcMar/>
          </w:tcPr>
          <w:p w:rsidR="1A6C996A" w:rsidP="367F07D9" w:rsidRDefault="1A6C996A" w14:paraId="2CBC5E15" w14:textId="30F357F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A6C996A">
              <w:rPr/>
              <w:t>2</w:t>
            </w:r>
          </w:p>
        </w:tc>
        <w:tc>
          <w:tcPr>
            <w:tcW w:w="3840" w:type="dxa"/>
            <w:tcMar/>
          </w:tcPr>
          <w:p w:rsidR="1A6C996A" w:rsidP="367F07D9" w:rsidRDefault="1A6C996A" w14:paraId="08C762B3" w14:textId="209CE17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A6C996A">
              <w:rPr/>
              <w:t>5</w:t>
            </w:r>
          </w:p>
        </w:tc>
      </w:tr>
    </w:tbl>
    <w:p w:rsidR="367F07D9" w:rsidP="367F07D9" w:rsidRDefault="367F07D9" w14:noSpellErr="1" w14:paraId="5FF9D0D0" w14:textId="0A5290D9">
      <w:pPr>
        <w:pStyle w:val="BodyText"/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367F07D9" w:rsidTr="367F07D9" w14:paraId="7FA88565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3EEA213" w:rsidP="367F07D9" w:rsidRDefault="13EEA213" w14:paraId="14DD2B25" w14:textId="2C19D6E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13EEA213">
              <w:rPr>
                <w:color w:val="FFFFFF" w:themeColor="background1" w:themeTint="FF" w:themeShade="FF"/>
                <w:sz w:val="18"/>
                <w:szCs w:val="18"/>
              </w:rPr>
              <w:t>Trains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76A68726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D077753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E05DF51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528B5B5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41B09DA0" w14:textId="2D4CB6E3">
            <w:pPr>
              <w:pStyle w:val="BodyText"/>
            </w:pPr>
            <w:r w:rsidR="367F07D9">
              <w:rPr/>
              <w:t xml:space="preserve"> Table </w:t>
            </w:r>
            <w:r w:rsidR="18E751F8">
              <w:rPr/>
              <w:t>4</w:t>
            </w:r>
          </w:p>
        </w:tc>
        <w:tc>
          <w:tcPr>
            <w:tcW w:w="2302" w:type="dxa"/>
            <w:tcMar/>
          </w:tcPr>
          <w:p w:rsidR="18E751F8" w:rsidP="367F07D9" w:rsidRDefault="18E751F8" w14:paraId="2E5F94C7" w14:textId="2C7ACE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8E751F8">
              <w:rPr/>
              <w:t>Train</w:t>
            </w:r>
            <w:r w:rsidR="367F07D9">
              <w:rPr/>
              <w:t>_ID</w:t>
            </w:r>
          </w:p>
        </w:tc>
        <w:tc>
          <w:tcPr>
            <w:tcW w:w="2302" w:type="dxa"/>
            <w:tcMar/>
          </w:tcPr>
          <w:p w:rsidR="18E751F8" w:rsidP="367F07D9" w:rsidRDefault="18E751F8" w14:paraId="73A2B6AC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8E751F8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0DE3976E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32E63197">
        <w:trPr>
          <w:trHeight w:val="300"/>
        </w:trPr>
        <w:tc>
          <w:tcPr>
            <w:tcW w:w="2302" w:type="dxa"/>
            <w:vMerge/>
            <w:tcMar/>
          </w:tcPr>
          <w:p w14:paraId="4B5477A6"/>
        </w:tc>
        <w:tc>
          <w:tcPr>
            <w:tcW w:w="2302" w:type="dxa"/>
            <w:tcMar/>
          </w:tcPr>
          <w:p w:rsidR="367F07D9" w:rsidP="367F07D9" w:rsidRDefault="367F07D9" w14:paraId="4504EB22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Line_ID</w:t>
            </w:r>
          </w:p>
        </w:tc>
        <w:tc>
          <w:tcPr>
            <w:tcW w:w="2302" w:type="dxa"/>
            <w:tcMar/>
          </w:tcPr>
          <w:p w:rsidR="218EBC1E" w:rsidP="367F07D9" w:rsidRDefault="218EBC1E" w14:noSpellErr="1" w14:paraId="55034410" w14:textId="6C0CF789">
            <w:pPr>
              <w:pStyle w:val="BodyText"/>
            </w:pPr>
            <w:r w:rsidR="218EBC1E">
              <w:rPr/>
              <w:t>Says on which line the train travels</w:t>
            </w:r>
            <w:r w:rsidR="283F4D41">
              <w:rPr/>
              <w:t xml:space="preserve">. </w:t>
            </w:r>
            <w:r w:rsidR="367F07D9">
              <w:rPr/>
              <w:t>FK from table 2</w:t>
            </w:r>
            <w:r w:rsidR="24D0308A">
              <w:rPr/>
              <w:t xml:space="preserve"> - Lines</w:t>
            </w:r>
          </w:p>
        </w:tc>
        <w:tc>
          <w:tcPr>
            <w:tcW w:w="2302" w:type="dxa"/>
            <w:tcMar/>
          </w:tcPr>
          <w:p w:rsidR="367F07D9" w:rsidP="367F07D9" w:rsidRDefault="367F07D9" w14:paraId="78F1D441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5713FEE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EEA0219" w14:textId="671399E9">
            <w:pPr>
              <w:pStyle w:val="BodyText"/>
            </w:pPr>
          </w:p>
        </w:tc>
        <w:tc>
          <w:tcPr>
            <w:tcW w:w="2302" w:type="dxa"/>
            <w:tcMar/>
          </w:tcPr>
          <w:p w:rsidR="7364AC91" w:rsidP="367F07D9" w:rsidRDefault="7364AC91" w14:paraId="0A4F8F33" w14:textId="6108DE9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364AC91">
              <w:rPr/>
              <w:t>Capacity</w:t>
            </w:r>
          </w:p>
        </w:tc>
        <w:tc>
          <w:tcPr>
            <w:tcW w:w="2302" w:type="dxa"/>
            <w:tcMar/>
          </w:tcPr>
          <w:p w:rsidR="112A2FE3" w:rsidP="367F07D9" w:rsidRDefault="112A2FE3" w14:paraId="2ECB23DD" w14:textId="3893EAD6">
            <w:pPr>
              <w:pStyle w:val="BodyText"/>
            </w:pPr>
            <w:r w:rsidR="112A2FE3">
              <w:rPr/>
              <w:t>Says how many passengers the train carries.</w:t>
            </w:r>
          </w:p>
        </w:tc>
        <w:tc>
          <w:tcPr>
            <w:tcW w:w="2302" w:type="dxa"/>
            <w:tcMar/>
          </w:tcPr>
          <w:p w:rsidR="367F07D9" w:rsidP="367F07D9" w:rsidRDefault="367F07D9" w14:paraId="27D8D156" w14:textId="51E3C2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70378468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60AA295" w14:textId="6F5962B2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308B15A4" w14:textId="12BF2529">
            <w:pPr>
              <w:pStyle w:val="BodyText"/>
              <w:spacing w:line="240" w:lineRule="auto"/>
              <w:jc w:val="left"/>
            </w:pPr>
            <w:r w:rsidR="3D5E68D3">
              <w:rPr/>
              <w:t>Manufactured</w:t>
            </w:r>
          </w:p>
        </w:tc>
        <w:tc>
          <w:tcPr>
            <w:tcW w:w="2302" w:type="dxa"/>
            <w:tcMar/>
          </w:tcPr>
          <w:p w:rsidR="3D5E68D3" w:rsidP="367F07D9" w:rsidRDefault="3D5E68D3" w14:paraId="77566949" w14:textId="436DE593">
            <w:pPr>
              <w:pStyle w:val="BodyText"/>
            </w:pPr>
            <w:r w:rsidR="3D5E68D3">
              <w:rPr/>
              <w:t>Manufacture date</w:t>
            </w:r>
          </w:p>
        </w:tc>
        <w:tc>
          <w:tcPr>
            <w:tcW w:w="2302" w:type="dxa"/>
            <w:tcMar/>
          </w:tcPr>
          <w:p w:rsidR="68372C0A" w:rsidP="367F07D9" w:rsidRDefault="68372C0A" w14:paraId="1EE60676" w14:textId="41D2904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8372C0A">
              <w:rPr/>
              <w:t>int</w:t>
            </w:r>
          </w:p>
        </w:tc>
      </w:tr>
      <w:tr w:rsidR="367F07D9" w:rsidTr="367F07D9" w14:paraId="6522A62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A80B87D" w14:textId="7E5B6443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30364984" w14:textId="2BFB7292">
            <w:pPr>
              <w:pStyle w:val="BodyText"/>
              <w:spacing w:line="240" w:lineRule="auto"/>
              <w:jc w:val="left"/>
            </w:pPr>
            <w:r w:rsidR="3D5E68D3">
              <w:rPr/>
              <w:t>status</w:t>
            </w:r>
          </w:p>
        </w:tc>
        <w:tc>
          <w:tcPr>
            <w:tcW w:w="2302" w:type="dxa"/>
            <w:tcMar/>
          </w:tcPr>
          <w:p w:rsidR="3D5E68D3" w:rsidP="367F07D9" w:rsidRDefault="3D5E68D3" w14:paraId="0D104460" w14:textId="403440B2">
            <w:pPr>
              <w:pStyle w:val="BodyText"/>
            </w:pPr>
            <w:r w:rsidR="3D5E68D3">
              <w:rPr/>
              <w:t>Active/Closed/Under repair etc.</w:t>
            </w:r>
          </w:p>
        </w:tc>
        <w:tc>
          <w:tcPr>
            <w:tcW w:w="2302" w:type="dxa"/>
            <w:tcMar/>
          </w:tcPr>
          <w:p w:rsidR="3D5E68D3" w:rsidP="367F07D9" w:rsidRDefault="3D5E68D3" w14:paraId="19CB5ED0" w14:textId="3C264325">
            <w:pPr>
              <w:pStyle w:val="BodyText"/>
              <w:spacing w:line="240" w:lineRule="auto"/>
              <w:jc w:val="left"/>
            </w:pPr>
            <w:r w:rsidR="3D5E68D3">
              <w:rPr/>
              <w:t>text</w:t>
            </w:r>
          </w:p>
        </w:tc>
      </w:tr>
      <w:tr w:rsidR="367F07D9" w:rsidTr="367F07D9" w14:paraId="23F846A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A46EEDC" w14:textId="7C35464B">
            <w:pPr>
              <w:pStyle w:val="BodyText"/>
            </w:pPr>
          </w:p>
        </w:tc>
        <w:tc>
          <w:tcPr>
            <w:tcW w:w="2302" w:type="dxa"/>
            <w:tcMar/>
          </w:tcPr>
          <w:p w:rsidR="3D5E68D3" w:rsidP="367F07D9" w:rsidRDefault="3D5E68D3" w14:paraId="7916BF51" w14:textId="7AB4AE34">
            <w:pPr>
              <w:pStyle w:val="BodyText"/>
              <w:spacing w:line="240" w:lineRule="auto"/>
              <w:jc w:val="left"/>
            </w:pPr>
            <w:r w:rsidR="3D5E68D3">
              <w:rPr/>
              <w:t>Shedule_ID</w:t>
            </w:r>
          </w:p>
        </w:tc>
        <w:tc>
          <w:tcPr>
            <w:tcW w:w="2302" w:type="dxa"/>
            <w:tcMar/>
          </w:tcPr>
          <w:p w:rsidR="3D5E68D3" w:rsidP="367F07D9" w:rsidRDefault="3D5E68D3" w14:paraId="113D6EC9" w14:textId="1B0F66CC">
            <w:pPr>
              <w:pStyle w:val="BodyText"/>
            </w:pPr>
            <w:r w:rsidR="3D5E68D3">
              <w:rPr/>
              <w:t xml:space="preserve">Which </w:t>
            </w:r>
            <w:r w:rsidR="3D5E68D3">
              <w:rPr/>
              <w:t>schedule</w:t>
            </w:r>
            <w:r w:rsidR="3D5E68D3">
              <w:rPr/>
              <w:t xml:space="preserve"> the train </w:t>
            </w:r>
            <w:r w:rsidR="3D5E68D3">
              <w:rPr/>
              <w:t>follows.</w:t>
            </w:r>
            <w:r w:rsidR="3D5E68D3">
              <w:rPr/>
              <w:t xml:space="preserve"> FK from table 5- schedules.</w:t>
            </w:r>
          </w:p>
        </w:tc>
        <w:tc>
          <w:tcPr>
            <w:tcW w:w="2302" w:type="dxa"/>
            <w:tcMar/>
          </w:tcPr>
          <w:p w:rsidR="3D5E68D3" w:rsidP="367F07D9" w:rsidRDefault="3D5E68D3" w14:paraId="53FA389F" w14:textId="0D6B31C9">
            <w:pPr>
              <w:pStyle w:val="BodyText"/>
              <w:spacing w:line="240" w:lineRule="auto"/>
              <w:jc w:val="left"/>
            </w:pPr>
            <w:r w:rsidR="3D5E68D3">
              <w:rPr/>
              <w:t>int</w:t>
            </w:r>
          </w:p>
        </w:tc>
      </w:tr>
    </w:tbl>
    <w:p w:rsidR="3D5E68D3" w:rsidP="367F07D9" w:rsidRDefault="3D5E68D3" w14:paraId="78A315BB" w14:textId="28AB4536">
      <w:pPr>
        <w:pStyle w:val="BodyText"/>
        <w:rPr>
          <w:b w:val="0"/>
          <w:bCs w:val="0"/>
        </w:rPr>
      </w:pPr>
      <w:r w:rsidR="3D5E68D3">
        <w:rPr>
          <w:b w:val="0"/>
          <w:bCs w:val="0"/>
        </w:rPr>
        <w:t>Keeps</w:t>
      </w:r>
      <w:r w:rsidR="3D5E68D3">
        <w:rPr>
          <w:b w:val="0"/>
          <w:bCs w:val="0"/>
        </w:rPr>
        <w:t xml:space="preserve"> info about every train in the system.</w:t>
      </w:r>
    </w:p>
    <w:p w:rsidR="3D5E68D3" w:rsidP="367F07D9" w:rsidRDefault="3D5E68D3" w14:paraId="64F60389" w14:textId="0BBCD688">
      <w:pPr>
        <w:pStyle w:val="BodyText"/>
      </w:pPr>
      <w:r w:rsidR="3D5E68D3">
        <w:rPr/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007"/>
        <w:gridCol w:w="2007"/>
        <w:gridCol w:w="1230"/>
        <w:gridCol w:w="1425"/>
        <w:gridCol w:w="1035"/>
        <w:gridCol w:w="1230"/>
      </w:tblGrid>
      <w:tr w:rsidR="367F07D9" w:rsidTr="367F07D9" w14:paraId="5F95066F">
        <w:trPr>
          <w:trHeight w:val="300"/>
        </w:trPr>
        <w:tc>
          <w:tcPr>
            <w:tcW w:w="2007" w:type="dxa"/>
            <w:shd w:val="clear" w:color="auto" w:fill="76CDD8"/>
            <w:tcMar/>
          </w:tcPr>
          <w:p w:rsidR="3D5E68D3" w:rsidP="367F07D9" w:rsidRDefault="3D5E68D3" w14:paraId="0A463B68" w14:textId="75E854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D5E68D3">
              <w:rPr>
                <w:color w:val="FFFFFF" w:themeColor="background1" w:themeTint="FF" w:themeShade="FF"/>
                <w:sz w:val="18"/>
                <w:szCs w:val="18"/>
              </w:rPr>
              <w:t>Train_ID</w:t>
            </w:r>
          </w:p>
        </w:tc>
        <w:tc>
          <w:tcPr>
            <w:tcW w:w="2007" w:type="dxa"/>
            <w:shd w:val="clear" w:color="auto" w:fill="76CDD8"/>
            <w:tcMar/>
          </w:tcPr>
          <w:p w:rsidR="367F07D9" w:rsidP="367F07D9" w:rsidRDefault="367F07D9" w14:paraId="3CDF1C43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1230" w:type="dxa"/>
            <w:shd w:val="clear" w:color="auto" w:fill="76CDD8"/>
            <w:tcMar/>
          </w:tcPr>
          <w:p w:rsidR="380FB744" w:rsidP="367F07D9" w:rsidRDefault="380FB744" w14:paraId="489B5565" w14:textId="0DAB0C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80FB744">
              <w:rPr>
                <w:color w:val="FFFFFF" w:themeColor="background1" w:themeTint="FF" w:themeShade="FF"/>
                <w:sz w:val="18"/>
                <w:szCs w:val="18"/>
              </w:rPr>
              <w:t>Capacity</w:t>
            </w:r>
          </w:p>
        </w:tc>
        <w:tc>
          <w:tcPr>
            <w:tcW w:w="1425" w:type="dxa"/>
            <w:shd w:val="clear" w:color="auto" w:fill="76CDD8"/>
            <w:tcMar/>
          </w:tcPr>
          <w:p w:rsidR="76458734" w:rsidP="367F07D9" w:rsidRDefault="76458734" w14:paraId="15A3E5BB" w14:textId="6A493467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6458734">
              <w:rPr>
                <w:color w:val="FFFFFF" w:themeColor="background1" w:themeTint="FF" w:themeShade="FF"/>
                <w:sz w:val="18"/>
                <w:szCs w:val="18"/>
              </w:rPr>
              <w:t>Manufactured</w:t>
            </w:r>
          </w:p>
        </w:tc>
        <w:tc>
          <w:tcPr>
            <w:tcW w:w="1035" w:type="dxa"/>
            <w:shd w:val="clear" w:color="auto" w:fill="76CDD8"/>
            <w:tcMar/>
          </w:tcPr>
          <w:p w:rsidR="07E8A4FD" w:rsidP="367F07D9" w:rsidRDefault="07E8A4FD" w14:paraId="1E845CD9" w14:textId="53732E1E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7E8A4FD">
              <w:rPr>
                <w:color w:val="FFFFFF" w:themeColor="background1" w:themeTint="FF" w:themeShade="FF"/>
                <w:sz w:val="18"/>
                <w:szCs w:val="18"/>
              </w:rPr>
              <w:t>status</w:t>
            </w:r>
          </w:p>
        </w:tc>
        <w:tc>
          <w:tcPr>
            <w:tcW w:w="1230" w:type="dxa"/>
            <w:shd w:val="clear" w:color="auto" w:fill="76CDD8"/>
            <w:tcMar/>
          </w:tcPr>
          <w:p w:rsidR="22EEC63C" w:rsidP="367F07D9" w:rsidRDefault="22EEC63C" w14:paraId="60C75C6E" w14:textId="2D5DC8A4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2EEC63C">
              <w:rPr>
                <w:color w:val="FFFFFF" w:themeColor="background1" w:themeTint="FF" w:themeShade="FF"/>
                <w:sz w:val="18"/>
                <w:szCs w:val="18"/>
              </w:rPr>
              <w:t>Schedule_id</w:t>
            </w:r>
          </w:p>
        </w:tc>
      </w:tr>
      <w:tr w:rsidR="367F07D9" w:rsidTr="367F07D9" w14:paraId="780ACA12">
        <w:trPr>
          <w:trHeight w:val="300"/>
        </w:trPr>
        <w:tc>
          <w:tcPr>
            <w:tcW w:w="2007" w:type="dxa"/>
            <w:tcMar/>
          </w:tcPr>
          <w:p w:rsidR="367F07D9" w:rsidP="367F07D9" w:rsidRDefault="367F07D9" w14:noSpellErr="1" w14:paraId="6F658CA9" w14:textId="5BB591E4">
            <w:pPr>
              <w:pStyle w:val="BodyText"/>
            </w:pPr>
            <w:r w:rsidR="367F07D9">
              <w:rPr/>
              <w:t xml:space="preserve"> </w:t>
            </w:r>
            <w:r w:rsidR="550F594C">
              <w:rPr/>
              <w:t>1</w:t>
            </w:r>
            <w:r w:rsidR="367F07D9">
              <w:rPr/>
              <w:t>3</w:t>
            </w:r>
          </w:p>
        </w:tc>
        <w:tc>
          <w:tcPr>
            <w:tcW w:w="2007" w:type="dxa"/>
            <w:tcMar/>
          </w:tcPr>
          <w:p w:rsidR="22B387E0" w:rsidP="367F07D9" w:rsidRDefault="22B387E0" w14:paraId="1122674D" w14:textId="7154D02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2B387E0">
              <w:rPr/>
              <w:t>1</w:t>
            </w:r>
          </w:p>
        </w:tc>
        <w:tc>
          <w:tcPr>
            <w:tcW w:w="1230" w:type="dxa"/>
            <w:tcMar/>
          </w:tcPr>
          <w:p w:rsidR="68645DC6" w:rsidP="367F07D9" w:rsidRDefault="68645DC6" w14:paraId="08D6EE79" w14:textId="0DAD48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8645DC6">
              <w:rPr/>
              <w:t>50</w:t>
            </w:r>
          </w:p>
        </w:tc>
        <w:tc>
          <w:tcPr>
            <w:tcW w:w="1425" w:type="dxa"/>
            <w:tcMar/>
          </w:tcPr>
          <w:p w:rsidR="42B9AA68" w:rsidP="367F07D9" w:rsidRDefault="42B9AA68" w14:paraId="2EED117C" w14:textId="68172571">
            <w:pPr>
              <w:pStyle w:val="BodyText"/>
              <w:spacing w:line="240" w:lineRule="auto"/>
              <w:jc w:val="left"/>
            </w:pPr>
            <w:r w:rsidR="42B9AA68">
              <w:rPr/>
              <w:t>2009</w:t>
            </w:r>
          </w:p>
        </w:tc>
        <w:tc>
          <w:tcPr>
            <w:tcW w:w="1035" w:type="dxa"/>
            <w:tcMar/>
          </w:tcPr>
          <w:p w:rsidR="7DA1CAC3" w:rsidP="367F07D9" w:rsidRDefault="7DA1CAC3" w14:paraId="20CC993B" w14:textId="0B62AD57">
            <w:pPr>
              <w:pStyle w:val="BodyText"/>
              <w:spacing w:line="240" w:lineRule="auto"/>
              <w:jc w:val="left"/>
            </w:pPr>
            <w:r w:rsidR="7DA1CAC3">
              <w:rPr/>
              <w:t>Under repair</w:t>
            </w:r>
          </w:p>
        </w:tc>
        <w:tc>
          <w:tcPr>
            <w:tcW w:w="1230" w:type="dxa"/>
            <w:tcMar/>
          </w:tcPr>
          <w:p w:rsidR="5B43FCAA" w:rsidP="367F07D9" w:rsidRDefault="5B43FCAA" w14:paraId="05856558" w14:textId="7527C9B8">
            <w:pPr>
              <w:pStyle w:val="BodyText"/>
              <w:spacing w:line="240" w:lineRule="auto"/>
              <w:jc w:val="left"/>
            </w:pPr>
            <w:r w:rsidR="5B43FCAA">
              <w:rPr/>
              <w:t>5</w:t>
            </w:r>
          </w:p>
        </w:tc>
      </w:tr>
    </w:tbl>
    <w:p w:rsidR="367F07D9" w:rsidP="367F07D9" w:rsidRDefault="367F07D9" w14:paraId="39C3CE2D" w14:textId="3AE4FDE0">
      <w:pPr>
        <w:pStyle w:val="BodyText"/>
        <w:rPr>
          <w:b w:val="0"/>
          <w:bCs w:val="0"/>
        </w:rPr>
      </w:pPr>
    </w:p>
    <w:p w:rsidR="367F07D9" w:rsidP="367F07D9" w:rsidRDefault="367F07D9" w14:paraId="38F1C2F8" w14:textId="342A4B73">
      <w:pPr>
        <w:pStyle w:val="BodyText"/>
        <w:rPr>
          <w:b w:val="0"/>
          <w:bCs w:val="0"/>
        </w:rPr>
      </w:pPr>
    </w:p>
    <w:p w:rsidR="367F07D9" w:rsidP="367F07D9" w:rsidRDefault="367F07D9" w14:paraId="0A85AB78" w14:textId="3A39D495">
      <w:pPr>
        <w:pStyle w:val="BodyText"/>
        <w:rPr>
          <w:b w:val="0"/>
          <w:bCs w:val="0"/>
        </w:rPr>
      </w:pPr>
    </w:p>
    <w:p w:rsidR="367F07D9" w:rsidP="367F07D9" w:rsidRDefault="367F07D9" w14:paraId="0C28769E" w14:textId="45A98036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7749BBF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5B43FCAA" w:rsidP="367F07D9" w:rsidRDefault="5B43FCAA" w14:paraId="4ABC9141" w14:textId="3F61C77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B43FCAA">
              <w:rPr>
                <w:color w:val="FFFFFF" w:themeColor="background1" w:themeTint="FF" w:themeShade="FF"/>
                <w:sz w:val="18"/>
                <w:szCs w:val="18"/>
              </w:rPr>
              <w:t>Schedule</w:t>
            </w:r>
            <w:r w:rsidRPr="367F07D9" w:rsidR="70ACE5D2">
              <w:rPr>
                <w:color w:val="FFFFFF" w:themeColor="background1" w:themeTint="FF" w:themeShade="FF"/>
                <w:sz w:val="18"/>
                <w:szCs w:val="18"/>
              </w:rPr>
              <w:t>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249726F2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48545FA3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5DEC53AE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0C3DE15E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6AC28E0" w14:textId="6E38CC72">
            <w:pPr>
              <w:pStyle w:val="BodyText"/>
            </w:pPr>
            <w:r w:rsidR="367F07D9">
              <w:rPr/>
              <w:t xml:space="preserve"> Table </w:t>
            </w:r>
            <w:r w:rsidR="3E6D99A4">
              <w:rPr/>
              <w:t>5</w:t>
            </w:r>
          </w:p>
        </w:tc>
        <w:tc>
          <w:tcPr>
            <w:tcW w:w="2055" w:type="dxa"/>
            <w:tcMar/>
          </w:tcPr>
          <w:p w:rsidR="408BF46D" w:rsidP="367F07D9" w:rsidRDefault="408BF46D" w14:paraId="49E740E7" w14:textId="77D872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408BF46D">
              <w:rPr/>
              <w:t>Schedule_ID</w:t>
            </w:r>
            <w:r w:rsidR="408BF46D">
              <w:rPr/>
              <w:t xml:space="preserve"> </w:t>
            </w:r>
          </w:p>
        </w:tc>
        <w:tc>
          <w:tcPr>
            <w:tcW w:w="2549" w:type="dxa"/>
            <w:tcMar/>
          </w:tcPr>
          <w:p w:rsidR="367F07D9" w:rsidP="367F07D9" w:rsidRDefault="367F07D9" w14:paraId="6B7557A6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7F902A74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086B7FCA">
        <w:trPr>
          <w:trHeight w:val="300"/>
        </w:trPr>
        <w:tc>
          <w:tcPr>
            <w:tcW w:w="2302" w:type="dxa"/>
            <w:vMerge/>
            <w:tcMar/>
          </w:tcPr>
          <w:p w14:paraId="48D9B7A3"/>
        </w:tc>
        <w:tc>
          <w:tcPr>
            <w:tcW w:w="2055" w:type="dxa"/>
            <w:tcMar/>
          </w:tcPr>
          <w:p w:rsidR="367F07D9" w:rsidP="367F07D9" w:rsidRDefault="367F07D9" w14:paraId="37206936" w14:textId="4746228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Line_ID</w:t>
            </w:r>
          </w:p>
        </w:tc>
        <w:tc>
          <w:tcPr>
            <w:tcW w:w="2549" w:type="dxa"/>
            <w:tcMar/>
          </w:tcPr>
          <w:p w:rsidR="367F07D9" w:rsidP="367F07D9" w:rsidRDefault="367F07D9" w14:noSpellErr="1" w14:paraId="46AE992B" w14:textId="1E7AD9AB">
            <w:pPr>
              <w:pStyle w:val="BodyText"/>
            </w:pPr>
            <w:r w:rsidR="367F07D9">
              <w:rPr/>
              <w:t>Says on which line the train</w:t>
            </w:r>
            <w:r w:rsidR="42EDFF92">
              <w:rPr/>
              <w:t>s of this schedule</w:t>
            </w:r>
            <w:r w:rsidR="367F07D9">
              <w:rPr/>
              <w:t xml:space="preserve"> </w:t>
            </w:r>
            <w:r w:rsidR="1DEABFB7">
              <w:rPr/>
              <w:t>travel</w:t>
            </w:r>
            <w:r w:rsidR="367F07D9">
              <w:rPr/>
              <w:t>. FK from table 2 - Lines</w:t>
            </w:r>
          </w:p>
        </w:tc>
        <w:tc>
          <w:tcPr>
            <w:tcW w:w="2302" w:type="dxa"/>
            <w:tcMar/>
          </w:tcPr>
          <w:p w:rsidR="367F07D9" w:rsidP="367F07D9" w:rsidRDefault="367F07D9" w14:paraId="2069ADB8" w14:textId="0FCF9C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166FDF92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0CB2880" w14:textId="6C659C15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1F9D20C7" w14:textId="2768B617">
            <w:pPr>
              <w:pStyle w:val="BodyText"/>
              <w:spacing w:line="240" w:lineRule="auto"/>
              <w:jc w:val="left"/>
            </w:pPr>
            <w:r w:rsidR="218C9ED5">
              <w:rPr/>
              <w:t>Departure station</w:t>
            </w:r>
          </w:p>
        </w:tc>
        <w:tc>
          <w:tcPr>
            <w:tcW w:w="2549" w:type="dxa"/>
            <w:tcMar/>
          </w:tcPr>
          <w:p w:rsidR="218C9ED5" w:rsidP="367F07D9" w:rsidRDefault="218C9ED5" w14:paraId="1A90B7AB" w14:textId="1E798C53">
            <w:pPr>
              <w:pStyle w:val="BodyText"/>
            </w:pPr>
            <w:r w:rsidR="218C9ED5">
              <w:rPr/>
              <w:t>Says where the schedule starts. FK from table 1 –stations.</w:t>
            </w:r>
          </w:p>
        </w:tc>
        <w:tc>
          <w:tcPr>
            <w:tcW w:w="2302" w:type="dxa"/>
            <w:tcMar/>
          </w:tcPr>
          <w:p w:rsidR="218C9ED5" w:rsidP="367F07D9" w:rsidRDefault="218C9ED5" w14:paraId="576BE926" w14:textId="2770B432">
            <w:pPr>
              <w:pStyle w:val="BodyText"/>
              <w:spacing w:line="240" w:lineRule="auto"/>
              <w:jc w:val="left"/>
            </w:pPr>
            <w:r w:rsidR="218C9ED5">
              <w:rPr/>
              <w:t>int</w:t>
            </w:r>
          </w:p>
        </w:tc>
      </w:tr>
      <w:tr w:rsidR="367F07D9" w:rsidTr="367F07D9" w14:paraId="7DDDC5E9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4115AE2" w14:textId="504E5673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1D95067B" w14:textId="7A5A5F6E">
            <w:pPr>
              <w:pStyle w:val="BodyText"/>
              <w:spacing w:line="240" w:lineRule="auto"/>
              <w:jc w:val="left"/>
            </w:pPr>
            <w:r w:rsidR="218C9ED5">
              <w:rPr/>
              <w:t>Arrival station</w:t>
            </w:r>
          </w:p>
        </w:tc>
        <w:tc>
          <w:tcPr>
            <w:tcW w:w="2549" w:type="dxa"/>
            <w:tcMar/>
          </w:tcPr>
          <w:p w:rsidR="218C9ED5" w:rsidP="367F07D9" w:rsidRDefault="218C9ED5" w14:paraId="42942144" w14:textId="653CCE7E">
            <w:pPr>
              <w:pStyle w:val="BodyText"/>
            </w:pPr>
            <w:r w:rsidR="218C9ED5">
              <w:rPr/>
              <w:t>Says where the schedule ends. FK from table 1 –stations.</w:t>
            </w:r>
          </w:p>
        </w:tc>
        <w:tc>
          <w:tcPr>
            <w:tcW w:w="2302" w:type="dxa"/>
            <w:tcMar/>
          </w:tcPr>
          <w:p w:rsidR="218C9ED5" w:rsidP="367F07D9" w:rsidRDefault="218C9ED5" w14:paraId="637EF754" w14:textId="3EA11FE4">
            <w:pPr>
              <w:pStyle w:val="BodyText"/>
              <w:spacing w:line="240" w:lineRule="auto"/>
              <w:jc w:val="left"/>
            </w:pPr>
            <w:r w:rsidR="218C9ED5">
              <w:rPr/>
              <w:t>int</w:t>
            </w:r>
          </w:p>
        </w:tc>
      </w:tr>
      <w:tr w:rsidR="367F07D9" w:rsidTr="367F07D9" w14:paraId="4210D0EB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0E9E65B" w14:textId="1D9EAAFF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283B7C71" w14:textId="687CAF8A">
            <w:pPr>
              <w:pStyle w:val="BodyText"/>
              <w:spacing w:line="240" w:lineRule="auto"/>
              <w:jc w:val="left"/>
            </w:pPr>
            <w:r w:rsidR="218C9ED5">
              <w:rPr/>
              <w:t>Departure time</w:t>
            </w:r>
          </w:p>
        </w:tc>
        <w:tc>
          <w:tcPr>
            <w:tcW w:w="2549" w:type="dxa"/>
            <w:tcMar/>
          </w:tcPr>
          <w:p w:rsidR="218C9ED5" w:rsidP="367F07D9" w:rsidRDefault="218C9ED5" w14:paraId="2B6E980D" w14:textId="6451CD62">
            <w:pPr>
              <w:pStyle w:val="BodyText"/>
            </w:pPr>
            <w:r w:rsidR="218C9ED5">
              <w:rPr/>
              <w:t>Says when the schedule starts.</w:t>
            </w:r>
          </w:p>
        </w:tc>
        <w:tc>
          <w:tcPr>
            <w:tcW w:w="2302" w:type="dxa"/>
            <w:tcMar/>
          </w:tcPr>
          <w:p w:rsidR="218C9ED5" w:rsidP="367F07D9" w:rsidRDefault="218C9ED5" w14:paraId="1D53CF0C" w14:textId="0F731E1F">
            <w:pPr>
              <w:pStyle w:val="BodyText"/>
              <w:spacing w:line="240" w:lineRule="auto"/>
              <w:jc w:val="left"/>
            </w:pPr>
            <w:r w:rsidR="218C9ED5">
              <w:rPr/>
              <w:t>time</w:t>
            </w:r>
          </w:p>
        </w:tc>
      </w:tr>
      <w:tr w:rsidR="367F07D9" w:rsidTr="367F07D9" w14:paraId="23374D6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F37D413" w14:textId="7DD654A0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531BC4AD" w14:textId="7432C547">
            <w:pPr>
              <w:pStyle w:val="BodyText"/>
              <w:spacing w:line="240" w:lineRule="auto"/>
              <w:jc w:val="left"/>
            </w:pPr>
            <w:r w:rsidR="218C9ED5">
              <w:rPr/>
              <w:t>Arrival time</w:t>
            </w:r>
          </w:p>
        </w:tc>
        <w:tc>
          <w:tcPr>
            <w:tcW w:w="2549" w:type="dxa"/>
            <w:tcMar/>
          </w:tcPr>
          <w:p w:rsidR="218C9ED5" w:rsidP="367F07D9" w:rsidRDefault="218C9ED5" w14:paraId="37A4C54F" w14:textId="5E9DFA0A">
            <w:pPr>
              <w:pStyle w:val="BodyText"/>
            </w:pPr>
            <w:r w:rsidR="218C9ED5">
              <w:rPr/>
              <w:t>Says when the schedule ends.</w:t>
            </w:r>
          </w:p>
        </w:tc>
        <w:tc>
          <w:tcPr>
            <w:tcW w:w="2302" w:type="dxa"/>
            <w:tcMar/>
          </w:tcPr>
          <w:p w:rsidR="218C9ED5" w:rsidP="367F07D9" w:rsidRDefault="218C9ED5" w14:paraId="3E49BB36" w14:textId="25D81921">
            <w:pPr>
              <w:pStyle w:val="BodyText"/>
              <w:spacing w:line="240" w:lineRule="auto"/>
              <w:jc w:val="left"/>
            </w:pPr>
            <w:r w:rsidR="218C9ED5">
              <w:rPr/>
              <w:t>time</w:t>
            </w:r>
          </w:p>
        </w:tc>
      </w:tr>
      <w:tr w:rsidR="367F07D9" w:rsidTr="367F07D9" w14:paraId="78020EC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B5872C8" w14:textId="3B5E57B0">
            <w:pPr>
              <w:pStyle w:val="BodyText"/>
            </w:pPr>
          </w:p>
        </w:tc>
        <w:tc>
          <w:tcPr>
            <w:tcW w:w="2055" w:type="dxa"/>
            <w:tcMar/>
          </w:tcPr>
          <w:p w:rsidR="218C9ED5" w:rsidP="367F07D9" w:rsidRDefault="218C9ED5" w14:paraId="72AECB51" w14:textId="4E112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18C9ED5">
              <w:rPr/>
              <w:t>Description</w:t>
            </w:r>
          </w:p>
        </w:tc>
        <w:tc>
          <w:tcPr>
            <w:tcW w:w="2549" w:type="dxa"/>
            <w:tcMar/>
          </w:tcPr>
          <w:p w:rsidR="367F07D9" w:rsidP="367F07D9" w:rsidRDefault="367F07D9" w14:paraId="7A5798FC" w14:textId="5CDB41EC">
            <w:pPr>
              <w:pStyle w:val="BodyText"/>
            </w:pPr>
          </w:p>
        </w:tc>
        <w:tc>
          <w:tcPr>
            <w:tcW w:w="2302" w:type="dxa"/>
            <w:tcMar/>
          </w:tcPr>
          <w:p w:rsidR="218C9ED5" w:rsidP="367F07D9" w:rsidRDefault="218C9ED5" w14:paraId="59E4FD41" w14:textId="717EB0C9">
            <w:pPr>
              <w:pStyle w:val="BodyText"/>
              <w:spacing w:line="240" w:lineRule="auto"/>
              <w:jc w:val="left"/>
            </w:pPr>
            <w:r w:rsidR="218C9ED5">
              <w:rPr/>
              <w:t>text</w:t>
            </w:r>
          </w:p>
        </w:tc>
      </w:tr>
    </w:tbl>
    <w:p w:rsidR="218C9ED5" w:rsidP="367F07D9" w:rsidRDefault="218C9ED5" w14:paraId="020305CA" w14:textId="4EDA2F82">
      <w:pPr>
        <w:pStyle w:val="BodyText"/>
        <w:rPr>
          <w:b w:val="0"/>
          <w:bCs w:val="0"/>
        </w:rPr>
      </w:pPr>
      <w:r w:rsidR="218C9ED5">
        <w:rPr>
          <w:b w:val="0"/>
          <w:bCs w:val="0"/>
        </w:rPr>
        <w:t>Keeps</w:t>
      </w:r>
      <w:r w:rsidR="218C9ED5">
        <w:rPr>
          <w:b w:val="0"/>
          <w:bCs w:val="0"/>
        </w:rPr>
        <w:t xml:space="preserve"> info about every </w:t>
      </w:r>
      <w:r w:rsidR="218C9ED5">
        <w:rPr>
          <w:b w:val="0"/>
          <w:bCs w:val="0"/>
        </w:rPr>
        <w:t>possible schedule</w:t>
      </w:r>
      <w:r w:rsidR="218C9ED5">
        <w:rPr>
          <w:b w:val="0"/>
          <w:bCs w:val="0"/>
        </w:rPr>
        <w:t xml:space="preserve"> each train might have.</w:t>
      </w:r>
    </w:p>
    <w:p w:rsidR="218C9ED5" w:rsidP="367F07D9" w:rsidRDefault="218C9ED5" w14:paraId="3752EC47" w14:textId="4679D366">
      <w:pPr>
        <w:pStyle w:val="BodyText"/>
      </w:pPr>
      <w:r w:rsidR="218C9ED5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930"/>
        <w:gridCol w:w="1155"/>
        <w:gridCol w:w="1005"/>
        <w:gridCol w:w="1050"/>
        <w:gridCol w:w="975"/>
        <w:gridCol w:w="3240"/>
      </w:tblGrid>
      <w:tr w:rsidR="367F07D9" w:rsidTr="367F07D9" w14:paraId="4BEE3FEE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6B487DFC" w:rsidP="367F07D9" w:rsidRDefault="6B487DFC" w14:paraId="7A238D8F" w14:textId="2F802E3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B487DFC">
              <w:rPr>
                <w:color w:val="FFFFFF" w:themeColor="background1" w:themeTint="FF" w:themeShade="FF"/>
                <w:sz w:val="18"/>
                <w:szCs w:val="18"/>
              </w:rPr>
              <w:t>Schedule_ID</w:t>
            </w:r>
            <w:r w:rsidRPr="367F07D9" w:rsidR="6B487DFC">
              <w:rPr>
                <w:color w:val="FFFFFF" w:themeColor="background1" w:themeTint="FF" w:themeShade="FF"/>
                <w:sz w:val="18"/>
                <w:szCs w:val="18"/>
              </w:rPr>
              <w:t xml:space="preserve">   </w:t>
            </w:r>
          </w:p>
        </w:tc>
        <w:tc>
          <w:tcPr>
            <w:tcW w:w="930" w:type="dxa"/>
            <w:shd w:val="clear" w:color="auto" w:fill="76CDD8"/>
            <w:tcMar/>
          </w:tcPr>
          <w:p w:rsidR="367F07D9" w:rsidP="367F07D9" w:rsidRDefault="367F07D9" w14:paraId="7138DEB5" w14:textId="4DF597B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Line ID</w:t>
            </w:r>
          </w:p>
        </w:tc>
        <w:tc>
          <w:tcPr>
            <w:tcW w:w="1155" w:type="dxa"/>
            <w:shd w:val="clear" w:color="auto" w:fill="76CDD8"/>
            <w:tcMar/>
          </w:tcPr>
          <w:p w:rsidR="4F6B0782" w:rsidP="367F07D9" w:rsidRDefault="4F6B0782" w14:paraId="58D04A6C" w14:textId="6A3D88E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F6B0782">
              <w:rPr>
                <w:color w:val="FFFFFF" w:themeColor="background1" w:themeTint="FF" w:themeShade="FF"/>
                <w:sz w:val="18"/>
                <w:szCs w:val="18"/>
              </w:rPr>
              <w:t>Departure Station</w:t>
            </w:r>
          </w:p>
        </w:tc>
        <w:tc>
          <w:tcPr>
            <w:tcW w:w="1005" w:type="dxa"/>
            <w:shd w:val="clear" w:color="auto" w:fill="76CDD8"/>
            <w:tcMar/>
          </w:tcPr>
          <w:p w:rsidR="4F6B0782" w:rsidP="367F07D9" w:rsidRDefault="4F6B0782" w14:paraId="16A404B6" w14:textId="55D87CEC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4F6B0782">
              <w:rPr>
                <w:color w:val="FFFFFF" w:themeColor="background1" w:themeTint="FF" w:themeShade="FF"/>
                <w:sz w:val="18"/>
                <w:szCs w:val="18"/>
              </w:rPr>
              <w:t>Arrival station</w:t>
            </w:r>
          </w:p>
        </w:tc>
        <w:tc>
          <w:tcPr>
            <w:tcW w:w="1050" w:type="dxa"/>
            <w:shd w:val="clear" w:color="auto" w:fill="76CDD8"/>
            <w:tcMar/>
          </w:tcPr>
          <w:p w:rsidR="2EA01598" w:rsidP="367F07D9" w:rsidRDefault="2EA01598" w14:paraId="26384DC3" w14:textId="5D453608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EA01598">
              <w:rPr>
                <w:color w:val="FFFFFF" w:themeColor="background1" w:themeTint="FF" w:themeShade="FF"/>
                <w:sz w:val="18"/>
                <w:szCs w:val="18"/>
              </w:rPr>
              <w:t>Departure time</w:t>
            </w:r>
          </w:p>
        </w:tc>
        <w:tc>
          <w:tcPr>
            <w:tcW w:w="975" w:type="dxa"/>
            <w:shd w:val="clear" w:color="auto" w:fill="76CDD8"/>
            <w:tcMar/>
          </w:tcPr>
          <w:p w:rsidR="73BC7A8C" w:rsidP="367F07D9" w:rsidRDefault="73BC7A8C" w14:paraId="776EC301" w14:textId="62427AFB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73BC7A8C">
              <w:rPr>
                <w:color w:val="FFFFFF" w:themeColor="background1" w:themeTint="FF" w:themeShade="FF"/>
                <w:sz w:val="18"/>
                <w:szCs w:val="18"/>
              </w:rPr>
              <w:t>Arrival time</w:t>
            </w:r>
          </w:p>
        </w:tc>
        <w:tc>
          <w:tcPr>
            <w:tcW w:w="3240" w:type="dxa"/>
            <w:shd w:val="clear" w:color="auto" w:fill="76CDD8"/>
            <w:tcMar/>
          </w:tcPr>
          <w:p w:rsidR="73BC7A8C" w:rsidP="367F07D9" w:rsidRDefault="73BC7A8C" w14:paraId="378203D2" w14:textId="6663E886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3BC7A8C">
              <w:rPr>
                <w:color w:val="FFFFFF" w:themeColor="background1" w:themeTint="FF" w:themeShade="FF"/>
                <w:sz w:val="18"/>
                <w:szCs w:val="18"/>
              </w:rPr>
              <w:t>Description</w:t>
            </w:r>
          </w:p>
        </w:tc>
      </w:tr>
      <w:tr w:rsidR="367F07D9" w:rsidTr="367F07D9" w14:paraId="04B06015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5EEA611F" w14:textId="6A9B610B">
            <w:pPr>
              <w:pStyle w:val="BodyText"/>
            </w:pPr>
            <w:r w:rsidR="367F07D9">
              <w:rPr/>
              <w:t xml:space="preserve"> 1</w:t>
            </w:r>
          </w:p>
        </w:tc>
        <w:tc>
          <w:tcPr>
            <w:tcW w:w="930" w:type="dxa"/>
            <w:tcMar/>
          </w:tcPr>
          <w:p w:rsidR="0A49A84C" w:rsidP="367F07D9" w:rsidRDefault="0A49A84C" w14:paraId="261BE3E6" w14:textId="2E7D47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49A84C">
              <w:rPr/>
              <w:t>3</w:t>
            </w:r>
          </w:p>
        </w:tc>
        <w:tc>
          <w:tcPr>
            <w:tcW w:w="1155" w:type="dxa"/>
            <w:tcMar/>
          </w:tcPr>
          <w:p w:rsidR="0A49A84C" w:rsidP="367F07D9" w:rsidRDefault="0A49A84C" w14:paraId="4CF8A1A9" w14:textId="7E98A99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49A84C">
              <w:rPr/>
              <w:t>4</w:t>
            </w:r>
          </w:p>
        </w:tc>
        <w:tc>
          <w:tcPr>
            <w:tcW w:w="1005" w:type="dxa"/>
            <w:tcMar/>
          </w:tcPr>
          <w:p w:rsidR="28236CB2" w:rsidP="367F07D9" w:rsidRDefault="28236CB2" w14:paraId="63B5528B" w14:textId="306BDCF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8236CB2">
              <w:rPr/>
              <w:t>14</w:t>
            </w:r>
          </w:p>
        </w:tc>
        <w:tc>
          <w:tcPr>
            <w:tcW w:w="1050" w:type="dxa"/>
            <w:tcMar/>
          </w:tcPr>
          <w:p w:rsidR="3E638577" w:rsidP="367F07D9" w:rsidRDefault="3E638577" w14:paraId="5CC6F9EA" w14:textId="23CC365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E638577">
              <w:rPr/>
              <w:t>6</w:t>
            </w:r>
            <w:r w:rsidR="21004759">
              <w:rPr/>
              <w:t>:30</w:t>
            </w:r>
          </w:p>
        </w:tc>
        <w:tc>
          <w:tcPr>
            <w:tcW w:w="975" w:type="dxa"/>
            <w:tcMar/>
          </w:tcPr>
          <w:p w:rsidR="47DAC18C" w:rsidP="367F07D9" w:rsidRDefault="47DAC18C" w14:paraId="2A64DE2D" w14:textId="4BAC6031">
            <w:pPr>
              <w:pStyle w:val="BodyText"/>
              <w:spacing w:line="240" w:lineRule="auto"/>
              <w:jc w:val="left"/>
            </w:pPr>
            <w:r w:rsidR="47DAC18C">
              <w:rPr/>
              <w:t>7</w:t>
            </w:r>
            <w:r w:rsidR="21004759">
              <w:rPr/>
              <w:t>:15</w:t>
            </w:r>
          </w:p>
        </w:tc>
        <w:tc>
          <w:tcPr>
            <w:tcW w:w="3240" w:type="dxa"/>
            <w:tcMar/>
          </w:tcPr>
          <w:p w:rsidR="034C7574" w:rsidP="367F07D9" w:rsidRDefault="034C7574" w14:paraId="29FB549E" w14:textId="4FA49035">
            <w:pPr>
              <w:pStyle w:val="BodyText"/>
              <w:spacing w:line="240" w:lineRule="auto"/>
              <w:jc w:val="left"/>
            </w:pPr>
            <w:r w:rsidR="034C7574">
              <w:rPr/>
              <w:t xml:space="preserve">Earliest departure of the day to take passengers to the first out of town train which leaves at </w:t>
            </w:r>
            <w:r w:rsidR="040759FF">
              <w:rPr/>
              <w:t>7</w:t>
            </w:r>
            <w:r w:rsidR="034C7574">
              <w:rPr/>
              <w:t>:30 near station 14.</w:t>
            </w:r>
          </w:p>
        </w:tc>
      </w:tr>
    </w:tbl>
    <w:p w:rsidR="367F07D9" w:rsidP="367F07D9" w:rsidRDefault="367F07D9" w14:paraId="21151A2E" w14:textId="1FD4ED87">
      <w:pPr>
        <w:pStyle w:val="BodyText"/>
        <w:rPr>
          <w:b w:val="0"/>
          <w:bCs w:val="0"/>
        </w:rPr>
      </w:pPr>
    </w:p>
    <w:p w:rsidR="367F07D9" w:rsidP="367F07D9" w:rsidRDefault="367F07D9" w14:paraId="1AE915A3" w14:textId="21D3D917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53BBD276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54F1EA0B" w:rsidP="367F07D9" w:rsidRDefault="54F1EA0B" w14:paraId="6A33D1F3" w14:textId="09B0867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4F1EA0B">
              <w:rPr>
                <w:color w:val="FFFFFF" w:themeColor="background1" w:themeTint="FF" w:themeShade="FF"/>
                <w:sz w:val="18"/>
                <w:szCs w:val="18"/>
              </w:rPr>
              <w:t>Employee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19E83C0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12C5928B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852D66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58AFE1FD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6C475A8" w14:textId="0BB1525E">
            <w:pPr>
              <w:pStyle w:val="BodyText"/>
            </w:pPr>
            <w:r w:rsidR="367F07D9">
              <w:rPr/>
              <w:t xml:space="preserve"> Table </w:t>
            </w:r>
            <w:r w:rsidR="4236AF2C">
              <w:rPr/>
              <w:t>6</w:t>
            </w:r>
          </w:p>
        </w:tc>
        <w:tc>
          <w:tcPr>
            <w:tcW w:w="2055" w:type="dxa"/>
            <w:tcMar/>
          </w:tcPr>
          <w:p w:rsidR="4236AF2C" w:rsidP="367F07D9" w:rsidRDefault="4236AF2C" w14:paraId="6413F0C1" w14:textId="36D33F2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4236AF2C">
              <w:rPr/>
              <w:t>Employee ID</w:t>
            </w:r>
          </w:p>
        </w:tc>
        <w:tc>
          <w:tcPr>
            <w:tcW w:w="2549" w:type="dxa"/>
            <w:tcMar/>
          </w:tcPr>
          <w:p w:rsidR="367F07D9" w:rsidP="367F07D9" w:rsidRDefault="367F07D9" w14:paraId="42CD0BDA" w14:textId="493564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noSpellErr="1" w14:paraId="750AE027" w14:textId="34364910">
            <w:pPr>
              <w:pStyle w:val="BodyText"/>
            </w:pPr>
            <w:r w:rsidR="367F07D9">
              <w:rPr/>
              <w:t>Int</w:t>
            </w:r>
          </w:p>
        </w:tc>
      </w:tr>
      <w:tr w:rsidR="367F07D9" w:rsidTr="367F07D9" w14:paraId="40D80295">
        <w:trPr>
          <w:trHeight w:val="300"/>
        </w:trPr>
        <w:tc>
          <w:tcPr>
            <w:tcW w:w="2302" w:type="dxa"/>
            <w:vMerge/>
            <w:tcMar/>
          </w:tcPr>
          <w:p w14:paraId="5DEB7AB2"/>
        </w:tc>
        <w:tc>
          <w:tcPr>
            <w:tcW w:w="2055" w:type="dxa"/>
            <w:tcMar/>
          </w:tcPr>
          <w:p w:rsidR="61867BB7" w:rsidP="367F07D9" w:rsidRDefault="61867BB7" w14:paraId="11512624" w14:textId="19CEA7B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1867BB7">
              <w:rPr/>
              <w:t>First name</w:t>
            </w:r>
          </w:p>
        </w:tc>
        <w:tc>
          <w:tcPr>
            <w:tcW w:w="2549" w:type="dxa"/>
            <w:tcMar/>
          </w:tcPr>
          <w:p w:rsidR="367F07D9" w:rsidP="367F07D9" w:rsidRDefault="367F07D9" w14:noSpellErr="1" w14:paraId="4C34CD79" w14:textId="1B3AD9BA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68B3BA8B" w14:textId="05C378F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1867BB7">
              <w:rPr/>
              <w:t>text</w:t>
            </w:r>
          </w:p>
        </w:tc>
      </w:tr>
      <w:tr w:rsidR="367F07D9" w:rsidTr="367F07D9" w14:paraId="79D62BD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6C3CA9D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0D1AC0D3" w14:textId="74D401DD">
            <w:pPr>
              <w:pStyle w:val="BodyText"/>
              <w:spacing w:line="240" w:lineRule="auto"/>
              <w:jc w:val="left"/>
            </w:pPr>
            <w:r w:rsidR="61867BB7">
              <w:rPr/>
              <w:t>Last name</w:t>
            </w:r>
          </w:p>
        </w:tc>
        <w:tc>
          <w:tcPr>
            <w:tcW w:w="2549" w:type="dxa"/>
            <w:tcMar/>
          </w:tcPr>
          <w:p w:rsidR="367F07D9" w:rsidP="367F07D9" w:rsidRDefault="367F07D9" w14:paraId="46363804" w14:textId="369F5A5D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3591B6FB" w14:textId="0EC20DFD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  <w:tr w:rsidR="367F07D9" w:rsidTr="367F07D9" w14:paraId="2C8460C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29C45D7" w14:textId="47A3DB93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102366CD" w14:textId="574D00DE">
            <w:pPr>
              <w:pStyle w:val="BodyText"/>
              <w:spacing w:line="240" w:lineRule="auto"/>
              <w:jc w:val="left"/>
            </w:pPr>
            <w:r w:rsidR="61867BB7">
              <w:rPr/>
              <w:t>position</w:t>
            </w:r>
          </w:p>
        </w:tc>
        <w:tc>
          <w:tcPr>
            <w:tcW w:w="2549" w:type="dxa"/>
            <w:tcMar/>
          </w:tcPr>
          <w:p w:rsidR="367F07D9" w:rsidP="367F07D9" w:rsidRDefault="367F07D9" w14:paraId="0D496E20" w14:textId="725EF356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5CD216E3" w14:textId="0229F378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  <w:tr w:rsidR="367F07D9" w:rsidTr="367F07D9" w14:paraId="601526E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6B2FD9D" w14:textId="5387AE4A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701C53B4" w14:textId="58B63DB6">
            <w:pPr>
              <w:pStyle w:val="BodyText"/>
              <w:spacing w:line="240" w:lineRule="auto"/>
              <w:jc w:val="left"/>
            </w:pPr>
            <w:r w:rsidR="61867BB7">
              <w:rPr/>
              <w:t>salary</w:t>
            </w:r>
          </w:p>
        </w:tc>
        <w:tc>
          <w:tcPr>
            <w:tcW w:w="2549" w:type="dxa"/>
            <w:tcMar/>
          </w:tcPr>
          <w:p w:rsidR="367F07D9" w:rsidP="367F07D9" w:rsidRDefault="367F07D9" w14:paraId="2E96F5A5" w14:textId="6B4469FE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7A776052" w14:textId="29877FD9">
            <w:pPr>
              <w:pStyle w:val="BodyText"/>
              <w:spacing w:line="240" w:lineRule="auto"/>
              <w:jc w:val="left"/>
            </w:pPr>
            <w:r w:rsidR="61867BB7">
              <w:rPr/>
              <w:t>decimal</w:t>
            </w:r>
          </w:p>
        </w:tc>
      </w:tr>
      <w:tr w:rsidR="367F07D9" w:rsidTr="367F07D9" w14:paraId="25F72241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6BA33F0" w14:textId="35237C6D">
            <w:pPr>
              <w:pStyle w:val="BodyText"/>
            </w:pPr>
          </w:p>
        </w:tc>
        <w:tc>
          <w:tcPr>
            <w:tcW w:w="2055" w:type="dxa"/>
            <w:tcMar/>
          </w:tcPr>
          <w:p w:rsidR="61867BB7" w:rsidP="367F07D9" w:rsidRDefault="61867BB7" w14:paraId="3BBA73BD" w14:textId="2CDE508C">
            <w:pPr>
              <w:pStyle w:val="BodyText"/>
              <w:spacing w:line="240" w:lineRule="auto"/>
              <w:jc w:val="left"/>
            </w:pPr>
            <w:r w:rsidR="61867BB7">
              <w:rPr/>
              <w:t>gender</w:t>
            </w:r>
          </w:p>
        </w:tc>
        <w:tc>
          <w:tcPr>
            <w:tcW w:w="2549" w:type="dxa"/>
            <w:tcMar/>
          </w:tcPr>
          <w:p w:rsidR="367F07D9" w:rsidP="367F07D9" w:rsidRDefault="367F07D9" w14:paraId="668B508F" w14:textId="32892F0C">
            <w:pPr>
              <w:pStyle w:val="BodyText"/>
            </w:pPr>
          </w:p>
        </w:tc>
        <w:tc>
          <w:tcPr>
            <w:tcW w:w="2302" w:type="dxa"/>
            <w:tcMar/>
          </w:tcPr>
          <w:p w:rsidR="61867BB7" w:rsidP="367F07D9" w:rsidRDefault="61867BB7" w14:paraId="7E061E0C" w14:textId="5BB7D70D">
            <w:pPr>
              <w:pStyle w:val="BodyText"/>
              <w:spacing w:line="240" w:lineRule="auto"/>
              <w:jc w:val="left"/>
            </w:pPr>
            <w:r w:rsidR="61867BB7">
              <w:rPr/>
              <w:t>text</w:t>
            </w:r>
          </w:p>
        </w:tc>
      </w:tr>
    </w:tbl>
    <w:p w:rsidR="61867BB7" w:rsidP="367F07D9" w:rsidRDefault="61867BB7" w14:paraId="06100C57" w14:textId="7D8C6D09">
      <w:pPr>
        <w:pStyle w:val="BodyText"/>
        <w:rPr>
          <w:b w:val="0"/>
          <w:bCs w:val="0"/>
        </w:rPr>
      </w:pPr>
      <w:r w:rsidR="61867BB7">
        <w:rPr>
          <w:b w:val="0"/>
          <w:bCs w:val="0"/>
        </w:rPr>
        <w:t>Keeps track of every subway employee.</w:t>
      </w:r>
    </w:p>
    <w:p w:rsidR="61867BB7" w:rsidP="367F07D9" w:rsidRDefault="61867BB7" w14:paraId="6F446C36" w14:textId="480984D8">
      <w:pPr>
        <w:pStyle w:val="BodyText"/>
        <w:rPr>
          <w:b w:val="0"/>
          <w:bCs w:val="0"/>
        </w:rPr>
      </w:pPr>
      <w:r w:rsidR="61867BB7">
        <w:rPr>
          <w:b w:val="0"/>
          <w:bCs w:val="0"/>
        </w:rPr>
        <w:t>Example with data:</w:t>
      </w:r>
    </w:p>
    <w:p w:rsidR="367F07D9" w:rsidP="367F07D9" w:rsidRDefault="367F07D9" w14:paraId="1231D3A3" w14:textId="4289428E">
      <w:pPr>
        <w:pStyle w:val="BodyText"/>
        <w:rPr>
          <w:b w:val="0"/>
          <w:bCs w:val="0"/>
        </w:rPr>
      </w:pPr>
    </w:p>
    <w:p w:rsidR="367F07D9" w:rsidP="367F07D9" w:rsidRDefault="367F07D9" w14:paraId="65680F77" w14:textId="4828943D">
      <w:pPr>
        <w:pStyle w:val="BodyText"/>
        <w:rPr>
          <w:b w:val="0"/>
          <w:bCs w:val="0"/>
        </w:rPr>
      </w:pPr>
    </w:p>
    <w:p w:rsidR="367F07D9" w:rsidP="367F07D9" w:rsidRDefault="367F07D9" w14:paraId="5B18B23F" w14:textId="2B26EE52">
      <w:pPr>
        <w:pStyle w:val="BodyText"/>
        <w:rPr>
          <w:b w:val="0"/>
          <w:bCs w:val="0"/>
        </w:rPr>
      </w:pPr>
    </w:p>
    <w:p w:rsidR="367F07D9" w:rsidP="367F07D9" w:rsidRDefault="367F07D9" w14:paraId="3E3A0767" w14:textId="2BD01CDB">
      <w:pPr>
        <w:pStyle w:val="BodyText"/>
        <w:rPr>
          <w:b w:val="0"/>
          <w:bCs w:val="0"/>
        </w:rPr>
      </w:pPr>
    </w:p>
    <w:p w:rsidR="367F07D9" w:rsidP="367F07D9" w:rsidRDefault="367F07D9" w14:paraId="4EE2483F" w14:textId="6B7868C3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930"/>
        <w:gridCol w:w="1860"/>
        <w:gridCol w:w="1635"/>
        <w:gridCol w:w="720"/>
        <w:gridCol w:w="1260"/>
      </w:tblGrid>
      <w:tr w:rsidR="367F07D9" w:rsidTr="367F07D9" w14:paraId="57526962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61867BB7" w:rsidP="367F07D9" w:rsidRDefault="61867BB7" w14:paraId="27F6D763" w14:textId="22F0149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930" w:type="dxa"/>
            <w:shd w:val="clear" w:color="auto" w:fill="76CDD8"/>
            <w:tcMar/>
          </w:tcPr>
          <w:p w:rsidR="61867BB7" w:rsidP="367F07D9" w:rsidRDefault="61867BB7" w14:paraId="23A9EE18" w14:textId="429CEB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Name</w:t>
            </w:r>
          </w:p>
        </w:tc>
        <w:tc>
          <w:tcPr>
            <w:tcW w:w="1860" w:type="dxa"/>
            <w:shd w:val="clear" w:color="auto" w:fill="76CDD8"/>
            <w:tcMar/>
          </w:tcPr>
          <w:p w:rsidR="61867BB7" w:rsidP="367F07D9" w:rsidRDefault="61867BB7" w14:paraId="3A398F35" w14:textId="77CA93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Last name</w:t>
            </w:r>
          </w:p>
        </w:tc>
        <w:tc>
          <w:tcPr>
            <w:tcW w:w="1635" w:type="dxa"/>
            <w:shd w:val="clear" w:color="auto" w:fill="76CDD8"/>
            <w:tcMar/>
          </w:tcPr>
          <w:p w:rsidR="61867BB7" w:rsidP="367F07D9" w:rsidRDefault="61867BB7" w14:paraId="6F2B5B4F" w14:textId="301F121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Position</w:t>
            </w:r>
          </w:p>
        </w:tc>
        <w:tc>
          <w:tcPr>
            <w:tcW w:w="720" w:type="dxa"/>
            <w:shd w:val="clear" w:color="auto" w:fill="76CDD8"/>
            <w:tcMar/>
          </w:tcPr>
          <w:p w:rsidR="61867BB7" w:rsidP="367F07D9" w:rsidRDefault="61867BB7" w14:paraId="51D6183A" w14:textId="11C4265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 xml:space="preserve">Salary </w:t>
            </w:r>
          </w:p>
        </w:tc>
        <w:tc>
          <w:tcPr>
            <w:tcW w:w="1260" w:type="dxa"/>
            <w:shd w:val="clear" w:color="auto" w:fill="76CDD8"/>
            <w:tcMar/>
          </w:tcPr>
          <w:p w:rsidR="61867BB7" w:rsidP="367F07D9" w:rsidRDefault="61867BB7" w14:paraId="66469FBD" w14:textId="2A70F742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67BB7">
              <w:rPr>
                <w:color w:val="FFFFFF" w:themeColor="background1" w:themeTint="FF" w:themeShade="FF"/>
                <w:sz w:val="18"/>
                <w:szCs w:val="18"/>
              </w:rPr>
              <w:t>Gender</w:t>
            </w:r>
          </w:p>
        </w:tc>
      </w:tr>
      <w:tr w:rsidR="367F07D9" w:rsidTr="367F07D9" w14:paraId="0CFA1AFD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7D0314C0" w14:textId="2189C06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1</w:t>
            </w:r>
            <w:r w:rsidR="0CB77926">
              <w:rPr/>
              <w:t>245</w:t>
            </w:r>
          </w:p>
        </w:tc>
        <w:tc>
          <w:tcPr>
            <w:tcW w:w="930" w:type="dxa"/>
            <w:tcMar/>
          </w:tcPr>
          <w:p w:rsidR="0CB77926" w:rsidP="367F07D9" w:rsidRDefault="0CB77926" w14:paraId="5BCA4DA4" w14:textId="22A0059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Giorgi</w:t>
            </w:r>
          </w:p>
        </w:tc>
        <w:tc>
          <w:tcPr>
            <w:tcW w:w="1860" w:type="dxa"/>
            <w:tcMar/>
          </w:tcPr>
          <w:p w:rsidR="0CB77926" w:rsidP="367F07D9" w:rsidRDefault="0CB77926" w14:paraId="7CE98843" w14:textId="11E7F0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Giorgadze</w:t>
            </w:r>
          </w:p>
        </w:tc>
        <w:tc>
          <w:tcPr>
            <w:tcW w:w="1635" w:type="dxa"/>
            <w:tcMar/>
          </w:tcPr>
          <w:p w:rsidR="0CB77926" w:rsidP="367F07D9" w:rsidRDefault="0CB77926" w14:paraId="4E8325CE" w14:textId="08A4C7A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Driver</w:t>
            </w:r>
          </w:p>
        </w:tc>
        <w:tc>
          <w:tcPr>
            <w:tcW w:w="720" w:type="dxa"/>
            <w:tcMar/>
          </w:tcPr>
          <w:p w:rsidR="0CB77926" w:rsidP="367F07D9" w:rsidRDefault="0CB77926" w14:paraId="5D1903BE" w14:textId="714709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3,000</w:t>
            </w:r>
          </w:p>
        </w:tc>
        <w:tc>
          <w:tcPr>
            <w:tcW w:w="1260" w:type="dxa"/>
            <w:tcMar/>
          </w:tcPr>
          <w:p w:rsidR="0CB77926" w:rsidP="367F07D9" w:rsidRDefault="0CB77926" w14:paraId="03D98FB2" w14:textId="3001482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CB77926">
              <w:rPr/>
              <w:t>Male</w:t>
            </w:r>
          </w:p>
        </w:tc>
      </w:tr>
    </w:tbl>
    <w:p w:rsidR="367F07D9" w:rsidP="367F07D9" w:rsidRDefault="367F07D9" w14:paraId="7A7C1835" w14:textId="1FD4ED87">
      <w:pPr>
        <w:pStyle w:val="BodyText"/>
        <w:rPr>
          <w:b w:val="0"/>
          <w:bCs w:val="0"/>
        </w:rPr>
      </w:pPr>
    </w:p>
    <w:p w:rsidR="367F07D9" w:rsidP="367F07D9" w:rsidRDefault="367F07D9" w14:paraId="5D8ADC50" w14:textId="21D3D917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1B18DAB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367F07D9" w:rsidP="367F07D9" w:rsidRDefault="367F07D9" w14:paraId="1A1E8856" w14:textId="05649C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Employees</w:t>
            </w:r>
            <w:r w:rsidRPr="367F07D9" w:rsidR="1D5DF159">
              <w:rPr>
                <w:color w:val="FFFFFF" w:themeColor="background1" w:themeTint="FF" w:themeShade="FF"/>
                <w:sz w:val="18"/>
                <w:szCs w:val="18"/>
              </w:rPr>
              <w:t xml:space="preserve"> train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3DFB9D9D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3F8B2BBF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099A7D0B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5F92442C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2E96F211" w14:textId="450A06FF">
            <w:pPr>
              <w:pStyle w:val="BodyText"/>
            </w:pPr>
            <w:r w:rsidR="367F07D9">
              <w:rPr/>
              <w:t xml:space="preserve"> Table </w:t>
            </w:r>
            <w:r w:rsidR="39F22C96">
              <w:rPr/>
              <w:t>7</w:t>
            </w:r>
          </w:p>
        </w:tc>
        <w:tc>
          <w:tcPr>
            <w:tcW w:w="2055" w:type="dxa"/>
            <w:tcMar/>
          </w:tcPr>
          <w:p w:rsidR="367F07D9" w:rsidP="367F07D9" w:rsidRDefault="367F07D9" w14:paraId="593F4DE4" w14:textId="36D33F2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Employee ID</w:t>
            </w:r>
          </w:p>
        </w:tc>
        <w:tc>
          <w:tcPr>
            <w:tcW w:w="2549" w:type="dxa"/>
            <w:tcMar/>
          </w:tcPr>
          <w:p w:rsidR="63A1DA44" w:rsidP="367F07D9" w:rsidRDefault="63A1DA44" w14:paraId="6CA95BB9" w14:textId="1447A5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3A1DA44">
              <w:rPr/>
              <w:t>FK from table 6 - Employees</w:t>
            </w:r>
          </w:p>
        </w:tc>
        <w:tc>
          <w:tcPr>
            <w:tcW w:w="2302" w:type="dxa"/>
            <w:tcMar/>
          </w:tcPr>
          <w:p w:rsidR="2C3A89FD" w:rsidP="367F07D9" w:rsidRDefault="2C3A89FD" w14:paraId="2C4DC5AA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C3A89FD">
              <w:rPr/>
              <w:t>int</w:t>
            </w:r>
          </w:p>
        </w:tc>
      </w:tr>
      <w:tr w:rsidR="367F07D9" w:rsidTr="367F07D9" w14:paraId="42BA7973">
        <w:trPr>
          <w:trHeight w:val="300"/>
        </w:trPr>
        <w:tc>
          <w:tcPr>
            <w:tcW w:w="2302" w:type="dxa"/>
            <w:vMerge/>
            <w:tcMar/>
          </w:tcPr>
          <w:p w14:paraId="76DF2595"/>
        </w:tc>
        <w:tc>
          <w:tcPr>
            <w:tcW w:w="2055" w:type="dxa"/>
            <w:tcMar/>
          </w:tcPr>
          <w:p w:rsidR="541FCC07" w:rsidP="367F07D9" w:rsidRDefault="541FCC07" w14:paraId="7F8EFA1B" w14:textId="29D5C9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41FCC07">
              <w:rPr/>
              <w:t>Train_ID</w:t>
            </w:r>
          </w:p>
        </w:tc>
        <w:tc>
          <w:tcPr>
            <w:tcW w:w="2549" w:type="dxa"/>
            <w:tcMar/>
          </w:tcPr>
          <w:p w:rsidR="6E707B1F" w:rsidP="367F07D9" w:rsidRDefault="6E707B1F" w14:noSpellErr="1" w14:paraId="48181361" w14:textId="06AF7054">
            <w:pPr>
              <w:pStyle w:val="BodyText"/>
            </w:pPr>
            <w:r w:rsidR="6E707B1F">
              <w:rPr/>
              <w:t>Fk</w:t>
            </w:r>
            <w:r w:rsidR="6E707B1F">
              <w:rPr/>
              <w:t xml:space="preserve"> from table 4 -tains</w:t>
            </w:r>
          </w:p>
        </w:tc>
        <w:tc>
          <w:tcPr>
            <w:tcW w:w="2302" w:type="dxa"/>
            <w:tcMar/>
          </w:tcPr>
          <w:p w:rsidR="0A2B066F" w:rsidP="367F07D9" w:rsidRDefault="0A2B066F" w14:paraId="627AEC43" w14:textId="25AB708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A2B066F">
              <w:rPr/>
              <w:t>int</w:t>
            </w:r>
          </w:p>
        </w:tc>
      </w:tr>
      <w:tr w:rsidR="367F07D9" w:rsidTr="367F07D9" w14:paraId="4C9829E5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5B0A756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51703699" w:rsidP="367F07D9" w:rsidRDefault="51703699" w14:paraId="0BFE5874" w14:textId="1D49652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1703699">
              <w:rPr/>
              <w:t>Assigned date</w:t>
            </w:r>
          </w:p>
        </w:tc>
        <w:tc>
          <w:tcPr>
            <w:tcW w:w="2549" w:type="dxa"/>
            <w:tcMar/>
          </w:tcPr>
          <w:p w:rsidR="2BDCC7B4" w:rsidP="367F07D9" w:rsidRDefault="2BDCC7B4" w14:paraId="0A25AB3E" w14:textId="451C0C9F">
            <w:pPr>
              <w:pStyle w:val="BodyText"/>
            </w:pPr>
            <w:r w:rsidR="2BDCC7B4">
              <w:rPr/>
              <w:t>When were they assigned to that train</w:t>
            </w:r>
          </w:p>
        </w:tc>
        <w:tc>
          <w:tcPr>
            <w:tcW w:w="2302" w:type="dxa"/>
            <w:tcMar/>
          </w:tcPr>
          <w:p w:rsidR="2BDCC7B4" w:rsidP="367F07D9" w:rsidRDefault="2BDCC7B4" w14:paraId="14B487D6" w14:textId="7A91026E">
            <w:pPr>
              <w:pStyle w:val="BodyText"/>
              <w:spacing w:line="240" w:lineRule="auto"/>
              <w:jc w:val="left"/>
            </w:pPr>
            <w:r w:rsidR="2BDCC7B4">
              <w:rPr/>
              <w:t>date</w:t>
            </w:r>
          </w:p>
        </w:tc>
      </w:tr>
    </w:tbl>
    <w:p w:rsidR="2BDCC7B4" w:rsidP="367F07D9" w:rsidRDefault="2BDCC7B4" w14:paraId="0F029AD0" w14:textId="7E5656A7">
      <w:pPr>
        <w:pStyle w:val="BodyText"/>
        <w:rPr>
          <w:b w:val="0"/>
          <w:bCs w:val="0"/>
        </w:rPr>
      </w:pPr>
      <w:r w:rsidR="2BDCC7B4">
        <w:rPr>
          <w:b w:val="0"/>
          <w:bCs w:val="0"/>
        </w:rPr>
        <w:t>Tells</w:t>
      </w:r>
      <w:r w:rsidR="2BDCC7B4">
        <w:rPr>
          <w:b w:val="0"/>
          <w:bCs w:val="0"/>
        </w:rPr>
        <w:t xml:space="preserve"> us which employee is assigned to which train. This is another </w:t>
      </w:r>
      <w:r w:rsidRPr="367F07D9" w:rsidR="2BDCC7B4">
        <w:rPr>
          <w:b w:val="1"/>
          <w:bCs w:val="1"/>
          <w:color w:val="2F5496" w:themeColor="accent1" w:themeTint="FF" w:themeShade="BF"/>
        </w:rPr>
        <w:t>many-to-many relationship</w:t>
      </w:r>
      <w:r w:rsidR="2BDCC7B4">
        <w:rPr>
          <w:b w:val="0"/>
          <w:bCs w:val="0"/>
        </w:rPr>
        <w:t xml:space="preserve"> as multiple workers can work on one </w:t>
      </w:r>
      <w:r w:rsidR="2BDCC7B4">
        <w:rPr>
          <w:b w:val="0"/>
          <w:bCs w:val="0"/>
        </w:rPr>
        <w:t>train</w:t>
      </w:r>
      <w:r w:rsidR="2BDCC7B4">
        <w:rPr>
          <w:b w:val="0"/>
          <w:bCs w:val="0"/>
        </w:rPr>
        <w:t xml:space="preserve"> and one worker can work on many trains.</w:t>
      </w:r>
    </w:p>
    <w:p w:rsidR="2BDCC7B4" w:rsidP="367F07D9" w:rsidRDefault="2BDCC7B4" w14:paraId="5DCAC42B" w14:textId="708E984F">
      <w:pPr>
        <w:pStyle w:val="BodyText"/>
        <w:rPr>
          <w:b w:val="0"/>
          <w:bCs w:val="0"/>
        </w:rPr>
      </w:pPr>
      <w:r w:rsidR="2BDCC7B4">
        <w:rPr>
          <w:b w:val="0"/>
          <w:bCs w:val="0"/>
        </w:rPr>
        <w:t>Example with data:</w:t>
      </w:r>
    </w:p>
    <w:p w:rsidR="367F07D9" w:rsidP="367F07D9" w:rsidRDefault="367F07D9" w14:paraId="3CE0B875" w14:textId="0052FA2A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290"/>
        <w:gridCol w:w="2985"/>
        <w:gridCol w:w="3375"/>
      </w:tblGrid>
      <w:tr w:rsidR="367F07D9" w:rsidTr="367F07D9" w14:paraId="17BE7985">
        <w:trPr>
          <w:trHeight w:val="300"/>
        </w:trPr>
        <w:tc>
          <w:tcPr>
            <w:tcW w:w="1290" w:type="dxa"/>
            <w:shd w:val="clear" w:color="auto" w:fill="76CDD8"/>
            <w:tcMar/>
          </w:tcPr>
          <w:p w:rsidR="367F07D9" w:rsidP="367F07D9" w:rsidRDefault="367F07D9" w14:paraId="30B3C6CF" w14:textId="22F0149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2985" w:type="dxa"/>
            <w:shd w:val="clear" w:color="auto" w:fill="76CDD8"/>
            <w:tcMar/>
          </w:tcPr>
          <w:p w:rsidR="618ACD5D" w:rsidP="367F07D9" w:rsidRDefault="618ACD5D" w14:paraId="076F9575" w14:textId="58A2882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ACD5D">
              <w:rPr>
                <w:color w:val="FFFFFF" w:themeColor="background1" w:themeTint="FF" w:themeShade="FF"/>
                <w:sz w:val="18"/>
                <w:szCs w:val="18"/>
              </w:rPr>
              <w:t>Train Id</w:t>
            </w:r>
          </w:p>
        </w:tc>
        <w:tc>
          <w:tcPr>
            <w:tcW w:w="3375" w:type="dxa"/>
            <w:shd w:val="clear" w:color="auto" w:fill="76CDD8"/>
            <w:tcMar/>
          </w:tcPr>
          <w:p w:rsidR="618ACD5D" w:rsidP="367F07D9" w:rsidRDefault="618ACD5D" w14:paraId="0F4DBF21" w14:textId="1C5CB64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18ACD5D">
              <w:rPr>
                <w:color w:val="FFFFFF" w:themeColor="background1" w:themeTint="FF" w:themeShade="FF"/>
                <w:sz w:val="18"/>
                <w:szCs w:val="18"/>
              </w:rPr>
              <w:t>Assigned Date</w:t>
            </w:r>
          </w:p>
        </w:tc>
      </w:tr>
      <w:tr w:rsidR="367F07D9" w:rsidTr="367F07D9" w14:paraId="7799FAC5">
        <w:trPr>
          <w:trHeight w:val="300"/>
        </w:trPr>
        <w:tc>
          <w:tcPr>
            <w:tcW w:w="1290" w:type="dxa"/>
            <w:tcMar/>
          </w:tcPr>
          <w:p w:rsidR="367F07D9" w:rsidP="367F07D9" w:rsidRDefault="367F07D9" w14:noSpellErr="1" w14:paraId="3933F85D" w14:textId="2189C06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1</w:t>
            </w:r>
            <w:r w:rsidR="367F07D9">
              <w:rPr/>
              <w:t>245</w:t>
            </w:r>
          </w:p>
        </w:tc>
        <w:tc>
          <w:tcPr>
            <w:tcW w:w="2985" w:type="dxa"/>
            <w:tcMar/>
          </w:tcPr>
          <w:p w:rsidR="39B750A0" w:rsidP="367F07D9" w:rsidRDefault="39B750A0" w14:paraId="18537E87" w14:textId="6E6A82A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9B750A0">
              <w:rPr/>
              <w:t>17</w:t>
            </w:r>
          </w:p>
        </w:tc>
        <w:tc>
          <w:tcPr>
            <w:tcW w:w="3375" w:type="dxa"/>
            <w:tcMar/>
          </w:tcPr>
          <w:p w:rsidR="39B750A0" w:rsidP="367F07D9" w:rsidRDefault="39B750A0" w14:paraId="71729A5F" w14:textId="01A9975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9B750A0">
              <w:rPr/>
              <w:t>20.12.2021</w:t>
            </w:r>
          </w:p>
        </w:tc>
      </w:tr>
    </w:tbl>
    <w:p w:rsidR="367F07D9" w:rsidP="367F07D9" w:rsidRDefault="367F07D9" w14:paraId="50C77475" w14:textId="75654562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6EC7E8D5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2DBFF219" w:rsidP="367F07D9" w:rsidRDefault="2DBFF219" w14:paraId="248997DD" w14:textId="0073D8E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DBFF219">
              <w:rPr>
                <w:color w:val="FFFFFF" w:themeColor="background1" w:themeTint="FF" w:themeShade="FF"/>
                <w:sz w:val="18"/>
                <w:szCs w:val="18"/>
              </w:rPr>
              <w:t>Infrastructure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6C8536A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2A560E3E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339840D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1FE2CF6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7EE0CA8B" w14:textId="2A455D25">
            <w:pPr>
              <w:pStyle w:val="BodyText"/>
            </w:pPr>
            <w:r w:rsidR="367F07D9">
              <w:rPr/>
              <w:t xml:space="preserve"> Table </w:t>
            </w:r>
            <w:r w:rsidR="6CBE988A">
              <w:rPr/>
              <w:t>8</w:t>
            </w:r>
          </w:p>
        </w:tc>
        <w:tc>
          <w:tcPr>
            <w:tcW w:w="2055" w:type="dxa"/>
            <w:tcMar/>
          </w:tcPr>
          <w:p w:rsidR="6CBE988A" w:rsidP="367F07D9" w:rsidRDefault="6CBE988A" w14:paraId="0B0624F6" w14:textId="0E20231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6CBE988A">
              <w:rPr/>
              <w:t xml:space="preserve">Infrastructure </w:t>
            </w:r>
            <w:r w:rsidR="367F07D9">
              <w:rPr/>
              <w:t>ID</w:t>
            </w:r>
          </w:p>
        </w:tc>
        <w:tc>
          <w:tcPr>
            <w:tcW w:w="2549" w:type="dxa"/>
            <w:tcMar/>
          </w:tcPr>
          <w:p w:rsidR="5AC94057" w:rsidP="367F07D9" w:rsidRDefault="5AC94057" w14:paraId="40FCDFB3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AC94057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0D0065FF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230C840E">
        <w:trPr>
          <w:trHeight w:val="300"/>
        </w:trPr>
        <w:tc>
          <w:tcPr>
            <w:tcW w:w="2302" w:type="dxa"/>
            <w:vMerge/>
            <w:tcMar/>
          </w:tcPr>
          <w:p w14:paraId="321D3E01"/>
        </w:tc>
        <w:tc>
          <w:tcPr>
            <w:tcW w:w="2055" w:type="dxa"/>
            <w:tcMar/>
          </w:tcPr>
          <w:p w:rsidR="7B273A46" w:rsidP="367F07D9" w:rsidRDefault="7B273A46" w14:paraId="02E1B0F2" w14:textId="0F0DCDB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Infrastructure type</w:t>
            </w:r>
          </w:p>
        </w:tc>
        <w:tc>
          <w:tcPr>
            <w:tcW w:w="2549" w:type="dxa"/>
            <w:tcMar/>
          </w:tcPr>
          <w:p w:rsidR="7B273A46" w:rsidP="367F07D9" w:rsidRDefault="7B273A46" w14:paraId="02866ABF" w14:textId="1D3B0E2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 xml:space="preserve">Describes the </w:t>
            </w:r>
            <w:r w:rsidR="7B273A46">
              <w:rPr/>
              <w:t>infrastructue</w:t>
            </w:r>
            <w:r w:rsidR="7B273A46">
              <w:rPr/>
              <w:t xml:space="preserve">. (Train, track, tunnel etc.) </w:t>
            </w:r>
          </w:p>
        </w:tc>
        <w:tc>
          <w:tcPr>
            <w:tcW w:w="2302" w:type="dxa"/>
            <w:tcMar/>
          </w:tcPr>
          <w:p w:rsidR="7B273A46" w:rsidP="367F07D9" w:rsidRDefault="7B273A46" w14:paraId="34A5B59A" w14:textId="7546657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text</w:t>
            </w:r>
          </w:p>
        </w:tc>
      </w:tr>
      <w:tr w:rsidR="367F07D9" w:rsidTr="367F07D9" w14:paraId="49198FC7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2C7F37C" w14:textId="7E5A07A2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049ED968" w14:textId="06A7920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condition</w:t>
            </w:r>
          </w:p>
        </w:tc>
        <w:tc>
          <w:tcPr>
            <w:tcW w:w="2549" w:type="dxa"/>
            <w:tcMar/>
          </w:tcPr>
          <w:p w:rsidR="7B273A46" w:rsidP="367F07D9" w:rsidRDefault="7B273A46" w14:paraId="360E3326" w14:textId="5DC2E30C">
            <w:pPr>
              <w:pStyle w:val="BodyText"/>
            </w:pPr>
            <w:r w:rsidR="7B273A46">
              <w:rPr/>
              <w:t>Optimal/Needs Repairs/Inactive</w:t>
            </w:r>
          </w:p>
        </w:tc>
        <w:tc>
          <w:tcPr>
            <w:tcW w:w="2302" w:type="dxa"/>
            <w:tcMar/>
          </w:tcPr>
          <w:p w:rsidR="7B273A46" w:rsidP="367F07D9" w:rsidRDefault="7B273A46" w14:paraId="1D8F78BB" w14:textId="526125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B273A46">
              <w:rPr/>
              <w:t>text</w:t>
            </w:r>
          </w:p>
        </w:tc>
      </w:tr>
      <w:tr w:rsidR="367F07D9" w:rsidTr="367F07D9" w14:paraId="4B8A19D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333C3D1" w14:textId="65AED81A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59BF6837" w14:textId="5E30DBEB">
            <w:pPr>
              <w:pStyle w:val="BodyText"/>
              <w:spacing w:line="240" w:lineRule="auto"/>
              <w:jc w:val="left"/>
            </w:pPr>
            <w:r w:rsidR="7B273A46">
              <w:rPr/>
              <w:t>Last inspected</w:t>
            </w:r>
          </w:p>
        </w:tc>
        <w:tc>
          <w:tcPr>
            <w:tcW w:w="2549" w:type="dxa"/>
            <w:tcMar/>
          </w:tcPr>
          <w:p w:rsidR="7B273A46" w:rsidP="367F07D9" w:rsidRDefault="7B273A46" w14:paraId="42561437" w14:textId="5BE72C9F">
            <w:pPr>
              <w:pStyle w:val="BodyText"/>
            </w:pPr>
            <w:r w:rsidR="7B273A46">
              <w:rPr/>
              <w:t>When was the condition last checked</w:t>
            </w:r>
          </w:p>
        </w:tc>
        <w:tc>
          <w:tcPr>
            <w:tcW w:w="2302" w:type="dxa"/>
            <w:tcMar/>
          </w:tcPr>
          <w:p w:rsidR="7B273A46" w:rsidP="367F07D9" w:rsidRDefault="7B273A46" w14:paraId="32B4FAD0" w14:textId="22B1E720">
            <w:pPr>
              <w:pStyle w:val="BodyText"/>
              <w:spacing w:line="240" w:lineRule="auto"/>
              <w:jc w:val="left"/>
            </w:pPr>
            <w:r w:rsidR="7B273A46">
              <w:rPr/>
              <w:t>date</w:t>
            </w:r>
          </w:p>
        </w:tc>
      </w:tr>
      <w:tr w:rsidR="367F07D9" w:rsidTr="367F07D9" w14:paraId="6AA0E1B0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703E3ABF" w14:textId="438B3EB2">
            <w:pPr>
              <w:pStyle w:val="BodyText"/>
            </w:pPr>
          </w:p>
        </w:tc>
        <w:tc>
          <w:tcPr>
            <w:tcW w:w="2055" w:type="dxa"/>
            <w:tcMar/>
          </w:tcPr>
          <w:p w:rsidR="7B273A46" w:rsidP="367F07D9" w:rsidRDefault="7B273A46" w14:paraId="3E212E9A" w14:textId="5347EC0C">
            <w:pPr>
              <w:pStyle w:val="BodyText"/>
              <w:spacing w:line="240" w:lineRule="auto"/>
              <w:jc w:val="left"/>
            </w:pPr>
            <w:r w:rsidR="7B273A46">
              <w:rPr/>
              <w:t>Inspected by</w:t>
            </w:r>
          </w:p>
        </w:tc>
        <w:tc>
          <w:tcPr>
            <w:tcW w:w="2549" w:type="dxa"/>
            <w:tcMar/>
          </w:tcPr>
          <w:p w:rsidR="7B273A46" w:rsidP="367F07D9" w:rsidRDefault="7B273A46" w14:paraId="4E506A05" w14:textId="18D2753E">
            <w:pPr>
              <w:pStyle w:val="BodyText"/>
            </w:pPr>
            <w:r w:rsidR="7B273A46">
              <w:rPr/>
              <w:t xml:space="preserve">Which employee carried out the </w:t>
            </w:r>
            <w:r w:rsidR="7B273A46">
              <w:rPr/>
              <w:t>inspection.</w:t>
            </w:r>
            <w:r w:rsidR="7B273A46">
              <w:rPr/>
              <w:t xml:space="preserve"> FK from table 6 – employees.</w:t>
            </w:r>
          </w:p>
        </w:tc>
        <w:tc>
          <w:tcPr>
            <w:tcW w:w="2302" w:type="dxa"/>
            <w:tcMar/>
          </w:tcPr>
          <w:p w:rsidR="7B273A46" w:rsidP="367F07D9" w:rsidRDefault="7B273A46" w14:paraId="4B4F1EA8" w14:textId="3ED452DE">
            <w:pPr>
              <w:pStyle w:val="BodyText"/>
              <w:spacing w:line="240" w:lineRule="auto"/>
              <w:jc w:val="left"/>
            </w:pPr>
            <w:r w:rsidR="7B273A46">
              <w:rPr/>
              <w:t>int</w:t>
            </w:r>
          </w:p>
        </w:tc>
      </w:tr>
    </w:tbl>
    <w:p w:rsidR="7B273A46" w:rsidP="367F07D9" w:rsidRDefault="7B273A46" w14:paraId="3BB85D40" w14:textId="33FBD45A">
      <w:pPr>
        <w:pStyle w:val="BodyText"/>
        <w:rPr>
          <w:b w:val="0"/>
          <w:bCs w:val="0"/>
        </w:rPr>
      </w:pPr>
      <w:r w:rsidR="7B273A46">
        <w:rPr>
          <w:b w:val="0"/>
          <w:bCs w:val="0"/>
        </w:rPr>
        <w:t>Keeps track of every subway infrastructure.</w:t>
      </w:r>
    </w:p>
    <w:p w:rsidR="7B273A46" w:rsidP="367F07D9" w:rsidRDefault="7B273A46" w14:paraId="4076B7B5" w14:textId="0013C158">
      <w:pPr>
        <w:pStyle w:val="BodyText"/>
        <w:rPr>
          <w:b w:val="0"/>
          <w:bCs w:val="0"/>
        </w:rPr>
      </w:pPr>
      <w:r w:rsidR="7B273A46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140"/>
        <w:gridCol w:w="1335"/>
        <w:gridCol w:w="1335"/>
      </w:tblGrid>
      <w:tr w:rsidR="367F07D9" w:rsidTr="367F07D9" w14:paraId="054F1BC6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7B273A46" w:rsidP="367F07D9" w:rsidRDefault="7B273A46" w14:paraId="19CDC2D2" w14:textId="26D9FB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B273A46">
              <w:rPr>
                <w:color w:val="FFFFFF" w:themeColor="background1" w:themeTint="FF" w:themeShade="FF"/>
                <w:sz w:val="18"/>
                <w:szCs w:val="18"/>
              </w:rPr>
              <w:t>Infrastructure ID</w:t>
            </w:r>
          </w:p>
        </w:tc>
        <w:tc>
          <w:tcPr>
            <w:tcW w:w="1410" w:type="dxa"/>
            <w:shd w:val="clear" w:color="auto" w:fill="76CDD8"/>
            <w:tcMar/>
          </w:tcPr>
          <w:p w:rsidR="5E5EFB28" w:rsidP="367F07D9" w:rsidRDefault="5E5EFB28" w14:paraId="5C1B19BC" w14:textId="6FEE63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5E5EFB28">
              <w:rPr>
                <w:color w:val="FFFFFF" w:themeColor="background1" w:themeTint="FF" w:themeShade="FF"/>
                <w:sz w:val="18"/>
                <w:szCs w:val="18"/>
              </w:rPr>
              <w:t>Infrastructure type</w:t>
            </w:r>
          </w:p>
        </w:tc>
        <w:tc>
          <w:tcPr>
            <w:tcW w:w="1140" w:type="dxa"/>
            <w:shd w:val="clear" w:color="auto" w:fill="76CDD8"/>
            <w:tcMar/>
          </w:tcPr>
          <w:p w:rsidR="2C4D2A5D" w:rsidP="367F07D9" w:rsidRDefault="2C4D2A5D" w14:paraId="6A361DED" w14:textId="2D04E20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C4D2A5D">
              <w:rPr>
                <w:color w:val="FFFFFF" w:themeColor="background1" w:themeTint="FF" w:themeShade="FF"/>
                <w:sz w:val="18"/>
                <w:szCs w:val="18"/>
              </w:rPr>
              <w:t>condition</w:t>
            </w:r>
          </w:p>
        </w:tc>
        <w:tc>
          <w:tcPr>
            <w:tcW w:w="1335" w:type="dxa"/>
            <w:shd w:val="clear" w:color="auto" w:fill="76CDD8"/>
            <w:tcMar/>
          </w:tcPr>
          <w:p w:rsidR="77067559" w:rsidP="367F07D9" w:rsidRDefault="77067559" w14:paraId="315B7901" w14:textId="3FF22156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77067559">
              <w:rPr>
                <w:color w:val="FFFFFF" w:themeColor="background1" w:themeTint="FF" w:themeShade="FF"/>
                <w:sz w:val="18"/>
                <w:szCs w:val="18"/>
              </w:rPr>
              <w:t>Last inspected</w:t>
            </w:r>
          </w:p>
        </w:tc>
        <w:tc>
          <w:tcPr>
            <w:tcW w:w="1335" w:type="dxa"/>
            <w:shd w:val="clear" w:color="auto" w:fill="76CDD8"/>
            <w:tcMar/>
          </w:tcPr>
          <w:p w:rsidR="08D1406A" w:rsidP="367F07D9" w:rsidRDefault="08D1406A" w14:paraId="3130840C" w14:textId="7D81B86E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8D1406A">
              <w:rPr>
                <w:color w:val="FFFFFF" w:themeColor="background1" w:themeTint="FF" w:themeShade="FF"/>
                <w:sz w:val="18"/>
                <w:szCs w:val="18"/>
              </w:rPr>
              <w:t>Inspected by</w:t>
            </w:r>
          </w:p>
        </w:tc>
      </w:tr>
      <w:tr w:rsidR="367F07D9" w:rsidTr="367F07D9" w14:paraId="1F2A25F9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165B3765" w14:textId="775FA29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75042CB7">
              <w:rPr/>
              <w:t>220</w:t>
            </w:r>
          </w:p>
        </w:tc>
        <w:tc>
          <w:tcPr>
            <w:tcW w:w="1410" w:type="dxa"/>
            <w:tcMar/>
          </w:tcPr>
          <w:p w:rsidR="08F4D092" w:rsidP="367F07D9" w:rsidRDefault="08F4D092" w14:paraId="703554F6" w14:textId="71F4997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8F4D092">
              <w:rPr/>
              <w:t>Tunnel</w:t>
            </w:r>
          </w:p>
        </w:tc>
        <w:tc>
          <w:tcPr>
            <w:tcW w:w="1140" w:type="dxa"/>
            <w:tcMar/>
          </w:tcPr>
          <w:p w:rsidR="298FD13B" w:rsidP="367F07D9" w:rsidRDefault="298FD13B" w14:paraId="53F6E00F" w14:textId="0E9DC6F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98FD13B">
              <w:rPr/>
              <w:t>optimal</w:t>
            </w:r>
          </w:p>
        </w:tc>
        <w:tc>
          <w:tcPr>
            <w:tcW w:w="1335" w:type="dxa"/>
            <w:tcMar/>
          </w:tcPr>
          <w:p w:rsidR="77BAA536" w:rsidP="367F07D9" w:rsidRDefault="77BAA536" w14:paraId="1725C257" w14:textId="05378508">
            <w:pPr>
              <w:pStyle w:val="BodyText"/>
              <w:spacing w:line="240" w:lineRule="auto"/>
              <w:jc w:val="left"/>
            </w:pPr>
            <w:r w:rsidR="77BAA536">
              <w:rPr/>
              <w:t>11.07.2025</w:t>
            </w:r>
          </w:p>
        </w:tc>
        <w:tc>
          <w:tcPr>
            <w:tcW w:w="1335" w:type="dxa"/>
            <w:tcMar/>
          </w:tcPr>
          <w:p w:rsidR="6E69A7BD" w:rsidP="367F07D9" w:rsidRDefault="6E69A7BD" w14:paraId="24310EB0" w14:textId="570363DD">
            <w:pPr>
              <w:pStyle w:val="BodyText"/>
              <w:spacing w:line="240" w:lineRule="auto"/>
              <w:jc w:val="left"/>
            </w:pPr>
            <w:r w:rsidR="6E69A7BD">
              <w:rPr/>
              <w:t>2108</w:t>
            </w:r>
          </w:p>
        </w:tc>
      </w:tr>
    </w:tbl>
    <w:p w:rsidR="367F07D9" w:rsidP="367F07D9" w:rsidRDefault="367F07D9" w14:paraId="62D29982" w14:textId="5DE4F78A">
      <w:pPr>
        <w:pStyle w:val="BodyText"/>
        <w:rPr>
          <w:b w:val="0"/>
          <w:bCs w:val="0"/>
        </w:rPr>
      </w:pPr>
    </w:p>
    <w:p w:rsidR="367F07D9" w:rsidP="367F07D9" w:rsidRDefault="367F07D9" w14:paraId="61F58CF2" w14:textId="53230E60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211EDA7A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04B21CFE" w:rsidP="367F07D9" w:rsidRDefault="04B21CFE" w14:paraId="56FF81D6" w14:textId="67FF62D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04B21CFE">
              <w:rPr>
                <w:color w:val="FFFFFF" w:themeColor="background1" w:themeTint="FF" w:themeShade="FF"/>
                <w:sz w:val="18"/>
                <w:szCs w:val="18"/>
              </w:rPr>
              <w:t>Maintenance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6625D0A6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09CF1EDA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7F03BD94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F0A89E3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05119D75" w14:textId="770A8C93">
            <w:pPr>
              <w:pStyle w:val="BodyText"/>
            </w:pPr>
            <w:r w:rsidR="367F07D9">
              <w:rPr/>
              <w:t xml:space="preserve"> Table </w:t>
            </w:r>
            <w:r w:rsidR="1AE71752">
              <w:rPr/>
              <w:t>9</w:t>
            </w:r>
          </w:p>
        </w:tc>
        <w:tc>
          <w:tcPr>
            <w:tcW w:w="2055" w:type="dxa"/>
            <w:tcMar/>
          </w:tcPr>
          <w:p w:rsidR="345C0A4D" w:rsidP="367F07D9" w:rsidRDefault="345C0A4D" w14:paraId="2923ADC9" w14:textId="30A628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45C0A4D">
              <w:rPr/>
              <w:t>Maintenance</w:t>
            </w:r>
            <w:r w:rsidR="345C0A4D">
              <w:rPr/>
              <w:t xml:space="preserve"> ID</w:t>
            </w:r>
          </w:p>
        </w:tc>
        <w:tc>
          <w:tcPr>
            <w:tcW w:w="2549" w:type="dxa"/>
            <w:tcMar/>
          </w:tcPr>
          <w:p w:rsidR="367F07D9" w:rsidP="367F07D9" w:rsidRDefault="367F07D9" w14:paraId="04ED99A4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62B4AC31" w14:textId="373D0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266EB1D0">
        <w:trPr>
          <w:trHeight w:val="300"/>
        </w:trPr>
        <w:tc>
          <w:tcPr>
            <w:tcW w:w="2302" w:type="dxa"/>
            <w:vMerge/>
            <w:tcMar/>
          </w:tcPr>
          <w:p w14:paraId="346D11D3"/>
        </w:tc>
        <w:tc>
          <w:tcPr>
            <w:tcW w:w="2055" w:type="dxa"/>
            <w:tcMar/>
          </w:tcPr>
          <w:p w:rsidR="367F07D9" w:rsidP="367F07D9" w:rsidRDefault="367F07D9" w14:paraId="59D6D03C" w14:textId="7A6C3E8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Infrastructure </w:t>
            </w:r>
            <w:r w:rsidR="7722B424">
              <w:rPr/>
              <w:t>ID</w:t>
            </w:r>
          </w:p>
        </w:tc>
        <w:tc>
          <w:tcPr>
            <w:tcW w:w="2549" w:type="dxa"/>
            <w:tcMar/>
          </w:tcPr>
          <w:p w:rsidR="7722B424" w:rsidP="367F07D9" w:rsidRDefault="7722B424" w14:paraId="32098BAD" w14:textId="11B4A43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722B424">
              <w:rPr/>
              <w:t xml:space="preserve">Which object was </w:t>
            </w:r>
            <w:r w:rsidR="7722B424">
              <w:rPr/>
              <w:t>maintained.</w:t>
            </w:r>
            <w:r w:rsidR="7722B424">
              <w:rPr/>
              <w:t xml:space="preserve"> FK from table</w:t>
            </w:r>
            <w:r w:rsidR="681951B0">
              <w:rPr/>
              <w:t xml:space="preserve"> 8 - Infrastructure</w:t>
            </w:r>
          </w:p>
        </w:tc>
        <w:tc>
          <w:tcPr>
            <w:tcW w:w="2302" w:type="dxa"/>
            <w:tcMar/>
          </w:tcPr>
          <w:p w:rsidR="295B9735" w:rsidP="367F07D9" w:rsidRDefault="295B9735" w14:paraId="4A6A742F" w14:textId="71B671C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95B9735">
              <w:rPr/>
              <w:t>int</w:t>
            </w:r>
          </w:p>
        </w:tc>
      </w:tr>
      <w:tr w:rsidR="367F07D9" w:rsidTr="367F07D9" w14:paraId="2D2EEB0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FC44589" w14:textId="35E62A4E">
            <w:pPr>
              <w:pStyle w:val="BodyText"/>
            </w:pPr>
          </w:p>
        </w:tc>
        <w:tc>
          <w:tcPr>
            <w:tcW w:w="2055" w:type="dxa"/>
            <w:tcMar/>
          </w:tcPr>
          <w:p w:rsidR="041DB5FD" w:rsidP="367F07D9" w:rsidRDefault="041DB5FD" w14:paraId="77609A7F" w14:textId="029F57B5">
            <w:pPr>
              <w:pStyle w:val="BodyText"/>
              <w:spacing w:line="240" w:lineRule="auto"/>
              <w:jc w:val="left"/>
            </w:pPr>
            <w:r w:rsidR="041DB5FD">
              <w:rPr/>
              <w:t>Employee ID</w:t>
            </w:r>
          </w:p>
        </w:tc>
        <w:tc>
          <w:tcPr>
            <w:tcW w:w="2549" w:type="dxa"/>
            <w:tcMar/>
          </w:tcPr>
          <w:p w:rsidR="041DB5FD" w:rsidP="367F07D9" w:rsidRDefault="041DB5FD" w14:paraId="60D342BC" w14:textId="010E7190">
            <w:pPr>
              <w:pStyle w:val="BodyText"/>
              <w:spacing w:line="240" w:lineRule="auto"/>
              <w:jc w:val="left"/>
            </w:pPr>
            <w:r w:rsidR="041DB5FD">
              <w:rPr/>
              <w:t xml:space="preserve">Which employees carried out the </w:t>
            </w:r>
            <w:r w:rsidR="726433E2">
              <w:rPr/>
              <w:t>maintenance</w:t>
            </w:r>
            <w:r w:rsidR="041DB5FD">
              <w:rPr/>
              <w:t>. FK from table 6- employees</w:t>
            </w:r>
          </w:p>
        </w:tc>
        <w:tc>
          <w:tcPr>
            <w:tcW w:w="2302" w:type="dxa"/>
            <w:tcMar/>
          </w:tcPr>
          <w:p w:rsidR="24169335" w:rsidP="367F07D9" w:rsidRDefault="24169335" w14:paraId="6294D6CD" w14:textId="245F3136">
            <w:pPr>
              <w:pStyle w:val="BodyText"/>
              <w:spacing w:line="240" w:lineRule="auto"/>
              <w:jc w:val="left"/>
            </w:pPr>
            <w:r w:rsidR="24169335">
              <w:rPr/>
              <w:t>int</w:t>
            </w:r>
          </w:p>
        </w:tc>
      </w:tr>
      <w:tr w:rsidR="367F07D9" w:rsidTr="367F07D9" w14:paraId="6432F087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C7EFC71" w14:textId="01065953">
            <w:pPr>
              <w:pStyle w:val="BodyText"/>
            </w:pPr>
          </w:p>
        </w:tc>
        <w:tc>
          <w:tcPr>
            <w:tcW w:w="2055" w:type="dxa"/>
            <w:tcMar/>
          </w:tcPr>
          <w:p w:rsidR="732AB02B" w:rsidP="367F07D9" w:rsidRDefault="732AB02B" w14:paraId="76B1DC59" w14:textId="005E4A82">
            <w:pPr>
              <w:pStyle w:val="BodyText"/>
              <w:spacing w:line="240" w:lineRule="auto"/>
              <w:jc w:val="left"/>
            </w:pPr>
            <w:r w:rsidR="732AB02B">
              <w:rPr/>
              <w:t xml:space="preserve">Start </w:t>
            </w:r>
            <w:r w:rsidR="24169335">
              <w:rPr/>
              <w:t>date</w:t>
            </w:r>
          </w:p>
        </w:tc>
        <w:tc>
          <w:tcPr>
            <w:tcW w:w="2549" w:type="dxa"/>
            <w:tcMar/>
          </w:tcPr>
          <w:p w:rsidR="24169335" w:rsidP="367F07D9" w:rsidRDefault="24169335" w14:paraId="03C453C1" w14:textId="5BA165A2">
            <w:pPr>
              <w:pStyle w:val="BodyText"/>
              <w:spacing w:line="240" w:lineRule="auto"/>
              <w:jc w:val="left"/>
            </w:pPr>
            <w:r w:rsidR="24169335">
              <w:rPr/>
              <w:t xml:space="preserve">When </w:t>
            </w:r>
            <w:r w:rsidR="3EF921CD">
              <w:rPr/>
              <w:t xml:space="preserve">did </w:t>
            </w:r>
            <w:r w:rsidR="24169335">
              <w:rPr/>
              <w:t>t</w:t>
            </w:r>
            <w:r w:rsidR="78ADAB7F">
              <w:rPr/>
              <w:t>he maintenance</w:t>
            </w:r>
            <w:r w:rsidR="742CFA44">
              <w:rPr/>
              <w:t xml:space="preserve"> start.</w:t>
            </w:r>
          </w:p>
        </w:tc>
        <w:tc>
          <w:tcPr>
            <w:tcW w:w="2302" w:type="dxa"/>
            <w:tcMar/>
          </w:tcPr>
          <w:p w:rsidR="78ADAB7F" w:rsidP="367F07D9" w:rsidRDefault="78ADAB7F" w14:paraId="24D549F0" w14:textId="115E1B80">
            <w:pPr>
              <w:pStyle w:val="BodyText"/>
              <w:spacing w:line="240" w:lineRule="auto"/>
              <w:jc w:val="left"/>
            </w:pPr>
            <w:r w:rsidR="78ADAB7F">
              <w:rPr/>
              <w:t>date</w:t>
            </w:r>
          </w:p>
        </w:tc>
      </w:tr>
      <w:tr w:rsidR="367F07D9" w:rsidTr="367F07D9" w14:paraId="6E0BC0C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9312541" w14:textId="452F9404">
            <w:pPr>
              <w:pStyle w:val="BodyText"/>
            </w:pPr>
          </w:p>
        </w:tc>
        <w:tc>
          <w:tcPr>
            <w:tcW w:w="2055" w:type="dxa"/>
            <w:tcMar/>
          </w:tcPr>
          <w:p w:rsidR="20A7242E" w:rsidP="367F07D9" w:rsidRDefault="20A7242E" w14:paraId="70992ADA" w14:textId="2FCBE250">
            <w:pPr>
              <w:pStyle w:val="BodyText"/>
              <w:spacing w:line="240" w:lineRule="auto"/>
              <w:jc w:val="left"/>
            </w:pPr>
            <w:r w:rsidR="20A7242E">
              <w:rPr/>
              <w:t>End date</w:t>
            </w:r>
          </w:p>
        </w:tc>
        <w:tc>
          <w:tcPr>
            <w:tcW w:w="2549" w:type="dxa"/>
            <w:tcMar/>
          </w:tcPr>
          <w:p w:rsidR="04492A18" w:rsidP="367F07D9" w:rsidRDefault="04492A18" w14:paraId="1BB5688B" w14:textId="54567ECC">
            <w:pPr>
              <w:pStyle w:val="BodyText"/>
              <w:spacing w:line="240" w:lineRule="auto"/>
              <w:jc w:val="left"/>
            </w:pPr>
            <w:r w:rsidR="04492A18">
              <w:rPr/>
              <w:t>When it ended</w:t>
            </w:r>
          </w:p>
        </w:tc>
        <w:tc>
          <w:tcPr>
            <w:tcW w:w="2302" w:type="dxa"/>
            <w:tcMar/>
          </w:tcPr>
          <w:p w:rsidR="04492A18" w:rsidP="367F07D9" w:rsidRDefault="04492A18" w14:paraId="029B4486" w14:textId="4BE88FC7">
            <w:pPr>
              <w:pStyle w:val="BodyText"/>
              <w:spacing w:line="240" w:lineRule="auto"/>
              <w:jc w:val="left"/>
            </w:pPr>
            <w:r w:rsidR="04492A18">
              <w:rPr/>
              <w:t>date</w:t>
            </w:r>
          </w:p>
        </w:tc>
      </w:tr>
      <w:tr w:rsidR="367F07D9" w:rsidTr="367F07D9" w14:paraId="3F2EB152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2A8204AB" w14:textId="75BDEFC0">
            <w:pPr>
              <w:pStyle w:val="BodyText"/>
            </w:pPr>
          </w:p>
        </w:tc>
        <w:tc>
          <w:tcPr>
            <w:tcW w:w="2055" w:type="dxa"/>
            <w:tcMar/>
          </w:tcPr>
          <w:p w:rsidR="78ADAB7F" w:rsidP="367F07D9" w:rsidRDefault="78ADAB7F" w14:paraId="5B50973A" w14:textId="156C933C">
            <w:pPr>
              <w:pStyle w:val="BodyText"/>
              <w:spacing w:line="240" w:lineRule="auto"/>
              <w:jc w:val="left"/>
            </w:pPr>
            <w:r w:rsidR="78ADAB7F">
              <w:rPr/>
              <w:t>cost</w:t>
            </w:r>
          </w:p>
        </w:tc>
        <w:tc>
          <w:tcPr>
            <w:tcW w:w="2549" w:type="dxa"/>
            <w:tcMar/>
          </w:tcPr>
          <w:p w:rsidR="78ADAB7F" w:rsidP="367F07D9" w:rsidRDefault="78ADAB7F" w14:paraId="3D9A4EE9" w14:textId="7F4EC3D9">
            <w:pPr>
              <w:pStyle w:val="BodyText"/>
              <w:spacing w:line="240" w:lineRule="auto"/>
              <w:jc w:val="left"/>
            </w:pPr>
            <w:r w:rsidR="78ADAB7F">
              <w:rPr/>
              <w:t>How much it cost</w:t>
            </w:r>
          </w:p>
        </w:tc>
        <w:tc>
          <w:tcPr>
            <w:tcW w:w="2302" w:type="dxa"/>
            <w:tcMar/>
          </w:tcPr>
          <w:p w:rsidR="78ADAB7F" w:rsidP="367F07D9" w:rsidRDefault="78ADAB7F" w14:paraId="5202AAFD" w14:textId="0EAEF9D4">
            <w:pPr>
              <w:pStyle w:val="BodyText"/>
              <w:spacing w:line="240" w:lineRule="auto"/>
              <w:jc w:val="left"/>
            </w:pPr>
            <w:r w:rsidR="78ADAB7F">
              <w:rPr/>
              <w:t>decimal</w:t>
            </w:r>
          </w:p>
        </w:tc>
      </w:tr>
    </w:tbl>
    <w:p w:rsidR="367F07D9" w:rsidP="367F07D9" w:rsidRDefault="367F07D9" w14:paraId="33AA8E48" w14:textId="730A43CE">
      <w:pPr>
        <w:pStyle w:val="BodyText"/>
        <w:rPr>
          <w:b w:val="0"/>
          <w:bCs w:val="0"/>
        </w:rPr>
      </w:pPr>
    </w:p>
    <w:p w:rsidR="78ADAB7F" w:rsidP="367F07D9" w:rsidRDefault="78ADAB7F" w14:paraId="6BF791D6" w14:textId="5BE01D07">
      <w:pPr>
        <w:pStyle w:val="BodyText"/>
        <w:rPr>
          <w:b w:val="0"/>
          <w:bCs w:val="0"/>
        </w:rPr>
      </w:pPr>
      <w:r w:rsidR="78ADAB7F">
        <w:rPr>
          <w:b w:val="0"/>
          <w:bCs w:val="0"/>
        </w:rPr>
        <w:t xml:space="preserve">Keeps track of every </w:t>
      </w:r>
      <w:r w:rsidR="78ADAB7F">
        <w:rPr>
          <w:b w:val="0"/>
          <w:bCs w:val="0"/>
        </w:rPr>
        <w:t>maintenance</w:t>
      </w:r>
      <w:r w:rsidR="78ADAB7F">
        <w:rPr>
          <w:b w:val="0"/>
          <w:bCs w:val="0"/>
        </w:rPr>
        <w:t xml:space="preserve"> in the subway system.</w:t>
      </w:r>
    </w:p>
    <w:p w:rsidR="78ADAB7F" w:rsidP="367F07D9" w:rsidRDefault="78ADAB7F" w14:paraId="4F0BD369" w14:textId="46B42625">
      <w:pPr>
        <w:pStyle w:val="BodyText"/>
        <w:rPr>
          <w:b w:val="0"/>
          <w:bCs w:val="0"/>
        </w:rPr>
      </w:pPr>
      <w:r w:rsidR="78ADAB7F">
        <w:rPr>
          <w:b w:val="0"/>
          <w:bCs w:val="0"/>
        </w:rPr>
        <w:t>Example with data:</w:t>
      </w:r>
    </w:p>
    <w:p w:rsidR="367F07D9" w:rsidP="367F07D9" w:rsidRDefault="367F07D9" w14:paraId="0B3ABC2E" w14:textId="1B117D66">
      <w:pPr>
        <w:pStyle w:val="BodyText"/>
        <w:rPr>
          <w:b w:val="0"/>
          <w:bCs w:val="0"/>
        </w:rPr>
      </w:pPr>
      <w:r>
        <w:br/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140"/>
        <w:gridCol w:w="1335"/>
        <w:gridCol w:w="1335"/>
        <w:gridCol w:w="1335"/>
      </w:tblGrid>
      <w:tr w:rsidR="367F07D9" w:rsidTr="367F07D9" w14:paraId="16771AA6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303A0304" w:rsidP="367F07D9" w:rsidRDefault="303A0304" w14:paraId="7AC884CA" w14:textId="048368B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03A0304">
              <w:rPr>
                <w:color w:val="FFFFFF" w:themeColor="background1" w:themeTint="FF" w:themeShade="FF"/>
                <w:sz w:val="18"/>
                <w:szCs w:val="18"/>
              </w:rPr>
              <w:t>Maintenance</w:t>
            </w:r>
            <w:r w:rsidRPr="367F07D9" w:rsidR="303A0304">
              <w:rPr>
                <w:color w:val="FFFFFF" w:themeColor="background1" w:themeTint="FF" w:themeShade="FF"/>
                <w:sz w:val="18"/>
                <w:szCs w:val="18"/>
              </w:rPr>
              <w:t xml:space="preserve"> </w:t>
            </w: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ID</w:t>
            </w:r>
          </w:p>
        </w:tc>
        <w:tc>
          <w:tcPr>
            <w:tcW w:w="1410" w:type="dxa"/>
            <w:shd w:val="clear" w:color="auto" w:fill="76CDD8"/>
            <w:tcMar/>
          </w:tcPr>
          <w:p w:rsidR="0BC9515D" w:rsidP="367F07D9" w:rsidRDefault="0BC9515D" w14:paraId="5DED480D" w14:textId="55C4AC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BC9515D">
              <w:rPr>
                <w:color w:val="FFFFFF" w:themeColor="background1" w:themeTint="FF" w:themeShade="FF"/>
                <w:sz w:val="18"/>
                <w:szCs w:val="18"/>
              </w:rPr>
              <w:t>Infrastructure ID</w:t>
            </w:r>
          </w:p>
        </w:tc>
        <w:tc>
          <w:tcPr>
            <w:tcW w:w="1140" w:type="dxa"/>
            <w:shd w:val="clear" w:color="auto" w:fill="76CDD8"/>
            <w:tcMar/>
          </w:tcPr>
          <w:p w:rsidR="0BC9515D" w:rsidP="367F07D9" w:rsidRDefault="0BC9515D" w14:paraId="2E595DD6" w14:textId="781742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BC9515D">
              <w:rPr>
                <w:color w:val="FFFFFF" w:themeColor="background1" w:themeTint="FF" w:themeShade="FF"/>
                <w:sz w:val="18"/>
                <w:szCs w:val="18"/>
              </w:rPr>
              <w:t>Employee ID</w:t>
            </w:r>
          </w:p>
        </w:tc>
        <w:tc>
          <w:tcPr>
            <w:tcW w:w="1335" w:type="dxa"/>
            <w:shd w:val="clear" w:color="auto" w:fill="76CDD8"/>
            <w:tcMar/>
          </w:tcPr>
          <w:p w:rsidR="3226E2EE" w:rsidP="367F07D9" w:rsidRDefault="3226E2EE" w14:paraId="7A07D2C9" w14:textId="1D640F7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226E2EE">
              <w:rPr>
                <w:color w:val="FFFFFF" w:themeColor="background1" w:themeTint="FF" w:themeShade="FF"/>
                <w:sz w:val="18"/>
                <w:szCs w:val="18"/>
              </w:rPr>
              <w:t xml:space="preserve">Start </w:t>
            </w:r>
            <w:r w:rsidRPr="367F07D9" w:rsidR="494EFAB7">
              <w:rPr>
                <w:color w:val="FFFFFF" w:themeColor="background1" w:themeTint="FF" w:themeShade="FF"/>
                <w:sz w:val="18"/>
                <w:szCs w:val="18"/>
              </w:rPr>
              <w:t>date</w:t>
            </w:r>
          </w:p>
        </w:tc>
        <w:tc>
          <w:tcPr>
            <w:tcW w:w="1335" w:type="dxa"/>
            <w:shd w:val="clear" w:color="auto" w:fill="76CDD8"/>
            <w:tcMar/>
          </w:tcPr>
          <w:p w:rsidR="146247F8" w:rsidP="367F07D9" w:rsidRDefault="146247F8" w14:paraId="033585C9" w14:textId="4705A7DD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146247F8">
              <w:rPr>
                <w:color w:val="FFFFFF" w:themeColor="background1" w:themeTint="FF" w:themeShade="FF"/>
                <w:sz w:val="18"/>
                <w:szCs w:val="18"/>
              </w:rPr>
              <w:t>End date</w:t>
            </w:r>
          </w:p>
        </w:tc>
        <w:tc>
          <w:tcPr>
            <w:tcW w:w="1335" w:type="dxa"/>
            <w:shd w:val="clear" w:color="auto" w:fill="76CDD8"/>
            <w:tcMar/>
          </w:tcPr>
          <w:p w:rsidR="6AB5C4A5" w:rsidP="367F07D9" w:rsidRDefault="6AB5C4A5" w14:paraId="6A0EA1D1" w14:textId="44E8B548">
            <w:pPr>
              <w:pStyle w:val="BodyText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6AB5C4A5">
              <w:rPr>
                <w:color w:val="FFFFFF" w:themeColor="background1" w:themeTint="FF" w:themeShade="FF"/>
                <w:sz w:val="18"/>
                <w:szCs w:val="18"/>
              </w:rPr>
              <w:t>cost</w:t>
            </w:r>
          </w:p>
        </w:tc>
      </w:tr>
      <w:tr w:rsidR="367F07D9" w:rsidTr="367F07D9" w14:paraId="6D1C8428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492BC655" w14:textId="1A1826C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6EBBF081">
              <w:rPr/>
              <w:t>35</w:t>
            </w:r>
          </w:p>
        </w:tc>
        <w:tc>
          <w:tcPr>
            <w:tcW w:w="1410" w:type="dxa"/>
            <w:tcMar/>
          </w:tcPr>
          <w:p w:rsidR="2083744F" w:rsidP="367F07D9" w:rsidRDefault="2083744F" w14:paraId="70F7255E" w14:textId="6D7F09C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083744F">
              <w:rPr/>
              <w:t>99</w:t>
            </w:r>
          </w:p>
        </w:tc>
        <w:tc>
          <w:tcPr>
            <w:tcW w:w="1140" w:type="dxa"/>
            <w:tcMar/>
          </w:tcPr>
          <w:p w:rsidR="2083744F" w:rsidP="367F07D9" w:rsidRDefault="2083744F" w14:paraId="422D6AA1" w14:textId="5CEE158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083744F">
              <w:rPr/>
              <w:t>146</w:t>
            </w:r>
          </w:p>
        </w:tc>
        <w:tc>
          <w:tcPr>
            <w:tcW w:w="1335" w:type="dxa"/>
            <w:tcMar/>
          </w:tcPr>
          <w:p w:rsidR="224BF178" w:rsidP="367F07D9" w:rsidRDefault="224BF178" w14:paraId="250A7D47" w14:textId="55AC4437">
            <w:pPr>
              <w:pStyle w:val="BodyText"/>
              <w:spacing w:line="240" w:lineRule="auto"/>
              <w:jc w:val="left"/>
            </w:pPr>
            <w:r w:rsidR="224BF178">
              <w:rPr/>
              <w:t>0</w:t>
            </w:r>
            <w:r w:rsidR="367F07D9">
              <w:rPr/>
              <w:t>1.0</w:t>
            </w:r>
            <w:r w:rsidR="085D929D">
              <w:rPr/>
              <w:t>9</w:t>
            </w:r>
            <w:r w:rsidR="367F07D9">
              <w:rPr/>
              <w:t>.202</w:t>
            </w:r>
            <w:r w:rsidR="46CBB129">
              <w:rPr/>
              <w:t>0</w:t>
            </w:r>
          </w:p>
        </w:tc>
        <w:tc>
          <w:tcPr>
            <w:tcW w:w="1335" w:type="dxa"/>
            <w:tcMar/>
          </w:tcPr>
          <w:p w:rsidR="03A12C32" w:rsidP="367F07D9" w:rsidRDefault="03A12C32" w14:paraId="7FBBBF09" w14:textId="33502831">
            <w:pPr>
              <w:pStyle w:val="BodyText"/>
              <w:spacing w:line="240" w:lineRule="auto"/>
              <w:jc w:val="left"/>
            </w:pPr>
            <w:r w:rsidR="03A12C32">
              <w:rPr/>
              <w:t>07.07.2021</w:t>
            </w:r>
          </w:p>
        </w:tc>
        <w:tc>
          <w:tcPr>
            <w:tcW w:w="1335" w:type="dxa"/>
            <w:tcMar/>
          </w:tcPr>
          <w:p w:rsidR="35137486" w:rsidP="367F07D9" w:rsidRDefault="35137486" w14:paraId="6C7540DD" w14:textId="6385AE4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5137486">
              <w:rPr/>
              <w:t>77,000</w:t>
            </w:r>
          </w:p>
        </w:tc>
      </w:tr>
    </w:tbl>
    <w:p w:rsidR="367F07D9" w:rsidP="367F07D9" w:rsidRDefault="367F07D9" w14:paraId="72533A51" w14:textId="10E989A1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451EC4E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351EB17" w:rsidP="367F07D9" w:rsidRDefault="1351EB17" w14:paraId="31574D0E" w14:textId="7885FEC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1351EB17">
              <w:rPr>
                <w:color w:val="FFFFFF" w:themeColor="background1" w:themeTint="FF" w:themeShade="FF"/>
                <w:sz w:val="18"/>
                <w:szCs w:val="18"/>
              </w:rPr>
              <w:t>Passenger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425DEE19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6D295475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4C499325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7149D92B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32F20206" w14:textId="4C6EDEB8">
            <w:pPr>
              <w:pStyle w:val="BodyText"/>
            </w:pPr>
            <w:r w:rsidR="367F07D9">
              <w:rPr/>
              <w:t xml:space="preserve"> Table </w:t>
            </w:r>
            <w:r w:rsidR="0397A617">
              <w:rPr/>
              <w:t>10</w:t>
            </w:r>
          </w:p>
        </w:tc>
        <w:tc>
          <w:tcPr>
            <w:tcW w:w="2055" w:type="dxa"/>
            <w:tcMar/>
          </w:tcPr>
          <w:p w:rsidR="324B7D34" w:rsidP="367F07D9" w:rsidRDefault="324B7D34" w14:paraId="64D2AAA4" w14:textId="4C492D7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24B7D34">
              <w:rPr/>
              <w:t>Social number</w:t>
            </w:r>
          </w:p>
        </w:tc>
        <w:tc>
          <w:tcPr>
            <w:tcW w:w="2549" w:type="dxa"/>
            <w:tcMar/>
          </w:tcPr>
          <w:p w:rsidR="367F07D9" w:rsidP="367F07D9" w:rsidRDefault="367F07D9" w14:paraId="1B865AF6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35EFD02" w:rsidP="367F07D9" w:rsidRDefault="335EFD02" w14:paraId="76211248" w14:textId="5185992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35EFD02">
              <w:rPr/>
              <w:t>big</w:t>
            </w:r>
            <w:r w:rsidR="367F07D9">
              <w:rPr/>
              <w:t>int</w:t>
            </w:r>
          </w:p>
        </w:tc>
      </w:tr>
      <w:tr w:rsidR="367F07D9" w:rsidTr="367F07D9" w14:paraId="01A8E28E">
        <w:trPr>
          <w:trHeight w:val="300"/>
        </w:trPr>
        <w:tc>
          <w:tcPr>
            <w:tcW w:w="2302" w:type="dxa"/>
            <w:vMerge/>
            <w:tcMar/>
          </w:tcPr>
          <w:p w14:paraId="63E7FE7F"/>
        </w:tc>
        <w:tc>
          <w:tcPr>
            <w:tcW w:w="2055" w:type="dxa"/>
            <w:tcMar/>
          </w:tcPr>
          <w:p w:rsidR="335EFD02" w:rsidP="367F07D9" w:rsidRDefault="335EFD02" w14:paraId="1A47AB4B" w14:textId="3B6738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35EFD02">
              <w:rPr/>
              <w:t>name</w:t>
            </w:r>
          </w:p>
        </w:tc>
        <w:tc>
          <w:tcPr>
            <w:tcW w:w="2549" w:type="dxa"/>
            <w:tcMar/>
          </w:tcPr>
          <w:p w:rsidR="367F07D9" w:rsidP="367F07D9" w:rsidRDefault="367F07D9" w14:paraId="73E66464" w14:textId="6D2887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32C64870" w14:textId="53C8D3D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2338858">
              <w:rPr/>
              <w:t>text</w:t>
            </w:r>
          </w:p>
        </w:tc>
      </w:tr>
      <w:tr w:rsidR="367F07D9" w:rsidTr="367F07D9" w14:paraId="1706DDEC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53F2BDF5" w14:textId="7C2CDB71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00D9536C" w14:textId="6B70B635">
            <w:pPr>
              <w:pStyle w:val="BodyText"/>
              <w:spacing w:line="240" w:lineRule="auto"/>
              <w:jc w:val="left"/>
            </w:pPr>
            <w:r w:rsidR="02338858">
              <w:rPr/>
              <w:t>Last name</w:t>
            </w:r>
          </w:p>
        </w:tc>
        <w:tc>
          <w:tcPr>
            <w:tcW w:w="2549" w:type="dxa"/>
            <w:tcMar/>
          </w:tcPr>
          <w:p w:rsidR="367F07D9" w:rsidP="367F07D9" w:rsidRDefault="367F07D9" w14:paraId="6B4767F1" w14:textId="40DFEBE5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3C064128" w14:textId="7693DF5F">
            <w:pPr>
              <w:pStyle w:val="BodyText"/>
              <w:spacing w:line="240" w:lineRule="auto"/>
              <w:jc w:val="left"/>
            </w:pPr>
            <w:r w:rsidR="02338858">
              <w:rPr/>
              <w:t>text</w:t>
            </w:r>
          </w:p>
        </w:tc>
      </w:tr>
      <w:tr w:rsidR="367F07D9" w:rsidTr="367F07D9" w14:paraId="178F90E6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2F52D83" w14:textId="504A4F8A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0AE3FBB4" w14:textId="3763643C">
            <w:pPr>
              <w:pStyle w:val="BodyText"/>
              <w:spacing w:line="240" w:lineRule="auto"/>
              <w:jc w:val="left"/>
            </w:pPr>
            <w:r w:rsidR="02338858">
              <w:rPr/>
              <w:t>birthday</w:t>
            </w:r>
          </w:p>
        </w:tc>
        <w:tc>
          <w:tcPr>
            <w:tcW w:w="2549" w:type="dxa"/>
            <w:tcMar/>
          </w:tcPr>
          <w:p w:rsidR="367F07D9" w:rsidP="367F07D9" w:rsidRDefault="367F07D9" w14:paraId="09D526FB" w14:textId="68FF514C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0E30E8CB" w14:textId="37A12B5A">
            <w:pPr>
              <w:pStyle w:val="BodyText"/>
              <w:spacing w:line="240" w:lineRule="auto"/>
              <w:jc w:val="left"/>
            </w:pPr>
            <w:r w:rsidR="02338858">
              <w:rPr/>
              <w:t>date</w:t>
            </w:r>
          </w:p>
        </w:tc>
      </w:tr>
      <w:tr w:rsidR="367F07D9" w:rsidTr="367F07D9" w14:paraId="7AA6E23F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1C06701" w14:textId="68E95A27">
            <w:pPr>
              <w:pStyle w:val="BodyText"/>
            </w:pPr>
          </w:p>
        </w:tc>
        <w:tc>
          <w:tcPr>
            <w:tcW w:w="2055" w:type="dxa"/>
            <w:tcMar/>
          </w:tcPr>
          <w:p w:rsidR="02338858" w:rsidP="367F07D9" w:rsidRDefault="02338858" w14:paraId="554FF050" w14:textId="1D92128F">
            <w:pPr>
              <w:pStyle w:val="BodyText"/>
              <w:spacing w:line="240" w:lineRule="auto"/>
              <w:jc w:val="left"/>
            </w:pPr>
            <w:r w:rsidR="02338858">
              <w:rPr/>
              <w:t>gender</w:t>
            </w:r>
          </w:p>
        </w:tc>
        <w:tc>
          <w:tcPr>
            <w:tcW w:w="2549" w:type="dxa"/>
            <w:tcMar/>
          </w:tcPr>
          <w:p w:rsidR="367F07D9" w:rsidP="367F07D9" w:rsidRDefault="367F07D9" w14:paraId="39C44108" w14:textId="287349C0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02338858" w:rsidP="367F07D9" w:rsidRDefault="02338858" w14:paraId="0753BD4C" w14:textId="7FE2B8C6">
            <w:pPr>
              <w:pStyle w:val="BodyText"/>
              <w:spacing w:line="240" w:lineRule="auto"/>
              <w:jc w:val="left"/>
            </w:pPr>
            <w:r w:rsidR="02338858">
              <w:rPr/>
              <w:t>text</w:t>
            </w:r>
          </w:p>
        </w:tc>
      </w:tr>
    </w:tbl>
    <w:p w:rsidR="02338858" w:rsidP="367F07D9" w:rsidRDefault="02338858" w14:paraId="778C1E7A" w14:textId="7A99509D">
      <w:pPr>
        <w:pStyle w:val="BodyText"/>
        <w:rPr>
          <w:b w:val="0"/>
          <w:bCs w:val="0"/>
        </w:rPr>
      </w:pPr>
      <w:r w:rsidR="02338858">
        <w:rPr>
          <w:b w:val="0"/>
          <w:bCs w:val="0"/>
        </w:rPr>
        <w:t xml:space="preserve">Keeps track of every passenger that has ever </w:t>
      </w:r>
      <w:r w:rsidR="2DB92088">
        <w:rPr>
          <w:b w:val="0"/>
          <w:bCs w:val="0"/>
        </w:rPr>
        <w:t>bought</w:t>
      </w:r>
      <w:r w:rsidR="02338858">
        <w:rPr>
          <w:b w:val="0"/>
          <w:bCs w:val="0"/>
        </w:rPr>
        <w:t xml:space="preserve"> a discount ticket </w:t>
      </w:r>
      <w:r w:rsidR="02338858">
        <w:rPr>
          <w:b w:val="0"/>
          <w:bCs w:val="0"/>
        </w:rPr>
        <w:t>of</w:t>
      </w:r>
      <w:r w:rsidR="02338858">
        <w:rPr>
          <w:b w:val="0"/>
          <w:bCs w:val="0"/>
        </w:rPr>
        <w:t xml:space="preserve"> our subway system.</w:t>
      </w:r>
    </w:p>
    <w:p w:rsidR="02338858" w:rsidP="367F07D9" w:rsidRDefault="02338858" w14:paraId="0AFA5454" w14:textId="6C94AEAC">
      <w:pPr>
        <w:pStyle w:val="BodyText"/>
        <w:rPr>
          <w:b w:val="0"/>
          <w:bCs w:val="0"/>
        </w:rPr>
      </w:pPr>
      <w:r w:rsidR="02338858">
        <w:rPr>
          <w:b w:val="0"/>
          <w:bCs w:val="0"/>
        </w:rPr>
        <w:t>Example with data: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4A4288AC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02338858" w:rsidP="367F07D9" w:rsidRDefault="02338858" w14:paraId="44043402" w14:textId="65CBFEA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2338858">
              <w:rPr>
                <w:color w:val="FFFFFF" w:themeColor="background1" w:themeTint="FF" w:themeShade="FF"/>
                <w:sz w:val="18"/>
                <w:szCs w:val="18"/>
              </w:rPr>
              <w:t>Social Number</w:t>
            </w:r>
          </w:p>
        </w:tc>
        <w:tc>
          <w:tcPr>
            <w:tcW w:w="1410" w:type="dxa"/>
            <w:shd w:val="clear" w:color="auto" w:fill="76CDD8"/>
            <w:tcMar/>
          </w:tcPr>
          <w:p w:rsidR="367F07D9" w:rsidP="367F07D9" w:rsidRDefault="367F07D9" w14:paraId="69E13A56" w14:textId="3768B40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</w:t>
            </w: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ame</w:t>
            </w:r>
          </w:p>
        </w:tc>
        <w:tc>
          <w:tcPr>
            <w:tcW w:w="1470" w:type="dxa"/>
            <w:shd w:val="clear" w:color="auto" w:fill="76CDD8"/>
            <w:tcMar/>
          </w:tcPr>
          <w:p w:rsidR="58247AF6" w:rsidP="367F07D9" w:rsidRDefault="58247AF6" w14:paraId="486D3EC0" w14:textId="30A60F7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Last name</w:t>
            </w:r>
          </w:p>
        </w:tc>
        <w:tc>
          <w:tcPr>
            <w:tcW w:w="1740" w:type="dxa"/>
            <w:shd w:val="clear" w:color="auto" w:fill="76CDD8"/>
            <w:tcMar/>
          </w:tcPr>
          <w:p w:rsidR="58247AF6" w:rsidP="367F07D9" w:rsidRDefault="58247AF6" w14:paraId="3138FA80" w14:textId="0F1CD331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birthday</w:t>
            </w:r>
          </w:p>
        </w:tc>
        <w:tc>
          <w:tcPr>
            <w:tcW w:w="2775" w:type="dxa"/>
            <w:shd w:val="clear" w:color="auto" w:fill="76CDD8"/>
            <w:tcMar/>
          </w:tcPr>
          <w:p w:rsidR="58247AF6" w:rsidP="367F07D9" w:rsidRDefault="58247AF6" w14:paraId="452C29C7" w14:textId="061B8B3B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58247AF6">
              <w:rPr>
                <w:color w:val="FFFFFF" w:themeColor="background1" w:themeTint="FF" w:themeShade="FF"/>
                <w:sz w:val="18"/>
                <w:szCs w:val="18"/>
              </w:rPr>
              <w:t>gender</w:t>
            </w:r>
          </w:p>
        </w:tc>
      </w:tr>
      <w:tr w:rsidR="367F07D9" w:rsidTr="367F07D9" w14:paraId="746A3617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68625D98" w14:textId="569771B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35</w:t>
            </w:r>
            <w:r w:rsidR="19D9BB17">
              <w:rPr/>
              <w:t>001023369</w:t>
            </w:r>
          </w:p>
        </w:tc>
        <w:tc>
          <w:tcPr>
            <w:tcW w:w="1410" w:type="dxa"/>
            <w:tcMar/>
          </w:tcPr>
          <w:p w:rsidR="07FC6045" w:rsidP="367F07D9" w:rsidRDefault="07FC6045" w14:paraId="2CAFBBB8" w14:textId="464F39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Mariam</w:t>
            </w:r>
          </w:p>
        </w:tc>
        <w:tc>
          <w:tcPr>
            <w:tcW w:w="1470" w:type="dxa"/>
            <w:tcMar/>
          </w:tcPr>
          <w:p w:rsidR="07FC6045" w:rsidP="367F07D9" w:rsidRDefault="07FC6045" w14:paraId="01874F48" w14:textId="7183D5B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Lomidze</w:t>
            </w:r>
          </w:p>
        </w:tc>
        <w:tc>
          <w:tcPr>
            <w:tcW w:w="1740" w:type="dxa"/>
            <w:tcMar/>
          </w:tcPr>
          <w:p w:rsidR="07FC6045" w:rsidP="367F07D9" w:rsidRDefault="07FC6045" w14:paraId="14D4009B" w14:textId="15325D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7FC6045">
              <w:rPr/>
              <w:t>05.05.1999</w:t>
            </w:r>
          </w:p>
        </w:tc>
        <w:tc>
          <w:tcPr>
            <w:tcW w:w="2775" w:type="dxa"/>
            <w:tcMar/>
          </w:tcPr>
          <w:p w:rsidR="07FC6045" w:rsidP="367F07D9" w:rsidRDefault="07FC6045" w14:paraId="0C151A13" w14:textId="41C155AC">
            <w:pPr>
              <w:pStyle w:val="BodyText"/>
              <w:spacing w:line="240" w:lineRule="auto"/>
              <w:jc w:val="left"/>
            </w:pPr>
            <w:r w:rsidR="07FC6045">
              <w:rPr/>
              <w:t>Female</w:t>
            </w:r>
          </w:p>
        </w:tc>
      </w:tr>
    </w:tbl>
    <w:p w:rsidR="367F07D9" w:rsidP="367F07D9" w:rsidRDefault="367F07D9" w14:paraId="64A6058C" w14:textId="7C0F3AAA">
      <w:pPr>
        <w:pStyle w:val="BodyText"/>
        <w:rPr>
          <w:b w:val="0"/>
          <w:bCs w:val="0"/>
        </w:rPr>
      </w:pPr>
    </w:p>
    <w:p w:rsidR="367F07D9" w:rsidP="367F07D9" w:rsidRDefault="367F07D9" w14:paraId="1914975B" w14:textId="5533498A">
      <w:pPr>
        <w:pStyle w:val="BodyText"/>
        <w:rPr>
          <w:b w:val="0"/>
          <w:bCs w:val="0"/>
        </w:rPr>
      </w:pPr>
    </w:p>
    <w:p w:rsidR="367F07D9" w:rsidP="367F07D9" w:rsidRDefault="367F07D9" w14:paraId="5312F182" w14:textId="3B56D0CB">
      <w:pPr>
        <w:pStyle w:val="BodyText"/>
        <w:rPr>
          <w:b w:val="0"/>
          <w:bCs w:val="0"/>
        </w:rPr>
      </w:pPr>
    </w:p>
    <w:p w:rsidR="367F07D9" w:rsidP="367F07D9" w:rsidRDefault="367F07D9" w14:paraId="1993E21F" w14:textId="1359E2D0">
      <w:pPr>
        <w:pStyle w:val="BodyText"/>
        <w:rPr>
          <w:b w:val="0"/>
          <w:bCs w:val="0"/>
        </w:rPr>
      </w:pPr>
    </w:p>
    <w:p w:rsidR="367F07D9" w:rsidP="367F07D9" w:rsidRDefault="367F07D9" w14:paraId="12402B4B" w14:textId="53A40D56">
      <w:pPr>
        <w:pStyle w:val="BodyText"/>
        <w:rPr>
          <w:b w:val="0"/>
          <w:bCs w:val="0"/>
        </w:rPr>
      </w:pPr>
    </w:p>
    <w:p w:rsidR="367F07D9" w:rsidP="367F07D9" w:rsidRDefault="367F07D9" w14:paraId="62A52827" w14:textId="18144B51">
      <w:pPr>
        <w:pStyle w:val="BodyText"/>
        <w:rPr>
          <w:b w:val="0"/>
          <w:bCs w:val="0"/>
        </w:rPr>
      </w:pPr>
    </w:p>
    <w:p w:rsidR="367F07D9" w:rsidP="367F07D9" w:rsidRDefault="367F07D9" w14:paraId="099444F9" w14:textId="55DAEA68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31E661D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07FC6045" w:rsidP="367F07D9" w:rsidRDefault="07FC6045" w14:paraId="0F44B17D" w14:textId="3979115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7FC6045">
              <w:rPr>
                <w:color w:val="FFFFFF" w:themeColor="background1" w:themeTint="FF" w:themeShade="FF"/>
                <w:sz w:val="18"/>
                <w:szCs w:val="18"/>
              </w:rPr>
              <w:t>Ticket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506EE558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2E81F11C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18A5493F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3CEBC5D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5D0B7850" w14:textId="19562EA7">
            <w:pPr>
              <w:pStyle w:val="BodyText"/>
            </w:pPr>
            <w:r w:rsidR="367F07D9">
              <w:rPr/>
              <w:t xml:space="preserve"> Table 1</w:t>
            </w:r>
            <w:r w:rsidR="25E8F9A7">
              <w:rPr/>
              <w:t>1</w:t>
            </w:r>
          </w:p>
        </w:tc>
        <w:tc>
          <w:tcPr>
            <w:tcW w:w="2055" w:type="dxa"/>
            <w:tcMar/>
          </w:tcPr>
          <w:p w:rsidR="25E8F9A7" w:rsidP="367F07D9" w:rsidRDefault="25E8F9A7" w14:paraId="60A5B069" w14:textId="3F340D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5E8F9A7">
              <w:rPr/>
              <w:t>Ticket type id</w:t>
            </w:r>
          </w:p>
        </w:tc>
        <w:tc>
          <w:tcPr>
            <w:tcW w:w="2549" w:type="dxa"/>
            <w:tcMar/>
          </w:tcPr>
          <w:p w:rsidR="367F07D9" w:rsidP="367F07D9" w:rsidRDefault="367F07D9" w14:paraId="3CAC4279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72D73260" w:rsidP="367F07D9" w:rsidRDefault="72D73260" w14:paraId="37980743" w14:textId="08466F7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2D73260">
              <w:rPr/>
              <w:t>int</w:t>
            </w:r>
          </w:p>
        </w:tc>
      </w:tr>
      <w:tr w:rsidR="367F07D9" w:rsidTr="367F07D9" w14:paraId="462EF899">
        <w:trPr>
          <w:trHeight w:val="300"/>
        </w:trPr>
        <w:tc>
          <w:tcPr>
            <w:tcW w:w="2302" w:type="dxa"/>
            <w:vMerge/>
            <w:tcMar/>
          </w:tcPr>
          <w:p w14:paraId="796929A5"/>
        </w:tc>
        <w:tc>
          <w:tcPr>
            <w:tcW w:w="2055" w:type="dxa"/>
            <w:tcMar/>
          </w:tcPr>
          <w:p w:rsidR="367F07D9" w:rsidP="367F07D9" w:rsidRDefault="367F07D9" w14:paraId="1C1A2448" w14:textId="3B6738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name</w:t>
            </w:r>
          </w:p>
        </w:tc>
        <w:tc>
          <w:tcPr>
            <w:tcW w:w="2549" w:type="dxa"/>
            <w:tcMar/>
          </w:tcPr>
          <w:p w:rsidR="367F07D9" w:rsidP="367F07D9" w:rsidRDefault="367F07D9" w14:paraId="6791B25E" w14:textId="6D2887B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</w:p>
        </w:tc>
        <w:tc>
          <w:tcPr>
            <w:tcW w:w="2302" w:type="dxa"/>
            <w:tcMar/>
          </w:tcPr>
          <w:p w:rsidR="367F07D9" w:rsidP="367F07D9" w:rsidRDefault="367F07D9" w14:paraId="7750ECD5" w14:textId="53C8D3D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text</w:t>
            </w:r>
          </w:p>
        </w:tc>
      </w:tr>
      <w:tr w:rsidR="367F07D9" w:rsidTr="367F07D9" w14:paraId="47FC84BA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355E76D9" w14:textId="27AAAAAA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203F6C2E" w14:textId="57F0676B">
            <w:pPr>
              <w:pStyle w:val="BodyText"/>
              <w:spacing w:line="240" w:lineRule="auto"/>
              <w:jc w:val="left"/>
            </w:pPr>
            <w:r w:rsidR="341A1CAA">
              <w:rPr/>
              <w:t>price</w:t>
            </w:r>
          </w:p>
        </w:tc>
        <w:tc>
          <w:tcPr>
            <w:tcW w:w="2549" w:type="dxa"/>
            <w:tcMar/>
          </w:tcPr>
          <w:p w:rsidR="367F07D9" w:rsidP="367F07D9" w:rsidRDefault="367F07D9" w14:paraId="4C352A88" w14:textId="1FD65D37">
            <w:pPr>
              <w:pStyle w:val="BodyText"/>
              <w:spacing w:line="240" w:lineRule="auto"/>
              <w:jc w:val="left"/>
            </w:pPr>
          </w:p>
        </w:tc>
        <w:tc>
          <w:tcPr>
            <w:tcW w:w="2302" w:type="dxa"/>
            <w:tcMar/>
          </w:tcPr>
          <w:p w:rsidR="709B659D" w:rsidP="367F07D9" w:rsidRDefault="709B659D" w14:paraId="3DAB4BC0" w14:textId="28BAE924">
            <w:pPr>
              <w:pStyle w:val="BodyText"/>
              <w:spacing w:line="240" w:lineRule="auto"/>
              <w:jc w:val="left"/>
            </w:pPr>
            <w:r w:rsidR="709B659D">
              <w:rPr/>
              <w:t>decimal</w:t>
            </w:r>
          </w:p>
        </w:tc>
      </w:tr>
      <w:tr w:rsidR="367F07D9" w:rsidTr="367F07D9" w14:paraId="37A2791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48E89259" w14:textId="2BF7E5AA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5872C9BA" w14:textId="307CE5C2">
            <w:pPr>
              <w:pStyle w:val="BodyText"/>
              <w:spacing w:line="240" w:lineRule="auto"/>
              <w:jc w:val="left"/>
            </w:pPr>
            <w:r w:rsidR="341A1CAA">
              <w:rPr/>
              <w:t>longevity</w:t>
            </w:r>
          </w:p>
        </w:tc>
        <w:tc>
          <w:tcPr>
            <w:tcW w:w="2549" w:type="dxa"/>
            <w:tcMar/>
          </w:tcPr>
          <w:p w:rsidR="25EF63E4" w:rsidP="367F07D9" w:rsidRDefault="25EF63E4" w14:paraId="609BA621" w14:textId="4C47793E">
            <w:pPr>
              <w:pStyle w:val="BodyText"/>
              <w:spacing w:line="240" w:lineRule="auto"/>
              <w:jc w:val="left"/>
            </w:pPr>
            <w:r w:rsidR="25EF63E4">
              <w:rPr/>
              <w:t xml:space="preserve">How many months from purchase is the ticket active </w:t>
            </w:r>
          </w:p>
        </w:tc>
        <w:tc>
          <w:tcPr>
            <w:tcW w:w="2302" w:type="dxa"/>
            <w:tcMar/>
          </w:tcPr>
          <w:p w:rsidR="25EF63E4" w:rsidP="367F07D9" w:rsidRDefault="25EF63E4" w14:paraId="375E2F03" w14:textId="60A5AE0D">
            <w:pPr>
              <w:pStyle w:val="BodyText"/>
              <w:spacing w:line="240" w:lineRule="auto"/>
              <w:jc w:val="left"/>
            </w:pPr>
            <w:r w:rsidR="25EF63E4">
              <w:rPr/>
              <w:t>int</w:t>
            </w:r>
          </w:p>
        </w:tc>
      </w:tr>
      <w:tr w:rsidR="367F07D9" w:rsidTr="367F07D9" w14:paraId="65BD6EE1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0C010DA6" w14:textId="4BF7E044">
            <w:pPr>
              <w:pStyle w:val="BodyText"/>
            </w:pPr>
          </w:p>
        </w:tc>
        <w:tc>
          <w:tcPr>
            <w:tcW w:w="2055" w:type="dxa"/>
            <w:tcMar/>
          </w:tcPr>
          <w:p w:rsidR="341A1CAA" w:rsidP="367F07D9" w:rsidRDefault="341A1CAA" w14:paraId="0E495342" w14:textId="419E0136">
            <w:pPr>
              <w:pStyle w:val="BodyText"/>
              <w:spacing w:line="240" w:lineRule="auto"/>
              <w:jc w:val="left"/>
            </w:pPr>
            <w:r w:rsidR="341A1CAA">
              <w:rPr/>
              <w:t>discount</w:t>
            </w:r>
          </w:p>
        </w:tc>
        <w:tc>
          <w:tcPr>
            <w:tcW w:w="2549" w:type="dxa"/>
            <w:tcMar/>
          </w:tcPr>
          <w:p w:rsidR="72E157AE" w:rsidP="367F07D9" w:rsidRDefault="72E157AE" w14:paraId="1D89D2B7" w14:textId="634B69E2">
            <w:pPr>
              <w:pStyle w:val="BodyText"/>
              <w:spacing w:line="240" w:lineRule="auto"/>
              <w:jc w:val="left"/>
            </w:pPr>
            <w:r w:rsidR="72E157AE">
              <w:rPr/>
              <w:t>How much of the full price is discounted</w:t>
            </w:r>
          </w:p>
        </w:tc>
        <w:tc>
          <w:tcPr>
            <w:tcW w:w="2302" w:type="dxa"/>
            <w:tcMar/>
          </w:tcPr>
          <w:p w:rsidR="72E157AE" w:rsidP="367F07D9" w:rsidRDefault="72E157AE" w14:paraId="235A5177" w14:textId="30BC2264">
            <w:pPr>
              <w:pStyle w:val="BodyText"/>
              <w:spacing w:line="240" w:lineRule="auto"/>
              <w:jc w:val="left"/>
            </w:pPr>
            <w:r w:rsidR="72E157AE">
              <w:rPr/>
              <w:t>decimal</w:t>
            </w:r>
          </w:p>
        </w:tc>
      </w:tr>
    </w:tbl>
    <w:p w:rsidR="72E157AE" w:rsidP="367F07D9" w:rsidRDefault="72E157AE" w14:paraId="457F3BB2" w14:textId="79CC736B">
      <w:pPr>
        <w:pStyle w:val="BodyText"/>
        <w:rPr>
          <w:b w:val="0"/>
          <w:bCs w:val="0"/>
        </w:rPr>
      </w:pPr>
      <w:r w:rsidR="72E157AE">
        <w:rPr>
          <w:b w:val="0"/>
          <w:bCs w:val="0"/>
        </w:rPr>
        <w:t>Lists</w:t>
      </w:r>
      <w:r w:rsidR="72E157AE">
        <w:rPr>
          <w:b w:val="0"/>
          <w:bCs w:val="0"/>
        </w:rPr>
        <w:t xml:space="preserve"> every type of discount ticket that we sell.</w:t>
      </w:r>
    </w:p>
    <w:p w:rsidR="72E157AE" w:rsidP="367F07D9" w:rsidRDefault="72E157AE" w14:paraId="1A9670D5" w14:textId="7D681501">
      <w:pPr>
        <w:pStyle w:val="BodyText"/>
        <w:rPr>
          <w:b w:val="0"/>
          <w:bCs w:val="0"/>
        </w:rPr>
      </w:pPr>
      <w:r w:rsidR="72E157AE">
        <w:rPr>
          <w:b w:val="0"/>
          <w:bCs w:val="0"/>
        </w:rPr>
        <w:t>Example with data:</w:t>
      </w:r>
      <w:r>
        <w:br/>
      </w:r>
    </w:p>
    <w:p w:rsidR="367F07D9" w:rsidP="367F07D9" w:rsidRDefault="367F07D9" w14:paraId="05E9034B" w14:textId="4EDC3C46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13C4D682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2721388D" w:rsidP="367F07D9" w:rsidRDefault="2721388D" w14:paraId="18450CC6" w14:textId="45564E5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2721388D">
              <w:rPr>
                <w:color w:val="FFFFFF" w:themeColor="background1" w:themeTint="FF" w:themeShade="FF"/>
                <w:sz w:val="18"/>
                <w:szCs w:val="18"/>
              </w:rPr>
              <w:t>Ticket type id</w:t>
            </w:r>
          </w:p>
        </w:tc>
        <w:tc>
          <w:tcPr>
            <w:tcW w:w="1410" w:type="dxa"/>
            <w:shd w:val="clear" w:color="auto" w:fill="76CDD8"/>
            <w:tcMar/>
          </w:tcPr>
          <w:p w:rsidR="367F07D9" w:rsidP="367F07D9" w:rsidRDefault="367F07D9" w14:paraId="35F6DCCF" w14:textId="3768B40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n</w:t>
            </w: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>ame</w:t>
            </w:r>
          </w:p>
        </w:tc>
        <w:tc>
          <w:tcPr>
            <w:tcW w:w="1470" w:type="dxa"/>
            <w:shd w:val="clear" w:color="auto" w:fill="76CDD8"/>
            <w:tcMar/>
          </w:tcPr>
          <w:p w:rsidR="07B014CD" w:rsidP="367F07D9" w:rsidRDefault="07B014CD" w14:paraId="36647AA9" w14:textId="0C0640E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7B014CD">
              <w:rPr>
                <w:color w:val="FFFFFF" w:themeColor="background1" w:themeTint="FF" w:themeShade="FF"/>
                <w:sz w:val="18"/>
                <w:szCs w:val="18"/>
              </w:rPr>
              <w:t>price</w:t>
            </w:r>
          </w:p>
        </w:tc>
        <w:tc>
          <w:tcPr>
            <w:tcW w:w="1740" w:type="dxa"/>
            <w:shd w:val="clear" w:color="auto" w:fill="76CDD8"/>
            <w:tcMar/>
          </w:tcPr>
          <w:p w:rsidR="020BFE15" w:rsidP="367F07D9" w:rsidRDefault="020BFE15" w14:paraId="6184CF56" w14:textId="3493720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20BFE15">
              <w:rPr>
                <w:color w:val="FFFFFF" w:themeColor="background1" w:themeTint="FF" w:themeShade="FF"/>
                <w:sz w:val="18"/>
                <w:szCs w:val="18"/>
              </w:rPr>
              <w:t>longevity</w:t>
            </w:r>
          </w:p>
        </w:tc>
        <w:tc>
          <w:tcPr>
            <w:tcW w:w="2775" w:type="dxa"/>
            <w:shd w:val="clear" w:color="auto" w:fill="76CDD8"/>
            <w:tcMar/>
          </w:tcPr>
          <w:p w:rsidR="330A3C52" w:rsidP="367F07D9" w:rsidRDefault="330A3C52" w14:paraId="56980C54" w14:textId="345E9316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330A3C52">
              <w:rPr>
                <w:color w:val="FFFFFF" w:themeColor="background1" w:themeTint="FF" w:themeShade="FF"/>
                <w:sz w:val="18"/>
                <w:szCs w:val="18"/>
              </w:rPr>
              <w:t>discount</w:t>
            </w:r>
          </w:p>
        </w:tc>
      </w:tr>
      <w:tr w:rsidR="367F07D9" w:rsidTr="367F07D9" w14:paraId="465D4028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28D34FED" w14:textId="10FAF2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</w:t>
            </w:r>
            <w:r w:rsidR="3116247A">
              <w:rPr/>
              <w:t>2</w:t>
            </w:r>
          </w:p>
        </w:tc>
        <w:tc>
          <w:tcPr>
            <w:tcW w:w="1410" w:type="dxa"/>
            <w:tcMar/>
          </w:tcPr>
          <w:p w:rsidR="531E9709" w:rsidP="367F07D9" w:rsidRDefault="531E9709" w14:paraId="0717DA19" w14:textId="484305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31E9709">
              <w:rPr/>
              <w:t>The medium ticket</w:t>
            </w:r>
          </w:p>
        </w:tc>
        <w:tc>
          <w:tcPr>
            <w:tcW w:w="1470" w:type="dxa"/>
            <w:tcMar/>
          </w:tcPr>
          <w:p w:rsidR="1E3588F7" w:rsidP="367F07D9" w:rsidRDefault="1E3588F7" w14:paraId="228147BC" w14:textId="45E815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1E3588F7">
              <w:rPr/>
              <w:t>60</w:t>
            </w:r>
          </w:p>
        </w:tc>
        <w:tc>
          <w:tcPr>
            <w:tcW w:w="1740" w:type="dxa"/>
            <w:tcMar/>
          </w:tcPr>
          <w:p w:rsidR="57CEBC3C" w:rsidP="367F07D9" w:rsidRDefault="57CEBC3C" w14:paraId="3A6B0C67" w14:textId="102958C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7CEBC3C">
              <w:rPr/>
              <w:t>12</w:t>
            </w:r>
          </w:p>
        </w:tc>
        <w:tc>
          <w:tcPr>
            <w:tcW w:w="2775" w:type="dxa"/>
            <w:tcMar/>
          </w:tcPr>
          <w:p w:rsidR="21AAFAC2" w:rsidP="367F07D9" w:rsidRDefault="21AAFAC2" w14:paraId="56DCD5EB" w14:textId="0D57AE4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1AAFAC2">
              <w:rPr/>
              <w:t>0.5</w:t>
            </w:r>
          </w:p>
        </w:tc>
      </w:tr>
    </w:tbl>
    <w:p w:rsidR="367F07D9" w:rsidP="367F07D9" w:rsidRDefault="367F07D9" w14:paraId="69F8AC0A" w14:textId="0D4C179C">
      <w:pPr>
        <w:pStyle w:val="BodyText"/>
        <w:rPr>
          <w:b w:val="0"/>
          <w:bCs w:val="0"/>
        </w:rPr>
      </w:pPr>
    </w:p>
    <w:p w:rsidR="367F07D9" w:rsidP="367F07D9" w:rsidRDefault="367F07D9" w14:paraId="5479CD0D" w14:textId="37BA5A56">
      <w:pPr>
        <w:pStyle w:val="BodyText"/>
        <w:rPr>
          <w:b w:val="0"/>
          <w:bCs w:val="0"/>
        </w:rPr>
      </w:pPr>
    </w:p>
    <w:p w:rsidR="367F07D9" w:rsidP="367F07D9" w:rsidRDefault="367F07D9" w14:paraId="30C23E30" w14:textId="17BBA6F4">
      <w:pPr>
        <w:pStyle w:val="BodyText"/>
        <w:rPr>
          <w:b w:val="0"/>
          <w:bCs w:val="0"/>
        </w:rPr>
      </w:pPr>
    </w:p>
    <w:p w:rsidR="367F07D9" w:rsidP="367F07D9" w:rsidRDefault="367F07D9" w14:paraId="66CA094D" w14:textId="55DAEA68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2302"/>
        <w:gridCol w:w="2055"/>
        <w:gridCol w:w="2549"/>
        <w:gridCol w:w="2302"/>
      </w:tblGrid>
      <w:tr w:rsidR="367F07D9" w:rsidTr="367F07D9" w14:paraId="11797B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4450C33" w:rsidP="367F07D9" w:rsidRDefault="14450C33" w14:paraId="60392967" w14:textId="42D1B5C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14450C33">
              <w:rPr>
                <w:color w:val="FFFFFF" w:themeColor="background1" w:themeTint="FF" w:themeShade="FF"/>
                <w:sz w:val="18"/>
                <w:szCs w:val="18"/>
              </w:rPr>
              <w:t>Sales</w:t>
            </w:r>
          </w:p>
        </w:tc>
        <w:tc>
          <w:tcPr>
            <w:tcW w:w="2055" w:type="dxa"/>
            <w:shd w:val="clear" w:color="auto" w:fill="76CDD8"/>
            <w:tcMar/>
          </w:tcPr>
          <w:p w:rsidR="367F07D9" w:rsidP="367F07D9" w:rsidRDefault="367F07D9" w14:noSpellErr="1" w14:paraId="4138CAD1" w14:textId="09745EE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549" w:type="dxa"/>
            <w:shd w:val="clear" w:color="auto" w:fill="76CDD8"/>
            <w:tcMar/>
          </w:tcPr>
          <w:p w:rsidR="367F07D9" w:rsidP="367F07D9" w:rsidRDefault="367F07D9" w14:noSpellErr="1" w14:paraId="01491F17" w14:textId="60D97E5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367F07D9" w:rsidP="367F07D9" w:rsidRDefault="367F07D9" w14:noSpellErr="1" w14:paraId="290ADEA0" w14:textId="1572000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 w:themeTint="FF" w:themeShade="FF"/>
                <w:sz w:val="18"/>
                <w:szCs w:val="18"/>
              </w:rPr>
            </w:pPr>
            <w:r w:rsidRPr="367F07D9" w:rsidR="367F07D9">
              <w:rPr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367F07D9" w:rsidTr="367F07D9" w14:paraId="2E1F4A0F">
        <w:trPr>
          <w:trHeight w:val="300"/>
        </w:trPr>
        <w:tc>
          <w:tcPr>
            <w:tcW w:w="2302" w:type="dxa"/>
            <w:vMerge w:val="restart"/>
            <w:tcMar/>
          </w:tcPr>
          <w:p w:rsidR="367F07D9" w:rsidP="367F07D9" w:rsidRDefault="367F07D9" w14:noSpellErr="1" w14:paraId="6D334E0B" w14:textId="723A9A93">
            <w:pPr>
              <w:pStyle w:val="BodyText"/>
            </w:pPr>
            <w:r w:rsidR="367F07D9">
              <w:rPr/>
              <w:t xml:space="preserve"> Table 1</w:t>
            </w:r>
            <w:r w:rsidR="3158C443">
              <w:rPr/>
              <w:t>2</w:t>
            </w:r>
          </w:p>
        </w:tc>
        <w:tc>
          <w:tcPr>
            <w:tcW w:w="2055" w:type="dxa"/>
            <w:tcMar/>
          </w:tcPr>
          <w:p w:rsidR="249A9BBD" w:rsidP="367F07D9" w:rsidRDefault="249A9BBD" w14:paraId="2DFA6879" w14:textId="7DA6844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249A9BBD">
              <w:rPr/>
              <w:t>Sale ID</w:t>
            </w:r>
          </w:p>
        </w:tc>
        <w:tc>
          <w:tcPr>
            <w:tcW w:w="2549" w:type="dxa"/>
            <w:tcMar/>
          </w:tcPr>
          <w:p w:rsidR="367F07D9" w:rsidP="367F07D9" w:rsidRDefault="367F07D9" w14:paraId="131253D3" w14:textId="7618FD5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PK</w:t>
            </w:r>
          </w:p>
        </w:tc>
        <w:tc>
          <w:tcPr>
            <w:tcW w:w="2302" w:type="dxa"/>
            <w:tcMar/>
          </w:tcPr>
          <w:p w:rsidR="367F07D9" w:rsidP="367F07D9" w:rsidRDefault="367F07D9" w14:paraId="3BD8B885" w14:textId="08466F7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int</w:t>
            </w:r>
          </w:p>
        </w:tc>
      </w:tr>
      <w:tr w:rsidR="367F07D9" w:rsidTr="367F07D9" w14:paraId="3AA24BF9">
        <w:trPr>
          <w:trHeight w:val="300"/>
        </w:trPr>
        <w:tc>
          <w:tcPr>
            <w:tcW w:w="2302" w:type="dxa"/>
            <w:vMerge/>
            <w:tcMar/>
          </w:tcPr>
          <w:p w14:paraId="24E3CE47"/>
        </w:tc>
        <w:tc>
          <w:tcPr>
            <w:tcW w:w="2055" w:type="dxa"/>
            <w:tcMar/>
          </w:tcPr>
          <w:p w:rsidR="70719CC1" w:rsidP="367F07D9" w:rsidRDefault="70719CC1" w14:paraId="2C7B90A9" w14:textId="1DE345B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>Ticket type id</w:t>
            </w:r>
          </w:p>
        </w:tc>
        <w:tc>
          <w:tcPr>
            <w:tcW w:w="2549" w:type="dxa"/>
            <w:tcMar/>
          </w:tcPr>
          <w:p w:rsidR="70719CC1" w:rsidP="367F07D9" w:rsidRDefault="70719CC1" w14:paraId="0A019BB1" w14:textId="760F34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 xml:space="preserve">Which ticket was </w:t>
            </w:r>
            <w:r w:rsidR="70719CC1">
              <w:rPr/>
              <w:t>sold.</w:t>
            </w:r>
            <w:r w:rsidR="70719CC1">
              <w:rPr/>
              <w:t xml:space="preserve"> FK from table 11-tickets</w:t>
            </w:r>
          </w:p>
        </w:tc>
        <w:tc>
          <w:tcPr>
            <w:tcW w:w="2302" w:type="dxa"/>
            <w:tcMar/>
          </w:tcPr>
          <w:p w:rsidR="70719CC1" w:rsidP="367F07D9" w:rsidRDefault="70719CC1" w14:paraId="46D8152F" w14:textId="6B74C7B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70719CC1">
              <w:rPr/>
              <w:t>int</w:t>
            </w:r>
          </w:p>
        </w:tc>
      </w:tr>
      <w:tr w:rsidR="367F07D9" w:rsidTr="367F07D9" w14:paraId="325EB324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6005B77C" w14:textId="302C87C5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7F06E974" w14:textId="7438A04A">
            <w:pPr>
              <w:pStyle w:val="BodyText"/>
              <w:spacing w:line="240" w:lineRule="auto"/>
              <w:jc w:val="left"/>
            </w:pPr>
            <w:r w:rsidR="70719CC1">
              <w:rPr/>
              <w:t>date</w:t>
            </w:r>
          </w:p>
        </w:tc>
        <w:tc>
          <w:tcPr>
            <w:tcW w:w="2549" w:type="dxa"/>
            <w:tcMar/>
          </w:tcPr>
          <w:p w:rsidR="70719CC1" w:rsidP="367F07D9" w:rsidRDefault="70719CC1" w14:paraId="12B9BBE3" w14:textId="2EA9D74B">
            <w:pPr>
              <w:pStyle w:val="BodyText"/>
              <w:spacing w:line="240" w:lineRule="auto"/>
              <w:jc w:val="left"/>
            </w:pPr>
            <w:r w:rsidR="70719CC1">
              <w:rPr/>
              <w:t>When was the ticket sold</w:t>
            </w:r>
          </w:p>
        </w:tc>
        <w:tc>
          <w:tcPr>
            <w:tcW w:w="2302" w:type="dxa"/>
            <w:tcMar/>
          </w:tcPr>
          <w:p w:rsidR="70719CC1" w:rsidP="367F07D9" w:rsidRDefault="70719CC1" w14:paraId="7B8DEC21" w14:textId="4B8FC751">
            <w:pPr>
              <w:pStyle w:val="BodyText"/>
              <w:spacing w:line="240" w:lineRule="auto"/>
              <w:jc w:val="left"/>
            </w:pPr>
            <w:r w:rsidR="70719CC1">
              <w:rPr/>
              <w:t>date</w:t>
            </w:r>
          </w:p>
        </w:tc>
      </w:tr>
      <w:tr w:rsidR="367F07D9" w:rsidTr="367F07D9" w14:paraId="4A8A5F7E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A5CFD1E" w14:textId="7281D544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150031F7" w14:textId="3C7A1899">
            <w:pPr>
              <w:pStyle w:val="BodyText"/>
              <w:spacing w:line="240" w:lineRule="auto"/>
              <w:jc w:val="left"/>
            </w:pPr>
            <w:r w:rsidR="70719CC1">
              <w:rPr/>
              <w:t>Social number</w:t>
            </w:r>
          </w:p>
        </w:tc>
        <w:tc>
          <w:tcPr>
            <w:tcW w:w="2549" w:type="dxa"/>
            <w:tcMar/>
          </w:tcPr>
          <w:p w:rsidR="70719CC1" w:rsidP="367F07D9" w:rsidRDefault="70719CC1" w14:paraId="32FFD9DB" w14:textId="4E1ECC14">
            <w:pPr>
              <w:pStyle w:val="BodyText"/>
              <w:spacing w:line="240" w:lineRule="auto"/>
              <w:jc w:val="left"/>
            </w:pPr>
            <w:r w:rsidR="70719CC1">
              <w:rPr/>
              <w:t>Social number of buyers. F</w:t>
            </w:r>
            <w:r w:rsidR="731F2997">
              <w:rPr/>
              <w:t>K</w:t>
            </w:r>
            <w:r w:rsidR="70719CC1">
              <w:rPr/>
              <w:t xml:space="preserve"> from table 10 - passengers</w:t>
            </w:r>
          </w:p>
        </w:tc>
        <w:tc>
          <w:tcPr>
            <w:tcW w:w="2302" w:type="dxa"/>
            <w:tcMar/>
          </w:tcPr>
          <w:p w:rsidR="70719CC1" w:rsidP="367F07D9" w:rsidRDefault="70719CC1" w14:paraId="3186D45A" w14:textId="5FDBB48C">
            <w:pPr>
              <w:pStyle w:val="BodyText"/>
              <w:spacing w:line="240" w:lineRule="auto"/>
              <w:jc w:val="left"/>
            </w:pPr>
            <w:r w:rsidR="70719CC1">
              <w:rPr/>
              <w:t>bigint</w:t>
            </w:r>
          </w:p>
        </w:tc>
      </w:tr>
      <w:tr w:rsidR="367F07D9" w:rsidTr="367F07D9" w14:paraId="2F05E8ED">
        <w:trPr>
          <w:trHeight w:val="300"/>
        </w:trPr>
        <w:tc>
          <w:tcPr>
            <w:tcW w:w="2302" w:type="dxa"/>
            <w:tcMar/>
          </w:tcPr>
          <w:p w:rsidR="367F07D9" w:rsidP="367F07D9" w:rsidRDefault="367F07D9" w14:paraId="17E021FB" w14:textId="58E258C0">
            <w:pPr>
              <w:pStyle w:val="BodyText"/>
            </w:pPr>
          </w:p>
        </w:tc>
        <w:tc>
          <w:tcPr>
            <w:tcW w:w="2055" w:type="dxa"/>
            <w:tcMar/>
          </w:tcPr>
          <w:p w:rsidR="70719CC1" w:rsidP="367F07D9" w:rsidRDefault="70719CC1" w14:paraId="06FA99CF" w14:textId="0DA7F3BD">
            <w:pPr>
              <w:pStyle w:val="BodyText"/>
              <w:spacing w:line="240" w:lineRule="auto"/>
              <w:jc w:val="left"/>
            </w:pPr>
            <w:r w:rsidR="70719CC1">
              <w:rPr/>
              <w:t>location</w:t>
            </w:r>
          </w:p>
        </w:tc>
        <w:tc>
          <w:tcPr>
            <w:tcW w:w="2549" w:type="dxa"/>
            <w:tcMar/>
          </w:tcPr>
          <w:p w:rsidR="70719CC1" w:rsidP="367F07D9" w:rsidRDefault="70719CC1" w14:paraId="534FD867" w14:textId="314B31B8">
            <w:pPr>
              <w:pStyle w:val="BodyText"/>
              <w:spacing w:line="240" w:lineRule="auto"/>
              <w:jc w:val="left"/>
            </w:pPr>
            <w:r w:rsidR="70719CC1">
              <w:rPr/>
              <w:t xml:space="preserve">On which station was the sale </w:t>
            </w:r>
            <w:r w:rsidR="70719CC1">
              <w:rPr/>
              <w:t>made.</w:t>
            </w:r>
            <w:r w:rsidR="70719CC1">
              <w:rPr/>
              <w:t xml:space="preserve"> </w:t>
            </w:r>
            <w:r w:rsidR="70719CC1">
              <w:rPr/>
              <w:t>Fk</w:t>
            </w:r>
            <w:r w:rsidR="70719CC1">
              <w:rPr/>
              <w:t xml:space="preserve"> from table one - Stations</w:t>
            </w:r>
          </w:p>
        </w:tc>
        <w:tc>
          <w:tcPr>
            <w:tcW w:w="2302" w:type="dxa"/>
            <w:tcMar/>
          </w:tcPr>
          <w:p w:rsidR="70719CC1" w:rsidP="367F07D9" w:rsidRDefault="70719CC1" w14:paraId="0C23BA1A" w14:textId="59934FED">
            <w:pPr>
              <w:pStyle w:val="BodyText"/>
              <w:spacing w:line="240" w:lineRule="auto"/>
              <w:jc w:val="left"/>
            </w:pPr>
            <w:r w:rsidR="70719CC1">
              <w:rPr/>
              <w:t>int</w:t>
            </w:r>
          </w:p>
        </w:tc>
      </w:tr>
    </w:tbl>
    <w:p w:rsidR="70719CC1" w:rsidP="367F07D9" w:rsidRDefault="70719CC1" w14:paraId="7A4972CB" w14:textId="7E50995C">
      <w:pPr>
        <w:pStyle w:val="BodyText"/>
        <w:rPr>
          <w:b w:val="0"/>
          <w:bCs w:val="0"/>
        </w:rPr>
      </w:pPr>
      <w:r w:rsidR="70719CC1">
        <w:rPr>
          <w:b w:val="0"/>
          <w:bCs w:val="0"/>
        </w:rPr>
        <w:t>Keeps</w:t>
      </w:r>
      <w:r w:rsidR="70719CC1">
        <w:rPr>
          <w:b w:val="0"/>
          <w:bCs w:val="0"/>
        </w:rPr>
        <w:t xml:space="preserve"> track of every sale of discount tickets.</w:t>
      </w:r>
    </w:p>
    <w:p w:rsidR="70719CC1" w:rsidP="367F07D9" w:rsidRDefault="70719CC1" w14:paraId="75A779BA" w14:textId="4CB1BFE9">
      <w:pPr>
        <w:pStyle w:val="BodyText"/>
        <w:rPr>
          <w:b w:val="0"/>
          <w:bCs w:val="0"/>
        </w:rPr>
      </w:pPr>
      <w:r w:rsidR="70719CC1">
        <w:rPr>
          <w:b w:val="0"/>
          <w:bCs w:val="0"/>
        </w:rPr>
        <w:t xml:space="preserve">Example with </w:t>
      </w:r>
      <w:r w:rsidR="70719CC1">
        <w:rPr>
          <w:b w:val="0"/>
          <w:bCs w:val="0"/>
        </w:rPr>
        <w:t>data:</w:t>
      </w:r>
    </w:p>
    <w:p w:rsidR="367F07D9" w:rsidP="367F07D9" w:rsidRDefault="367F07D9" w14:paraId="7B970CE0" w14:textId="201A1F2E">
      <w:pPr>
        <w:pStyle w:val="BodyText"/>
        <w:rPr>
          <w:b w:val="0"/>
          <w:bCs w:val="0"/>
        </w:rPr>
      </w:pPr>
    </w:p>
    <w:p w:rsidR="367F07D9" w:rsidP="367F07D9" w:rsidRDefault="367F07D9" w14:paraId="662CA138" w14:textId="6E9E945F">
      <w:pPr>
        <w:pStyle w:val="BodyText"/>
        <w:rPr>
          <w:b w:val="0"/>
          <w:bCs w:val="0"/>
        </w:rPr>
      </w:pP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70"/>
        <w:gridCol w:w="1410"/>
        <w:gridCol w:w="1470"/>
        <w:gridCol w:w="1740"/>
        <w:gridCol w:w="2775"/>
      </w:tblGrid>
      <w:tr w:rsidR="367F07D9" w:rsidTr="367F07D9" w14:paraId="584B8D8B">
        <w:trPr>
          <w:trHeight w:val="795"/>
        </w:trPr>
        <w:tc>
          <w:tcPr>
            <w:tcW w:w="1470" w:type="dxa"/>
            <w:shd w:val="clear" w:color="auto" w:fill="76CDD8"/>
            <w:tcMar/>
          </w:tcPr>
          <w:p w:rsidR="70719CC1" w:rsidP="367F07D9" w:rsidRDefault="70719CC1" w14:paraId="24B22CB3" w14:textId="45DBF9E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70719CC1">
              <w:rPr>
                <w:color w:val="FFFFFF" w:themeColor="background1" w:themeTint="FF" w:themeShade="FF"/>
                <w:sz w:val="18"/>
                <w:szCs w:val="18"/>
              </w:rPr>
              <w:t>Sale ID</w:t>
            </w:r>
          </w:p>
        </w:tc>
        <w:tc>
          <w:tcPr>
            <w:tcW w:w="1410" w:type="dxa"/>
            <w:shd w:val="clear" w:color="auto" w:fill="76CDD8"/>
            <w:tcMar/>
          </w:tcPr>
          <w:p w:rsidR="47791890" w:rsidP="367F07D9" w:rsidRDefault="47791890" w14:paraId="1D2D10A6" w14:textId="0CDEBC0B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47791890">
              <w:rPr>
                <w:color w:val="FFFFFF" w:themeColor="background1" w:themeTint="FF" w:themeShade="FF"/>
                <w:sz w:val="18"/>
                <w:szCs w:val="18"/>
              </w:rPr>
              <w:t>Ticket type id</w:t>
            </w:r>
          </w:p>
        </w:tc>
        <w:tc>
          <w:tcPr>
            <w:tcW w:w="1470" w:type="dxa"/>
            <w:shd w:val="clear" w:color="auto" w:fill="76CDD8"/>
            <w:tcMar/>
          </w:tcPr>
          <w:p w:rsidR="2002CE82" w:rsidP="367F07D9" w:rsidRDefault="2002CE82" w14:paraId="156317DB" w14:textId="3EA0D87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2002CE82">
              <w:rPr>
                <w:color w:val="FFFFFF" w:themeColor="background1" w:themeTint="FF" w:themeShade="FF"/>
                <w:sz w:val="18"/>
                <w:szCs w:val="18"/>
              </w:rPr>
              <w:t>date</w:t>
            </w:r>
          </w:p>
        </w:tc>
        <w:tc>
          <w:tcPr>
            <w:tcW w:w="1740" w:type="dxa"/>
            <w:shd w:val="clear" w:color="auto" w:fill="76CDD8"/>
            <w:tcMar/>
          </w:tcPr>
          <w:p w:rsidR="6470B748" w:rsidP="367F07D9" w:rsidRDefault="6470B748" w14:paraId="5F5194E3" w14:textId="31CE7B4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6470B748">
              <w:rPr>
                <w:color w:val="FFFFFF" w:themeColor="background1" w:themeTint="FF" w:themeShade="FF"/>
                <w:sz w:val="18"/>
                <w:szCs w:val="18"/>
              </w:rPr>
              <w:t>Social number</w:t>
            </w:r>
          </w:p>
        </w:tc>
        <w:tc>
          <w:tcPr>
            <w:tcW w:w="2775" w:type="dxa"/>
            <w:shd w:val="clear" w:color="auto" w:fill="76CDD8"/>
            <w:tcMar/>
          </w:tcPr>
          <w:p w:rsidR="0CEC50FF" w:rsidP="367F07D9" w:rsidRDefault="0CEC50FF" w14:paraId="393A54FB" w14:textId="7753916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367F07D9" w:rsidR="0CEC50FF">
              <w:rPr>
                <w:color w:val="FFFFFF" w:themeColor="background1" w:themeTint="FF" w:themeShade="FF"/>
                <w:sz w:val="18"/>
                <w:szCs w:val="18"/>
              </w:rPr>
              <w:t>location</w:t>
            </w:r>
          </w:p>
        </w:tc>
      </w:tr>
      <w:tr w:rsidR="367F07D9" w:rsidTr="367F07D9" w14:paraId="0C6807D5">
        <w:trPr>
          <w:trHeight w:val="300"/>
        </w:trPr>
        <w:tc>
          <w:tcPr>
            <w:tcW w:w="1470" w:type="dxa"/>
            <w:tcMar/>
          </w:tcPr>
          <w:p w:rsidR="367F07D9" w:rsidP="367F07D9" w:rsidRDefault="367F07D9" w14:noSpellErr="1" w14:paraId="0B5F43E6" w14:textId="690641C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 xml:space="preserve"> 2</w:t>
            </w:r>
            <w:r w:rsidR="64396F0E">
              <w:rPr/>
              <w:t>5589</w:t>
            </w:r>
          </w:p>
        </w:tc>
        <w:tc>
          <w:tcPr>
            <w:tcW w:w="1410" w:type="dxa"/>
            <w:tcMar/>
          </w:tcPr>
          <w:p w:rsidR="5B501F8D" w:rsidP="367F07D9" w:rsidRDefault="5B501F8D" w14:paraId="3B2AD707" w14:textId="2E038F2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5B501F8D">
              <w:rPr/>
              <w:t>1</w:t>
            </w:r>
          </w:p>
        </w:tc>
        <w:tc>
          <w:tcPr>
            <w:tcW w:w="1470" w:type="dxa"/>
            <w:tcMar/>
          </w:tcPr>
          <w:p w:rsidR="03FD2BD2" w:rsidP="367F07D9" w:rsidRDefault="03FD2BD2" w14:paraId="07A3B146" w14:textId="773D35F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03FD2BD2">
              <w:rPr/>
              <w:t>26.10.2025</w:t>
            </w:r>
          </w:p>
        </w:tc>
        <w:tc>
          <w:tcPr>
            <w:tcW w:w="1740" w:type="dxa"/>
            <w:tcMar/>
          </w:tcPr>
          <w:p w:rsidR="3B480E90" w:rsidP="367F07D9" w:rsidRDefault="3B480E90" w14:paraId="14922B15" w14:textId="7E3EDF8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B480E90">
              <w:rPr/>
              <w:t>445213975521</w:t>
            </w:r>
          </w:p>
        </w:tc>
        <w:tc>
          <w:tcPr>
            <w:tcW w:w="2775" w:type="dxa"/>
            <w:tcMar/>
          </w:tcPr>
          <w:p w:rsidR="367F07D9" w:rsidP="367F07D9" w:rsidRDefault="367F07D9" w14:paraId="38B66C66" w14:textId="3FE14DF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="367F07D9">
              <w:rPr/>
              <w:t>5</w:t>
            </w:r>
          </w:p>
        </w:tc>
      </w:tr>
    </w:tbl>
    <w:p w:rsidR="367F07D9" w:rsidP="367F07D9" w:rsidRDefault="367F07D9" w14:paraId="4277E2E0" w14:textId="7731F935">
      <w:pPr>
        <w:pStyle w:val="BodyText"/>
        <w:rPr>
          <w:b w:val="0"/>
          <w:bCs w:val="0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41DC11A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937020F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36AB14CA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96A13"/>
    <w:rsid w:val="007B27B1"/>
    <w:rsid w:val="007C4361"/>
    <w:rsid w:val="00811362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6D6A5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15B64AC"/>
    <w:rsid w:val="015B64AC"/>
    <w:rsid w:val="01DE9CB6"/>
    <w:rsid w:val="01FD145B"/>
    <w:rsid w:val="020BFE15"/>
    <w:rsid w:val="02208BFD"/>
    <w:rsid w:val="02338858"/>
    <w:rsid w:val="023F53B8"/>
    <w:rsid w:val="023F53B8"/>
    <w:rsid w:val="02EBAE44"/>
    <w:rsid w:val="02EBAE44"/>
    <w:rsid w:val="03093CAF"/>
    <w:rsid w:val="034C7574"/>
    <w:rsid w:val="0397A617"/>
    <w:rsid w:val="03A12C32"/>
    <w:rsid w:val="03F030E1"/>
    <w:rsid w:val="03F030E1"/>
    <w:rsid w:val="03FD2BD2"/>
    <w:rsid w:val="040759FF"/>
    <w:rsid w:val="041DB5FD"/>
    <w:rsid w:val="04492A18"/>
    <w:rsid w:val="04B21CFE"/>
    <w:rsid w:val="0571D091"/>
    <w:rsid w:val="05E06F06"/>
    <w:rsid w:val="06A51166"/>
    <w:rsid w:val="06BF464D"/>
    <w:rsid w:val="06D3EA8E"/>
    <w:rsid w:val="06EEE428"/>
    <w:rsid w:val="06EEE428"/>
    <w:rsid w:val="0722292A"/>
    <w:rsid w:val="0790F83E"/>
    <w:rsid w:val="07B014CD"/>
    <w:rsid w:val="07C72BF1"/>
    <w:rsid w:val="07E8A4FD"/>
    <w:rsid w:val="07FC6045"/>
    <w:rsid w:val="085D929D"/>
    <w:rsid w:val="08D1406A"/>
    <w:rsid w:val="08F4D092"/>
    <w:rsid w:val="0A15DD36"/>
    <w:rsid w:val="0A2B066F"/>
    <w:rsid w:val="0A49A84C"/>
    <w:rsid w:val="0AF59117"/>
    <w:rsid w:val="0AFA5F15"/>
    <w:rsid w:val="0B3C01CE"/>
    <w:rsid w:val="0B549412"/>
    <w:rsid w:val="0BC9515D"/>
    <w:rsid w:val="0C5636E5"/>
    <w:rsid w:val="0CB77926"/>
    <w:rsid w:val="0CEC50FF"/>
    <w:rsid w:val="0D11C2E8"/>
    <w:rsid w:val="0D11C2E8"/>
    <w:rsid w:val="0DE5BCAF"/>
    <w:rsid w:val="0E740E3F"/>
    <w:rsid w:val="0ED0237D"/>
    <w:rsid w:val="0F0184D3"/>
    <w:rsid w:val="1023AE2C"/>
    <w:rsid w:val="105FBC4C"/>
    <w:rsid w:val="10AC18E8"/>
    <w:rsid w:val="10AC18E8"/>
    <w:rsid w:val="10F29443"/>
    <w:rsid w:val="111F4EE5"/>
    <w:rsid w:val="112A2FE3"/>
    <w:rsid w:val="114825F2"/>
    <w:rsid w:val="114825F2"/>
    <w:rsid w:val="1175739B"/>
    <w:rsid w:val="11E1C02E"/>
    <w:rsid w:val="12D21DE0"/>
    <w:rsid w:val="12D21DE0"/>
    <w:rsid w:val="134CA58F"/>
    <w:rsid w:val="1351EB17"/>
    <w:rsid w:val="13EEA213"/>
    <w:rsid w:val="142E696A"/>
    <w:rsid w:val="14450C33"/>
    <w:rsid w:val="146247F8"/>
    <w:rsid w:val="15AE9DC2"/>
    <w:rsid w:val="15FAD8F7"/>
    <w:rsid w:val="16A3CD02"/>
    <w:rsid w:val="16A3CD02"/>
    <w:rsid w:val="16E32A85"/>
    <w:rsid w:val="17A9BA5C"/>
    <w:rsid w:val="17A9BA5C"/>
    <w:rsid w:val="184B1139"/>
    <w:rsid w:val="18E751F8"/>
    <w:rsid w:val="1920C7EB"/>
    <w:rsid w:val="19A46486"/>
    <w:rsid w:val="19D9BB17"/>
    <w:rsid w:val="1A6C996A"/>
    <w:rsid w:val="1AE71752"/>
    <w:rsid w:val="1B5AF979"/>
    <w:rsid w:val="1D5DF159"/>
    <w:rsid w:val="1DC9232B"/>
    <w:rsid w:val="1DEABFB7"/>
    <w:rsid w:val="1E3588F7"/>
    <w:rsid w:val="1E50C3DA"/>
    <w:rsid w:val="1EAEA7DA"/>
    <w:rsid w:val="1F7EAB6F"/>
    <w:rsid w:val="2002CE82"/>
    <w:rsid w:val="20367185"/>
    <w:rsid w:val="2083744F"/>
    <w:rsid w:val="20A7242E"/>
    <w:rsid w:val="20CF177F"/>
    <w:rsid w:val="21004759"/>
    <w:rsid w:val="218C9ED5"/>
    <w:rsid w:val="218EBC1E"/>
    <w:rsid w:val="21AAFAC2"/>
    <w:rsid w:val="224BF178"/>
    <w:rsid w:val="225E6794"/>
    <w:rsid w:val="22A5D8E8"/>
    <w:rsid w:val="22B387E0"/>
    <w:rsid w:val="22EEC63C"/>
    <w:rsid w:val="23E2BC92"/>
    <w:rsid w:val="24169335"/>
    <w:rsid w:val="241927D8"/>
    <w:rsid w:val="249A9BBD"/>
    <w:rsid w:val="24CD23E4"/>
    <w:rsid w:val="24D0308A"/>
    <w:rsid w:val="25BC795A"/>
    <w:rsid w:val="25E8F9A7"/>
    <w:rsid w:val="25EF63E4"/>
    <w:rsid w:val="26297F23"/>
    <w:rsid w:val="2721388D"/>
    <w:rsid w:val="27356A43"/>
    <w:rsid w:val="273D8253"/>
    <w:rsid w:val="28236CB2"/>
    <w:rsid w:val="283F4D41"/>
    <w:rsid w:val="295B9735"/>
    <w:rsid w:val="298FD13B"/>
    <w:rsid w:val="2A6EE1D2"/>
    <w:rsid w:val="2A832C30"/>
    <w:rsid w:val="2AF05B36"/>
    <w:rsid w:val="2B640B52"/>
    <w:rsid w:val="2BDCC7B4"/>
    <w:rsid w:val="2C3A89FD"/>
    <w:rsid w:val="2C4D2A5D"/>
    <w:rsid w:val="2C97C49F"/>
    <w:rsid w:val="2D60F3D4"/>
    <w:rsid w:val="2D60F3D4"/>
    <w:rsid w:val="2DB92088"/>
    <w:rsid w:val="2DBFF219"/>
    <w:rsid w:val="2DF55D36"/>
    <w:rsid w:val="2EA01598"/>
    <w:rsid w:val="2EC411DD"/>
    <w:rsid w:val="2EC411DD"/>
    <w:rsid w:val="303A0304"/>
    <w:rsid w:val="3046DB52"/>
    <w:rsid w:val="30AD20D2"/>
    <w:rsid w:val="3116247A"/>
    <w:rsid w:val="3158C443"/>
    <w:rsid w:val="31D48A57"/>
    <w:rsid w:val="31F9ACBB"/>
    <w:rsid w:val="3226E2EE"/>
    <w:rsid w:val="3231B19C"/>
    <w:rsid w:val="324B7D34"/>
    <w:rsid w:val="328075FE"/>
    <w:rsid w:val="330A3C52"/>
    <w:rsid w:val="335EFD02"/>
    <w:rsid w:val="33881C2D"/>
    <w:rsid w:val="33D8212D"/>
    <w:rsid w:val="33FD5A82"/>
    <w:rsid w:val="341A1CAA"/>
    <w:rsid w:val="344DC82C"/>
    <w:rsid w:val="344DC82C"/>
    <w:rsid w:val="345C0A4D"/>
    <w:rsid w:val="34AD5A10"/>
    <w:rsid w:val="35137486"/>
    <w:rsid w:val="36044FE8"/>
    <w:rsid w:val="366DDEBB"/>
    <w:rsid w:val="367F07D9"/>
    <w:rsid w:val="37151B1F"/>
    <w:rsid w:val="380FB744"/>
    <w:rsid w:val="38DCE30E"/>
    <w:rsid w:val="3964E631"/>
    <w:rsid w:val="39B750A0"/>
    <w:rsid w:val="39F22C96"/>
    <w:rsid w:val="3A5B1C32"/>
    <w:rsid w:val="3B048F41"/>
    <w:rsid w:val="3B180270"/>
    <w:rsid w:val="3B480E90"/>
    <w:rsid w:val="3BA59028"/>
    <w:rsid w:val="3C17B0A4"/>
    <w:rsid w:val="3C2B1FB7"/>
    <w:rsid w:val="3D5E68D3"/>
    <w:rsid w:val="3D61D532"/>
    <w:rsid w:val="3D664BD6"/>
    <w:rsid w:val="3E638577"/>
    <w:rsid w:val="3E6D99A4"/>
    <w:rsid w:val="3EF921CD"/>
    <w:rsid w:val="3F2F9D36"/>
    <w:rsid w:val="400D4DD0"/>
    <w:rsid w:val="408BF46D"/>
    <w:rsid w:val="417E40E9"/>
    <w:rsid w:val="41C15827"/>
    <w:rsid w:val="4236AF2C"/>
    <w:rsid w:val="425AF5B9"/>
    <w:rsid w:val="42B9AA68"/>
    <w:rsid w:val="42EDFF92"/>
    <w:rsid w:val="433EE6C8"/>
    <w:rsid w:val="443073FC"/>
    <w:rsid w:val="444CCC79"/>
    <w:rsid w:val="4451BCE3"/>
    <w:rsid w:val="44C2490C"/>
    <w:rsid w:val="46CBB129"/>
    <w:rsid w:val="46EC4690"/>
    <w:rsid w:val="476AD79F"/>
    <w:rsid w:val="47791890"/>
    <w:rsid w:val="47DAC18C"/>
    <w:rsid w:val="47EBF967"/>
    <w:rsid w:val="48608026"/>
    <w:rsid w:val="48AA22B4"/>
    <w:rsid w:val="48BD92C7"/>
    <w:rsid w:val="48BD92C7"/>
    <w:rsid w:val="48C3FC42"/>
    <w:rsid w:val="494EFAB7"/>
    <w:rsid w:val="4A10A64A"/>
    <w:rsid w:val="4A10A64A"/>
    <w:rsid w:val="4C0A220D"/>
    <w:rsid w:val="4C3250F3"/>
    <w:rsid w:val="4C3250F3"/>
    <w:rsid w:val="4CF1553D"/>
    <w:rsid w:val="4F6B0782"/>
    <w:rsid w:val="51703699"/>
    <w:rsid w:val="518C52DB"/>
    <w:rsid w:val="522C7CC2"/>
    <w:rsid w:val="5231A2E8"/>
    <w:rsid w:val="52FD9234"/>
    <w:rsid w:val="531E9709"/>
    <w:rsid w:val="53FAE611"/>
    <w:rsid w:val="53FD80D3"/>
    <w:rsid w:val="541FCC07"/>
    <w:rsid w:val="54A88EEB"/>
    <w:rsid w:val="54F1EA0B"/>
    <w:rsid w:val="550F594C"/>
    <w:rsid w:val="55B96CF7"/>
    <w:rsid w:val="55B96CF7"/>
    <w:rsid w:val="55E38EF3"/>
    <w:rsid w:val="55E38EF3"/>
    <w:rsid w:val="563C48FA"/>
    <w:rsid w:val="56DAB188"/>
    <w:rsid w:val="57CEBC3C"/>
    <w:rsid w:val="58247AF6"/>
    <w:rsid w:val="5825B786"/>
    <w:rsid w:val="595BBC45"/>
    <w:rsid w:val="5A51B189"/>
    <w:rsid w:val="5AC94057"/>
    <w:rsid w:val="5B1E8F22"/>
    <w:rsid w:val="5B29F716"/>
    <w:rsid w:val="5B29F716"/>
    <w:rsid w:val="5B43FCAA"/>
    <w:rsid w:val="5B501F8D"/>
    <w:rsid w:val="5BCB0712"/>
    <w:rsid w:val="5C0454F1"/>
    <w:rsid w:val="5C133502"/>
    <w:rsid w:val="5CAFD19A"/>
    <w:rsid w:val="5D5F54D9"/>
    <w:rsid w:val="5D5F54D9"/>
    <w:rsid w:val="5D9A0073"/>
    <w:rsid w:val="5E5EFB28"/>
    <w:rsid w:val="5F6835D7"/>
    <w:rsid w:val="602DE077"/>
    <w:rsid w:val="60A735B9"/>
    <w:rsid w:val="60ED9628"/>
    <w:rsid w:val="610AEF07"/>
    <w:rsid w:val="6126B38E"/>
    <w:rsid w:val="61867BB7"/>
    <w:rsid w:val="618ACD5D"/>
    <w:rsid w:val="62384906"/>
    <w:rsid w:val="623F5483"/>
    <w:rsid w:val="623F5483"/>
    <w:rsid w:val="62CCC6E0"/>
    <w:rsid w:val="634E0F5E"/>
    <w:rsid w:val="63A1DA44"/>
    <w:rsid w:val="643074D3"/>
    <w:rsid w:val="64396F0E"/>
    <w:rsid w:val="6451E480"/>
    <w:rsid w:val="6470B748"/>
    <w:rsid w:val="64FE56B2"/>
    <w:rsid w:val="66EF34D7"/>
    <w:rsid w:val="66EF34D7"/>
    <w:rsid w:val="681951B0"/>
    <w:rsid w:val="682B67BD"/>
    <w:rsid w:val="68372C0A"/>
    <w:rsid w:val="683F705A"/>
    <w:rsid w:val="68645DC6"/>
    <w:rsid w:val="6AB5C4A5"/>
    <w:rsid w:val="6AF72212"/>
    <w:rsid w:val="6B2A21FF"/>
    <w:rsid w:val="6B487DFC"/>
    <w:rsid w:val="6BD645F5"/>
    <w:rsid w:val="6C8819B4"/>
    <w:rsid w:val="6C947B7F"/>
    <w:rsid w:val="6CBE988A"/>
    <w:rsid w:val="6D4B84C2"/>
    <w:rsid w:val="6E311686"/>
    <w:rsid w:val="6E311686"/>
    <w:rsid w:val="6E69A7BD"/>
    <w:rsid w:val="6E707B1F"/>
    <w:rsid w:val="6E736831"/>
    <w:rsid w:val="6EBBF081"/>
    <w:rsid w:val="6F1493B9"/>
    <w:rsid w:val="6F749E10"/>
    <w:rsid w:val="70164167"/>
    <w:rsid w:val="70719CC1"/>
    <w:rsid w:val="709B659D"/>
    <w:rsid w:val="70ACE5D2"/>
    <w:rsid w:val="712DF6E1"/>
    <w:rsid w:val="71BB9DD0"/>
    <w:rsid w:val="723D741B"/>
    <w:rsid w:val="724C6CCD"/>
    <w:rsid w:val="726433E2"/>
    <w:rsid w:val="729566B5"/>
    <w:rsid w:val="72AE695A"/>
    <w:rsid w:val="72D73260"/>
    <w:rsid w:val="72E157AE"/>
    <w:rsid w:val="731F2997"/>
    <w:rsid w:val="732AB02B"/>
    <w:rsid w:val="7335B206"/>
    <w:rsid w:val="7335B206"/>
    <w:rsid w:val="7364AC91"/>
    <w:rsid w:val="73BC7A8C"/>
    <w:rsid w:val="73C91911"/>
    <w:rsid w:val="742CFA44"/>
    <w:rsid w:val="743A433F"/>
    <w:rsid w:val="74C99E19"/>
    <w:rsid w:val="75042CB7"/>
    <w:rsid w:val="755323A9"/>
    <w:rsid w:val="755323A9"/>
    <w:rsid w:val="75680D6A"/>
    <w:rsid w:val="758CF2B4"/>
    <w:rsid w:val="759CB746"/>
    <w:rsid w:val="75A1EC15"/>
    <w:rsid w:val="75A1EC15"/>
    <w:rsid w:val="75C3FC6E"/>
    <w:rsid w:val="76458734"/>
    <w:rsid w:val="77067559"/>
    <w:rsid w:val="7722B424"/>
    <w:rsid w:val="77BAA536"/>
    <w:rsid w:val="7836E5AF"/>
    <w:rsid w:val="78ADAB7F"/>
    <w:rsid w:val="7AFFD674"/>
    <w:rsid w:val="7AFFD674"/>
    <w:rsid w:val="7B0D856B"/>
    <w:rsid w:val="7B1601E2"/>
    <w:rsid w:val="7B273A46"/>
    <w:rsid w:val="7B84B843"/>
    <w:rsid w:val="7BB64965"/>
    <w:rsid w:val="7C93FEC0"/>
    <w:rsid w:val="7CEE0CFE"/>
    <w:rsid w:val="7D6ECE1A"/>
    <w:rsid w:val="7DA1CAC3"/>
    <w:rsid w:val="7DABAC44"/>
    <w:rsid w:val="7E3C10AB"/>
    <w:rsid w:val="7E801E16"/>
    <w:rsid w:val="7ECA31A4"/>
    <w:rsid w:val="7ED1AD43"/>
    <w:rsid w:val="7F1852FA"/>
    <w:rsid w:val="7F18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image" Target="/media/image.png" Id="rId1799716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aba qobalia</lastModifiedBy>
  <revision>25</revision>
  <lastPrinted>2021-02-26T07:14:00.0000000Z</lastPrinted>
  <dcterms:created xsi:type="dcterms:W3CDTF">2021-01-22T08:29:00.0000000Z</dcterms:created>
  <dcterms:modified xsi:type="dcterms:W3CDTF">2025-10-26T16:00:54.97434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